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900EB0" w14:textId="77777777" w:rsidR="00A45EE7" w:rsidRPr="0097734B" w:rsidRDefault="000868EC" w:rsidP="00A45EE7">
      <w:pPr>
        <w:jc w:val="center"/>
        <w:rPr>
          <w:rFonts w:ascii="Arial" w:hAnsi="Arial" w:cs="Arial"/>
          <w:b/>
          <w:sz w:val="22"/>
          <w:szCs w:val="22"/>
        </w:rPr>
      </w:pPr>
      <w:r w:rsidRPr="0097734B">
        <w:rPr>
          <w:rFonts w:ascii="Arial" w:hAnsi="Arial" w:cs="Arial"/>
          <w:b/>
          <w:sz w:val="22"/>
          <w:szCs w:val="22"/>
        </w:rPr>
        <w:t>MICHELLE C. ORELUP</w:t>
      </w:r>
    </w:p>
    <w:p w14:paraId="0E901E2D" w14:textId="24008378" w:rsidR="007A693E" w:rsidRDefault="007A693E" w:rsidP="00F00C9A">
      <w:pPr>
        <w:spacing w:after="120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Las Vegas, NV</w:t>
      </w:r>
    </w:p>
    <w:p w14:paraId="5C071B76" w14:textId="77777777" w:rsidR="009E514D" w:rsidRDefault="009E514D" w:rsidP="002D06F6">
      <w:pPr>
        <w:rPr>
          <w:rFonts w:ascii="Arial" w:hAnsi="Arial" w:cs="Arial"/>
          <w:b/>
          <w:sz w:val="22"/>
          <w:szCs w:val="22"/>
        </w:rPr>
      </w:pPr>
    </w:p>
    <w:p w14:paraId="68AE2B48" w14:textId="6794C69B" w:rsidR="002D06F6" w:rsidRDefault="002D06F6" w:rsidP="005819C5">
      <w:pPr>
        <w:ind w:left="720" w:firstLine="720"/>
        <w:rPr>
          <w:rFonts w:ascii="Arial" w:hAnsi="Arial" w:cs="Arial"/>
          <w:b/>
          <w:color w:val="000000"/>
          <w:sz w:val="20"/>
          <w:szCs w:val="20"/>
        </w:rPr>
      </w:pPr>
      <w:bookmarkStart w:id="0" w:name="_GoBack"/>
      <w:bookmarkEnd w:id="0"/>
      <w:r w:rsidRPr="00694185">
        <w:rPr>
          <w:rFonts w:ascii="Arial" w:hAnsi="Arial" w:cs="Arial"/>
          <w:b/>
          <w:sz w:val="22"/>
          <w:szCs w:val="22"/>
        </w:rPr>
        <w:t>Email</w:t>
      </w:r>
      <w:r>
        <w:rPr>
          <w:rFonts w:ascii="Arial" w:hAnsi="Arial" w:cs="Arial"/>
          <w:sz w:val="22"/>
          <w:szCs w:val="22"/>
        </w:rPr>
        <w:t xml:space="preserve">: </w:t>
      </w:r>
      <w:r w:rsidRPr="00694185">
        <w:rPr>
          <w:rFonts w:ascii="Arial" w:hAnsi="Arial" w:cs="Arial"/>
          <w:sz w:val="22"/>
          <w:szCs w:val="22"/>
        </w:rPr>
        <w:t>mcorelup@yahoo.com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 w:rsidRPr="00694185">
        <w:rPr>
          <w:rFonts w:ascii="Arial" w:hAnsi="Arial" w:cs="Arial"/>
          <w:b/>
          <w:sz w:val="22"/>
          <w:szCs w:val="22"/>
        </w:rPr>
        <w:t>Web</w:t>
      </w:r>
      <w:r>
        <w:rPr>
          <w:rFonts w:ascii="Arial" w:hAnsi="Arial" w:cs="Arial"/>
          <w:sz w:val="22"/>
          <w:szCs w:val="22"/>
        </w:rPr>
        <w:t xml:space="preserve">: michelleorelup.com </w:t>
      </w:r>
    </w:p>
    <w:p w14:paraId="6CB91870" w14:textId="77777777" w:rsidR="0049040A" w:rsidRPr="003404EF" w:rsidRDefault="0049040A" w:rsidP="000868EC">
      <w:pPr>
        <w:rPr>
          <w:rFonts w:ascii="Arial" w:hAnsi="Arial" w:cs="Arial"/>
          <w:sz w:val="22"/>
          <w:szCs w:val="22"/>
        </w:rPr>
      </w:pPr>
    </w:p>
    <w:p w14:paraId="13EB810B" w14:textId="232EBB9C" w:rsidR="00705ABA" w:rsidRPr="0097734B" w:rsidRDefault="004227EC" w:rsidP="00705ABA">
      <w:pPr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SKILLS</w:t>
      </w:r>
    </w:p>
    <w:p w14:paraId="4CC23C51" w14:textId="77777777" w:rsidR="00705ABA" w:rsidRDefault="00705ABA" w:rsidP="00705ABA">
      <w:pPr>
        <w:rPr>
          <w:rFonts w:ascii="Arial" w:hAnsi="Arial" w:cs="Arial"/>
          <w:sz w:val="20"/>
          <w:szCs w:val="20"/>
        </w:rPr>
      </w:pPr>
    </w:p>
    <w:p w14:paraId="5290C78A" w14:textId="77777777" w:rsidR="00705ABA" w:rsidRDefault="00E84B20" w:rsidP="00705ABA">
      <w:pPr>
        <w:rPr>
          <w:rFonts w:ascii="Arial" w:hAnsi="Arial" w:cs="Arial"/>
          <w:noProof/>
          <w:sz w:val="20"/>
          <w:szCs w:val="20"/>
        </w:rPr>
      </w:pPr>
      <w:r w:rsidRPr="00C92DE8">
        <w:rPr>
          <w:rFonts w:ascii="Arial" w:hAnsi="Arial" w:cs="Arial"/>
          <w:noProof/>
          <w:sz w:val="20"/>
          <w:szCs w:val="20"/>
        </w:rPr>
        <w:t>CRM (</w:t>
      </w:r>
      <w:r w:rsidR="001C1A15" w:rsidRPr="00C92DE8">
        <w:rPr>
          <w:rFonts w:ascii="Arial" w:hAnsi="Arial" w:cs="Arial"/>
          <w:noProof/>
          <w:sz w:val="20"/>
          <w:szCs w:val="20"/>
        </w:rPr>
        <w:t>M</w:t>
      </w:r>
      <w:r w:rsidR="00DA55AB" w:rsidRPr="00C92DE8">
        <w:rPr>
          <w:rFonts w:ascii="Arial" w:hAnsi="Arial" w:cs="Arial"/>
          <w:noProof/>
          <w:sz w:val="20"/>
          <w:szCs w:val="20"/>
        </w:rPr>
        <w:t>icrosoft</w:t>
      </w:r>
      <w:r w:rsidR="001C1A15" w:rsidRPr="00C92DE8">
        <w:rPr>
          <w:rFonts w:ascii="Arial" w:hAnsi="Arial" w:cs="Arial"/>
          <w:noProof/>
          <w:sz w:val="20"/>
          <w:szCs w:val="20"/>
        </w:rPr>
        <w:t xml:space="preserve"> Dynamics CRM</w:t>
      </w:r>
      <w:r w:rsidR="00705ABA" w:rsidRPr="00C92DE8">
        <w:rPr>
          <w:rFonts w:ascii="Arial" w:hAnsi="Arial" w:cs="Arial"/>
          <w:noProof/>
          <w:sz w:val="20"/>
          <w:szCs w:val="20"/>
        </w:rPr>
        <w:t xml:space="preserve">, </w:t>
      </w:r>
      <w:r w:rsidRPr="00C92DE8">
        <w:rPr>
          <w:rFonts w:ascii="Arial" w:hAnsi="Arial" w:cs="Arial"/>
          <w:noProof/>
          <w:sz w:val="20"/>
          <w:szCs w:val="20"/>
        </w:rPr>
        <w:t xml:space="preserve">Salesforce), </w:t>
      </w:r>
      <w:r w:rsidR="00705ABA" w:rsidRPr="00C92DE8">
        <w:rPr>
          <w:rFonts w:ascii="Arial" w:hAnsi="Arial" w:cs="Arial"/>
          <w:noProof/>
          <w:sz w:val="20"/>
          <w:szCs w:val="20"/>
        </w:rPr>
        <w:t xml:space="preserve">Email </w:t>
      </w:r>
      <w:r w:rsidR="006B28ED" w:rsidRPr="00C92DE8">
        <w:rPr>
          <w:rFonts w:ascii="Arial" w:hAnsi="Arial" w:cs="Arial"/>
          <w:noProof/>
          <w:sz w:val="20"/>
          <w:szCs w:val="20"/>
        </w:rPr>
        <w:t xml:space="preserve">Marketing </w:t>
      </w:r>
      <w:r w:rsidR="00705ABA" w:rsidRPr="00C92DE8">
        <w:rPr>
          <w:rFonts w:ascii="Arial" w:hAnsi="Arial" w:cs="Arial"/>
          <w:noProof/>
          <w:sz w:val="20"/>
          <w:szCs w:val="20"/>
        </w:rPr>
        <w:t>(Constant Contact, Vertical Response</w:t>
      </w:r>
      <w:r w:rsidR="00A11AF0" w:rsidRPr="00C92DE8">
        <w:rPr>
          <w:rFonts w:ascii="Arial" w:hAnsi="Arial" w:cs="Arial"/>
          <w:noProof/>
          <w:sz w:val="20"/>
          <w:szCs w:val="20"/>
        </w:rPr>
        <w:t>,</w:t>
      </w:r>
      <w:r w:rsidR="00836E57" w:rsidRPr="00C92DE8">
        <w:rPr>
          <w:rFonts w:ascii="Arial" w:hAnsi="Arial" w:cs="Arial"/>
          <w:noProof/>
          <w:sz w:val="20"/>
          <w:szCs w:val="20"/>
        </w:rPr>
        <w:t xml:space="preserve"> </w:t>
      </w:r>
      <w:r w:rsidR="00A11AF0" w:rsidRPr="00C92DE8">
        <w:rPr>
          <w:rFonts w:ascii="Arial" w:hAnsi="Arial" w:cs="Arial"/>
          <w:noProof/>
          <w:sz w:val="20"/>
          <w:szCs w:val="20"/>
        </w:rPr>
        <w:t>ClickDimensions</w:t>
      </w:r>
      <w:r w:rsidR="00746B4F" w:rsidRPr="00C92DE8">
        <w:rPr>
          <w:rFonts w:ascii="Arial" w:hAnsi="Arial" w:cs="Arial"/>
          <w:noProof/>
          <w:sz w:val="20"/>
          <w:szCs w:val="20"/>
        </w:rPr>
        <w:t>, Pardot</w:t>
      </w:r>
      <w:r w:rsidR="00705ABA" w:rsidRPr="00C92DE8">
        <w:rPr>
          <w:rFonts w:ascii="Arial" w:hAnsi="Arial" w:cs="Arial"/>
          <w:noProof/>
          <w:sz w:val="20"/>
          <w:szCs w:val="20"/>
        </w:rPr>
        <w:t xml:space="preserve">), SharePoint, Google </w:t>
      </w:r>
      <w:r w:rsidR="007D1768" w:rsidRPr="00C92DE8">
        <w:rPr>
          <w:rFonts w:ascii="Arial" w:hAnsi="Arial" w:cs="Arial"/>
          <w:noProof/>
          <w:sz w:val="20"/>
          <w:szCs w:val="20"/>
        </w:rPr>
        <w:t>(</w:t>
      </w:r>
      <w:r w:rsidR="00705ABA" w:rsidRPr="00C92DE8">
        <w:rPr>
          <w:rFonts w:ascii="Arial" w:hAnsi="Arial" w:cs="Arial"/>
          <w:noProof/>
          <w:sz w:val="20"/>
          <w:szCs w:val="20"/>
        </w:rPr>
        <w:t xml:space="preserve">Analytics, AdWords, </w:t>
      </w:r>
      <w:r w:rsidR="00ED0414" w:rsidRPr="00C92DE8">
        <w:rPr>
          <w:rFonts w:ascii="Arial" w:hAnsi="Arial" w:cs="Arial"/>
          <w:noProof/>
          <w:sz w:val="20"/>
          <w:szCs w:val="20"/>
        </w:rPr>
        <w:t>Adsense, PageSpeed Insights</w:t>
      </w:r>
      <w:r w:rsidR="007D1768" w:rsidRPr="00C92DE8">
        <w:rPr>
          <w:rFonts w:ascii="Arial" w:hAnsi="Arial" w:cs="Arial"/>
          <w:noProof/>
          <w:sz w:val="20"/>
          <w:szCs w:val="20"/>
        </w:rPr>
        <w:t>)</w:t>
      </w:r>
      <w:r w:rsidR="00ED0414" w:rsidRPr="00C92DE8">
        <w:rPr>
          <w:rFonts w:ascii="Arial" w:hAnsi="Arial" w:cs="Arial"/>
          <w:noProof/>
          <w:sz w:val="20"/>
          <w:szCs w:val="20"/>
        </w:rPr>
        <w:t xml:space="preserve">, </w:t>
      </w:r>
      <w:r w:rsidR="006B28ED" w:rsidRPr="00C92DE8">
        <w:rPr>
          <w:rFonts w:ascii="Arial" w:hAnsi="Arial" w:cs="Arial"/>
          <w:noProof/>
          <w:sz w:val="20"/>
          <w:szCs w:val="20"/>
        </w:rPr>
        <w:t xml:space="preserve">PhotoShop, SEO, </w:t>
      </w:r>
      <w:r w:rsidR="00F33F5A" w:rsidRPr="00C92DE8">
        <w:rPr>
          <w:rFonts w:ascii="Arial" w:hAnsi="Arial" w:cs="Arial"/>
          <w:noProof/>
          <w:sz w:val="20"/>
          <w:szCs w:val="20"/>
        </w:rPr>
        <w:t xml:space="preserve">SEM, Content Marketing, </w:t>
      </w:r>
      <w:r w:rsidR="00A92478" w:rsidRPr="00C92DE8">
        <w:rPr>
          <w:rFonts w:ascii="Arial" w:hAnsi="Arial" w:cs="Arial"/>
          <w:noProof/>
          <w:sz w:val="20"/>
          <w:szCs w:val="20"/>
        </w:rPr>
        <w:t>Social Media (Facebook, T</w:t>
      </w:r>
      <w:r w:rsidR="00705ABA" w:rsidRPr="00C92DE8">
        <w:rPr>
          <w:rFonts w:ascii="Arial" w:hAnsi="Arial" w:cs="Arial"/>
          <w:noProof/>
          <w:sz w:val="20"/>
          <w:szCs w:val="20"/>
        </w:rPr>
        <w:t>witter, Google+, Linked</w:t>
      </w:r>
      <w:r w:rsidR="0037067E" w:rsidRPr="00C92DE8">
        <w:rPr>
          <w:rFonts w:ascii="Arial" w:hAnsi="Arial" w:cs="Arial"/>
          <w:noProof/>
          <w:sz w:val="20"/>
          <w:szCs w:val="20"/>
        </w:rPr>
        <w:t>I</w:t>
      </w:r>
      <w:r w:rsidR="00705ABA" w:rsidRPr="00C92DE8">
        <w:rPr>
          <w:rFonts w:ascii="Arial" w:hAnsi="Arial" w:cs="Arial"/>
          <w:noProof/>
          <w:sz w:val="20"/>
          <w:szCs w:val="20"/>
        </w:rPr>
        <w:t xml:space="preserve">n, WordPress, </w:t>
      </w:r>
      <w:r w:rsidR="003F46C3" w:rsidRPr="00C92DE8">
        <w:rPr>
          <w:rFonts w:ascii="Arial" w:hAnsi="Arial" w:cs="Arial"/>
          <w:noProof/>
          <w:sz w:val="20"/>
          <w:szCs w:val="20"/>
        </w:rPr>
        <w:t xml:space="preserve">HubPages, </w:t>
      </w:r>
      <w:r w:rsidR="00705ABA" w:rsidRPr="00C92DE8">
        <w:rPr>
          <w:rFonts w:ascii="Arial" w:hAnsi="Arial" w:cs="Arial"/>
          <w:noProof/>
          <w:sz w:val="20"/>
          <w:szCs w:val="20"/>
        </w:rPr>
        <w:t>Instagram, Pinterest</w:t>
      </w:r>
      <w:r w:rsidR="005F5BC0">
        <w:rPr>
          <w:rFonts w:ascii="Arial" w:hAnsi="Arial" w:cs="Arial"/>
          <w:noProof/>
          <w:sz w:val="20"/>
          <w:szCs w:val="20"/>
        </w:rPr>
        <w:t>, YouTube</w:t>
      </w:r>
      <w:r w:rsidR="00705ABA" w:rsidRPr="00C92DE8">
        <w:rPr>
          <w:rFonts w:ascii="Arial" w:hAnsi="Arial" w:cs="Arial"/>
          <w:noProof/>
          <w:sz w:val="20"/>
          <w:szCs w:val="20"/>
        </w:rPr>
        <w:t xml:space="preserve">) </w:t>
      </w:r>
      <w:r w:rsidR="00263A45" w:rsidRPr="00C92DE8">
        <w:rPr>
          <w:rFonts w:ascii="Arial" w:hAnsi="Arial" w:cs="Arial"/>
          <w:noProof/>
          <w:sz w:val="20"/>
          <w:szCs w:val="20"/>
        </w:rPr>
        <w:t xml:space="preserve">Basecamp, </w:t>
      </w:r>
      <w:r w:rsidR="00D251A2" w:rsidRPr="00C92DE8">
        <w:rPr>
          <w:rFonts w:ascii="Arial" w:hAnsi="Arial" w:cs="Arial"/>
          <w:noProof/>
          <w:sz w:val="20"/>
          <w:szCs w:val="20"/>
        </w:rPr>
        <w:t>Lead Forensics</w:t>
      </w:r>
    </w:p>
    <w:p w14:paraId="1743EA5A" w14:textId="77777777" w:rsidR="0097734B" w:rsidRDefault="0097734B" w:rsidP="00705ABA">
      <w:pPr>
        <w:rPr>
          <w:rFonts w:ascii="Arial" w:hAnsi="Arial" w:cs="Arial"/>
          <w:sz w:val="20"/>
          <w:szCs w:val="20"/>
        </w:rPr>
      </w:pPr>
    </w:p>
    <w:p w14:paraId="238243C8" w14:textId="77777777" w:rsidR="0097734B" w:rsidRPr="0097734B" w:rsidRDefault="0097734B" w:rsidP="0097734B">
      <w:pPr>
        <w:jc w:val="center"/>
        <w:rPr>
          <w:rFonts w:ascii="Arial" w:hAnsi="Arial" w:cs="Arial"/>
          <w:b/>
          <w:sz w:val="20"/>
          <w:szCs w:val="20"/>
        </w:rPr>
      </w:pPr>
      <w:r w:rsidRPr="0097734B">
        <w:rPr>
          <w:rFonts w:ascii="Arial" w:hAnsi="Arial" w:cs="Arial"/>
          <w:b/>
          <w:sz w:val="20"/>
          <w:szCs w:val="20"/>
        </w:rPr>
        <w:t>EDUCATION</w:t>
      </w:r>
    </w:p>
    <w:p w14:paraId="576F1543" w14:textId="77777777" w:rsidR="0097734B" w:rsidRDefault="0097734B" w:rsidP="0097734B">
      <w:pPr>
        <w:jc w:val="center"/>
        <w:rPr>
          <w:rFonts w:ascii="Arial" w:hAnsi="Arial" w:cs="Arial"/>
          <w:sz w:val="20"/>
          <w:szCs w:val="20"/>
          <w:u w:val="single"/>
        </w:rPr>
      </w:pPr>
    </w:p>
    <w:p w14:paraId="5B8FA1BA" w14:textId="77777777" w:rsidR="0097734B" w:rsidRDefault="007D3F12" w:rsidP="0097734B">
      <w:pPr>
        <w:rPr>
          <w:rFonts w:ascii="Arial" w:hAnsi="Arial" w:cs="Arial"/>
          <w:sz w:val="20"/>
          <w:szCs w:val="20"/>
        </w:rPr>
      </w:pPr>
      <w:r w:rsidRPr="007D3F12">
        <w:rPr>
          <w:rFonts w:ascii="Arial" w:hAnsi="Arial" w:cs="Arial"/>
          <w:b/>
          <w:sz w:val="20"/>
          <w:szCs w:val="20"/>
        </w:rPr>
        <w:t>Bachelor of Science: Business / e-Business</w:t>
      </w:r>
      <w:r>
        <w:rPr>
          <w:rFonts w:ascii="Arial" w:hAnsi="Arial" w:cs="Arial"/>
          <w:sz w:val="20"/>
          <w:szCs w:val="20"/>
        </w:rPr>
        <w:t xml:space="preserve"> </w:t>
      </w:r>
      <w:r w:rsidR="0097734B">
        <w:rPr>
          <w:rFonts w:ascii="Arial" w:hAnsi="Arial" w:cs="Arial"/>
          <w:sz w:val="20"/>
          <w:szCs w:val="20"/>
        </w:rPr>
        <w:t>University of Phoenix</w:t>
      </w:r>
    </w:p>
    <w:p w14:paraId="303C361C" w14:textId="77777777" w:rsidR="0097734B" w:rsidRPr="000868EC" w:rsidRDefault="0097734B" w:rsidP="00705ABA">
      <w:pPr>
        <w:rPr>
          <w:rFonts w:ascii="Arial" w:hAnsi="Arial" w:cs="Arial"/>
          <w:sz w:val="20"/>
          <w:szCs w:val="20"/>
        </w:rPr>
      </w:pPr>
    </w:p>
    <w:p w14:paraId="10F4AC56" w14:textId="77777777" w:rsidR="000868EC" w:rsidRPr="0097734B" w:rsidRDefault="000868EC" w:rsidP="000868EC">
      <w:pPr>
        <w:jc w:val="center"/>
        <w:rPr>
          <w:rFonts w:ascii="Arial" w:hAnsi="Arial" w:cs="Arial"/>
          <w:b/>
          <w:sz w:val="20"/>
          <w:szCs w:val="20"/>
        </w:rPr>
      </w:pPr>
      <w:r w:rsidRPr="0097734B">
        <w:rPr>
          <w:rFonts w:ascii="Arial" w:hAnsi="Arial" w:cs="Arial"/>
          <w:b/>
          <w:sz w:val="20"/>
          <w:szCs w:val="20"/>
        </w:rPr>
        <w:t>PROFESSIONAL EXPERIENCE</w:t>
      </w:r>
    </w:p>
    <w:p w14:paraId="158422C1" w14:textId="77777777" w:rsidR="00777B16" w:rsidRDefault="00777B16" w:rsidP="00777B16">
      <w:pPr>
        <w:rPr>
          <w:rFonts w:ascii="Arial" w:hAnsi="Arial" w:cs="Arial"/>
          <w:b/>
          <w:sz w:val="20"/>
          <w:szCs w:val="20"/>
        </w:rPr>
      </w:pPr>
    </w:p>
    <w:p w14:paraId="7D65EC35" w14:textId="457A6C92" w:rsidR="00DD2E19" w:rsidRDefault="00DD2E19" w:rsidP="00D6239E">
      <w:pPr>
        <w:ind w:left="58"/>
        <w:rPr>
          <w:rFonts w:ascii="Arial" w:hAnsi="Arial" w:cs="Arial"/>
          <w:b/>
          <w:color w:val="000000"/>
          <w:sz w:val="20"/>
          <w:szCs w:val="20"/>
        </w:rPr>
      </w:pPr>
      <w:r w:rsidRPr="00DD2E19">
        <w:rPr>
          <w:rFonts w:ascii="Arial" w:hAnsi="Arial" w:cs="Arial"/>
          <w:b/>
          <w:sz w:val="20"/>
          <w:szCs w:val="20"/>
        </w:rPr>
        <w:t>Founder/Owner</w:t>
      </w:r>
      <w:r>
        <w:rPr>
          <w:rFonts w:ascii="Arial" w:hAnsi="Arial" w:cs="Arial"/>
          <w:b/>
          <w:caps/>
          <w:sz w:val="20"/>
          <w:szCs w:val="20"/>
        </w:rPr>
        <w:t xml:space="preserve">, </w:t>
      </w:r>
      <w:r w:rsidRPr="00DD2E19">
        <w:rPr>
          <w:rFonts w:ascii="Arial" w:hAnsi="Arial" w:cs="Arial"/>
          <w:caps/>
          <w:sz w:val="20"/>
          <w:szCs w:val="20"/>
        </w:rPr>
        <w:t>Quality seo</w:t>
      </w:r>
      <w:r w:rsidR="005827C7">
        <w:rPr>
          <w:rFonts w:ascii="Arial" w:hAnsi="Arial" w:cs="Arial"/>
          <w:caps/>
          <w:sz w:val="20"/>
          <w:szCs w:val="20"/>
        </w:rPr>
        <w:t xml:space="preserve">, </w:t>
      </w:r>
      <w:r w:rsidR="005827C7" w:rsidRPr="005827C7">
        <w:rPr>
          <w:rFonts w:ascii="Arial" w:hAnsi="Arial" w:cs="Arial"/>
          <w:sz w:val="20"/>
          <w:szCs w:val="20"/>
        </w:rPr>
        <w:t>Las Vegas, NV</w:t>
      </w:r>
      <w:r>
        <w:rPr>
          <w:rFonts w:ascii="Arial" w:hAnsi="Arial" w:cs="Arial"/>
          <w:b/>
          <w:caps/>
          <w:sz w:val="20"/>
          <w:szCs w:val="20"/>
        </w:rPr>
        <w:tab/>
      </w:r>
      <w:r>
        <w:rPr>
          <w:rFonts w:ascii="Arial" w:hAnsi="Arial" w:cs="Arial"/>
          <w:b/>
          <w:caps/>
          <w:sz w:val="20"/>
          <w:szCs w:val="20"/>
        </w:rPr>
        <w:tab/>
      </w:r>
      <w:r>
        <w:rPr>
          <w:rFonts w:ascii="Arial" w:hAnsi="Arial" w:cs="Arial"/>
          <w:b/>
          <w:caps/>
          <w:sz w:val="20"/>
          <w:szCs w:val="20"/>
        </w:rPr>
        <w:tab/>
        <w:t xml:space="preserve">           </w:t>
      </w:r>
      <w:r>
        <w:rPr>
          <w:rFonts w:ascii="Arial" w:hAnsi="Arial" w:cs="Arial"/>
          <w:b/>
          <w:caps/>
          <w:sz w:val="20"/>
          <w:szCs w:val="20"/>
        </w:rPr>
        <w:t xml:space="preserve">              </w:t>
      </w:r>
      <w:r>
        <w:rPr>
          <w:rFonts w:ascii="Arial" w:hAnsi="Arial" w:cs="Arial"/>
          <w:b/>
          <w:caps/>
          <w:sz w:val="20"/>
          <w:szCs w:val="20"/>
        </w:rPr>
        <w:t xml:space="preserve">2017 </w:t>
      </w:r>
      <w:r w:rsidRPr="00F64579">
        <w:rPr>
          <w:rFonts w:ascii="Arial" w:hAnsi="Arial" w:cs="Arial"/>
          <w:b/>
          <w:color w:val="000000"/>
          <w:sz w:val="20"/>
          <w:szCs w:val="20"/>
        </w:rPr>
        <w:t>to present</w:t>
      </w:r>
    </w:p>
    <w:p w14:paraId="4B87DE86" w14:textId="1F55B14A" w:rsidR="00693179" w:rsidRDefault="00693179" w:rsidP="00693179">
      <w:pPr>
        <w:ind w:left="58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color w:val="000000"/>
          <w:sz w:val="20"/>
          <w:szCs w:val="20"/>
        </w:rPr>
        <w:t xml:space="preserve">Marketing </w:t>
      </w:r>
      <w:r w:rsidRPr="00693179">
        <w:rPr>
          <w:rFonts w:ascii="Arial" w:hAnsi="Arial" w:cs="Arial"/>
          <w:i/>
          <w:sz w:val="20"/>
          <w:szCs w:val="20"/>
        </w:rPr>
        <w:t xml:space="preserve">agency </w:t>
      </w:r>
      <w:r>
        <w:rPr>
          <w:rFonts w:ascii="Arial" w:hAnsi="Arial" w:cs="Arial"/>
          <w:i/>
          <w:sz w:val="20"/>
          <w:szCs w:val="20"/>
        </w:rPr>
        <w:t>that partners with small businesses to improve conversions and brand awareness.</w:t>
      </w:r>
    </w:p>
    <w:p w14:paraId="4A23B1E0" w14:textId="0180F6C7" w:rsidR="00DD2E19" w:rsidRPr="004227EC" w:rsidRDefault="00D6239E" w:rsidP="00D6239E">
      <w:pPr>
        <w:spacing w:after="240"/>
        <w:ind w:left="58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Consultant to</w:t>
      </w:r>
      <w:r w:rsidR="00DD2E19">
        <w:rPr>
          <w:rFonts w:ascii="Arial" w:hAnsi="Arial" w:cs="Arial"/>
          <w:color w:val="000000"/>
          <w:sz w:val="20"/>
          <w:szCs w:val="20"/>
        </w:rPr>
        <w:t xml:space="preserve"> small business owners to improve conversions through </w:t>
      </w:r>
      <w:r w:rsidR="00DD2E19" w:rsidRPr="004227EC">
        <w:rPr>
          <w:rFonts w:ascii="Arial" w:hAnsi="Arial" w:cs="Arial"/>
          <w:color w:val="000000"/>
          <w:sz w:val="20"/>
          <w:szCs w:val="20"/>
        </w:rPr>
        <w:t xml:space="preserve">marketing, SEO, </w:t>
      </w:r>
      <w:r w:rsidR="00DD2E19">
        <w:rPr>
          <w:rFonts w:ascii="Arial" w:hAnsi="Arial" w:cs="Arial"/>
          <w:color w:val="000000"/>
          <w:sz w:val="20"/>
          <w:szCs w:val="20"/>
        </w:rPr>
        <w:t>a</w:t>
      </w:r>
      <w:r w:rsidR="00DD2E19" w:rsidRPr="004227EC">
        <w:rPr>
          <w:rFonts w:ascii="Arial" w:hAnsi="Arial" w:cs="Arial"/>
          <w:color w:val="000000"/>
          <w:sz w:val="20"/>
          <w:szCs w:val="20"/>
        </w:rPr>
        <w:t>nalytics, and branding</w:t>
      </w:r>
      <w:r w:rsidR="00DD2E19">
        <w:rPr>
          <w:rFonts w:ascii="Arial" w:hAnsi="Arial" w:cs="Arial"/>
          <w:color w:val="000000"/>
          <w:sz w:val="20"/>
          <w:szCs w:val="20"/>
        </w:rPr>
        <w:t xml:space="preserve">. </w:t>
      </w:r>
    </w:p>
    <w:p w14:paraId="093612D8" w14:textId="37FA975D" w:rsidR="006B24C5" w:rsidRDefault="006B24C5" w:rsidP="00777B16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Marketing Project Manager, </w:t>
      </w:r>
      <w:r w:rsidRPr="0097734B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Weir </w:t>
      </w:r>
      <w:r w:rsidR="007C782F" w:rsidRPr="0097734B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Seaboard </w:t>
      </w:r>
      <w:r w:rsidRPr="0097734B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Oil &amp; Gas</w:t>
      </w:r>
      <w:r w:rsidRPr="0097734B">
        <w:rPr>
          <w:rFonts w:ascii="Arial" w:hAnsi="Arial" w:cs="Arial"/>
          <w:sz w:val="20"/>
          <w:szCs w:val="20"/>
        </w:rPr>
        <w:t xml:space="preserve">, Houston, TX   </w:t>
      </w:r>
      <w:r w:rsidR="007C782F" w:rsidRPr="0097734B">
        <w:rPr>
          <w:rFonts w:ascii="Arial" w:hAnsi="Arial" w:cs="Arial"/>
          <w:sz w:val="20"/>
          <w:szCs w:val="20"/>
        </w:rPr>
        <w:t xml:space="preserve">  </w:t>
      </w:r>
      <w:r w:rsidR="007C782F">
        <w:rPr>
          <w:rFonts w:ascii="Arial" w:hAnsi="Arial" w:cs="Arial"/>
          <w:b/>
          <w:sz w:val="20"/>
          <w:szCs w:val="20"/>
        </w:rPr>
        <w:t xml:space="preserve">   </w:t>
      </w:r>
      <w:r>
        <w:rPr>
          <w:rFonts w:ascii="Arial" w:hAnsi="Arial" w:cs="Arial"/>
          <w:b/>
          <w:sz w:val="20"/>
          <w:szCs w:val="20"/>
        </w:rPr>
        <w:t xml:space="preserve">      </w:t>
      </w:r>
      <w:r w:rsidR="0097734B">
        <w:rPr>
          <w:rFonts w:ascii="Arial" w:hAnsi="Arial" w:cs="Arial"/>
          <w:b/>
          <w:sz w:val="20"/>
          <w:szCs w:val="20"/>
        </w:rPr>
        <w:t xml:space="preserve">    </w:t>
      </w:r>
      <w:r>
        <w:rPr>
          <w:rFonts w:ascii="Arial" w:hAnsi="Arial" w:cs="Arial"/>
          <w:b/>
          <w:sz w:val="20"/>
          <w:szCs w:val="20"/>
        </w:rPr>
        <w:t xml:space="preserve">                                2017</w:t>
      </w:r>
    </w:p>
    <w:p w14:paraId="7A7D9BF1" w14:textId="77777777" w:rsidR="006B24C5" w:rsidRPr="006B24C5" w:rsidRDefault="006B24C5" w:rsidP="00777B16">
      <w:pPr>
        <w:rPr>
          <w:rFonts w:ascii="Arial" w:hAnsi="Arial" w:cs="Arial"/>
          <w:i/>
          <w:sz w:val="20"/>
          <w:szCs w:val="20"/>
        </w:rPr>
      </w:pPr>
      <w:r w:rsidRPr="006B24C5">
        <w:rPr>
          <w:rFonts w:ascii="Arial" w:hAnsi="Arial" w:cs="Arial"/>
          <w:i/>
          <w:sz w:val="20"/>
          <w:szCs w:val="20"/>
        </w:rPr>
        <w:t xml:space="preserve">Engineering solutions to </w:t>
      </w:r>
      <w:r w:rsidRPr="00FE0BAF">
        <w:rPr>
          <w:rFonts w:ascii="Arial" w:hAnsi="Arial" w:cs="Arial"/>
          <w:i/>
          <w:noProof/>
          <w:sz w:val="20"/>
          <w:szCs w:val="20"/>
        </w:rPr>
        <w:t>lower</w:t>
      </w:r>
      <w:r w:rsidRPr="006B24C5">
        <w:rPr>
          <w:rFonts w:ascii="Arial" w:hAnsi="Arial" w:cs="Arial"/>
          <w:i/>
          <w:sz w:val="20"/>
          <w:szCs w:val="20"/>
        </w:rPr>
        <w:t xml:space="preserve"> total cost of ownership.</w:t>
      </w:r>
    </w:p>
    <w:p w14:paraId="3FD46496" w14:textId="1778229D" w:rsidR="00C046C5" w:rsidRDefault="00C57CAB" w:rsidP="00A45CE2">
      <w:pPr>
        <w:rPr>
          <w:rFonts w:ascii="Arial" w:hAnsi="Arial" w:cs="Arial"/>
          <w:sz w:val="20"/>
          <w:szCs w:val="20"/>
        </w:rPr>
      </w:pPr>
      <w:r w:rsidRPr="00FE0BAF">
        <w:rPr>
          <w:rFonts w:ascii="Arial" w:hAnsi="Arial" w:cs="Arial"/>
          <w:noProof/>
          <w:sz w:val="20"/>
          <w:szCs w:val="20"/>
        </w:rPr>
        <w:t>Recruited</w:t>
      </w:r>
      <w:r>
        <w:rPr>
          <w:rFonts w:ascii="Arial" w:hAnsi="Arial" w:cs="Arial"/>
          <w:sz w:val="20"/>
          <w:szCs w:val="20"/>
        </w:rPr>
        <w:t xml:space="preserve"> </w:t>
      </w:r>
      <w:r w:rsidR="00C046C5">
        <w:rPr>
          <w:rFonts w:ascii="Arial" w:hAnsi="Arial" w:cs="Arial"/>
          <w:sz w:val="20"/>
          <w:szCs w:val="20"/>
        </w:rPr>
        <w:t xml:space="preserve">for </w:t>
      </w:r>
      <w:r w:rsidR="00DD3BE0">
        <w:rPr>
          <w:rFonts w:ascii="Arial" w:hAnsi="Arial" w:cs="Arial"/>
          <w:sz w:val="20"/>
          <w:szCs w:val="20"/>
        </w:rPr>
        <w:t xml:space="preserve">a </w:t>
      </w:r>
      <w:r w:rsidR="00C046C5" w:rsidRPr="00DD3BE0">
        <w:rPr>
          <w:rFonts w:ascii="Arial" w:hAnsi="Arial" w:cs="Arial"/>
          <w:noProof/>
          <w:sz w:val="20"/>
          <w:szCs w:val="20"/>
        </w:rPr>
        <w:t>short-term</w:t>
      </w:r>
      <w:r w:rsidR="00C046C5">
        <w:rPr>
          <w:rFonts w:ascii="Arial" w:hAnsi="Arial" w:cs="Arial"/>
          <w:sz w:val="20"/>
          <w:szCs w:val="20"/>
        </w:rPr>
        <w:t xml:space="preserve"> </w:t>
      </w:r>
      <w:r w:rsidR="0071706C">
        <w:rPr>
          <w:rFonts w:ascii="Arial" w:hAnsi="Arial" w:cs="Arial"/>
          <w:sz w:val="20"/>
          <w:szCs w:val="20"/>
        </w:rPr>
        <w:t xml:space="preserve">contract </w:t>
      </w:r>
      <w:r>
        <w:rPr>
          <w:rFonts w:ascii="Arial" w:hAnsi="Arial" w:cs="Arial"/>
          <w:sz w:val="20"/>
          <w:szCs w:val="20"/>
        </w:rPr>
        <w:t>to g</w:t>
      </w:r>
      <w:r w:rsidR="00A45CE2" w:rsidRPr="00A45CE2">
        <w:rPr>
          <w:rFonts w:ascii="Arial" w:hAnsi="Arial" w:cs="Arial"/>
          <w:sz w:val="20"/>
          <w:szCs w:val="20"/>
        </w:rPr>
        <w:t xml:space="preserve">uide marketing teams in Houston and Ft. Worth </w:t>
      </w:r>
      <w:r w:rsidR="00DD3BE0">
        <w:rPr>
          <w:rFonts w:ascii="Arial" w:hAnsi="Arial" w:cs="Arial"/>
          <w:sz w:val="20"/>
          <w:szCs w:val="20"/>
        </w:rPr>
        <w:t xml:space="preserve">and </w:t>
      </w:r>
      <w:r w:rsidR="00A45CE2" w:rsidRPr="00A45CE2">
        <w:rPr>
          <w:rFonts w:ascii="Arial" w:hAnsi="Arial" w:cs="Arial"/>
          <w:sz w:val="20"/>
          <w:szCs w:val="20"/>
        </w:rPr>
        <w:t xml:space="preserve">to move projects forward to completion. Liaison to Marketing Director to provide seamless </w:t>
      </w:r>
      <w:r w:rsidR="00A45EE7">
        <w:rPr>
          <w:rFonts w:ascii="Arial" w:hAnsi="Arial" w:cs="Arial"/>
          <w:sz w:val="20"/>
          <w:szCs w:val="20"/>
        </w:rPr>
        <w:t xml:space="preserve">project </w:t>
      </w:r>
      <w:r w:rsidR="00A45CE2" w:rsidRPr="00A45CE2">
        <w:rPr>
          <w:rFonts w:ascii="Arial" w:hAnsi="Arial" w:cs="Arial"/>
          <w:sz w:val="20"/>
          <w:szCs w:val="20"/>
        </w:rPr>
        <w:t>updates</w:t>
      </w:r>
      <w:r w:rsidR="00A45EE7">
        <w:rPr>
          <w:rFonts w:ascii="Arial" w:hAnsi="Arial" w:cs="Arial"/>
          <w:sz w:val="20"/>
          <w:szCs w:val="20"/>
        </w:rPr>
        <w:t>.</w:t>
      </w:r>
      <w:r w:rsidR="00A45CE2" w:rsidRPr="00A45CE2">
        <w:rPr>
          <w:rFonts w:ascii="Arial" w:hAnsi="Arial" w:cs="Arial"/>
          <w:sz w:val="20"/>
          <w:szCs w:val="20"/>
        </w:rPr>
        <w:t xml:space="preserve"> </w:t>
      </w:r>
    </w:p>
    <w:p w14:paraId="5223A808" w14:textId="720C1F01" w:rsidR="006B24C5" w:rsidRPr="00A45CE2" w:rsidRDefault="006B24C5" w:rsidP="00C046C5">
      <w:pPr>
        <w:pStyle w:val="ListParagraph"/>
        <w:numPr>
          <w:ilvl w:val="0"/>
          <w:numId w:val="2"/>
        </w:numPr>
        <w:contextualSpacing w:val="0"/>
        <w:rPr>
          <w:rFonts w:ascii="Arial" w:hAnsi="Arial" w:cs="Arial"/>
          <w:sz w:val="20"/>
          <w:szCs w:val="20"/>
        </w:rPr>
      </w:pPr>
      <w:r w:rsidRPr="00A45CE2">
        <w:rPr>
          <w:rFonts w:ascii="Arial" w:hAnsi="Arial" w:cs="Arial"/>
          <w:sz w:val="20"/>
          <w:szCs w:val="20"/>
        </w:rPr>
        <w:t xml:space="preserve">Responsible for mapping out </w:t>
      </w:r>
      <w:r w:rsidR="009D3E0F">
        <w:rPr>
          <w:rFonts w:ascii="Arial" w:hAnsi="Arial" w:cs="Arial"/>
          <w:sz w:val="20"/>
          <w:szCs w:val="20"/>
        </w:rPr>
        <w:t xml:space="preserve">and delegating </w:t>
      </w:r>
      <w:r w:rsidRPr="00A45CE2">
        <w:rPr>
          <w:rFonts w:ascii="Arial" w:hAnsi="Arial" w:cs="Arial"/>
          <w:sz w:val="20"/>
          <w:szCs w:val="20"/>
        </w:rPr>
        <w:t>the tasks required to implement the remaining projects for 2017.</w:t>
      </w:r>
    </w:p>
    <w:p w14:paraId="3CF21712" w14:textId="77777777" w:rsidR="006B24C5" w:rsidRPr="006B24C5" w:rsidRDefault="002F7D32" w:rsidP="006B24C5">
      <w:pPr>
        <w:pStyle w:val="ListParagraph"/>
        <w:numPr>
          <w:ilvl w:val="0"/>
          <w:numId w:val="2"/>
        </w:numPr>
        <w:contextualSpacing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</w:t>
      </w:r>
      <w:r w:rsidR="006B24C5" w:rsidRPr="006B24C5">
        <w:rPr>
          <w:rFonts w:ascii="Arial" w:hAnsi="Arial" w:cs="Arial"/>
          <w:sz w:val="20"/>
          <w:szCs w:val="20"/>
        </w:rPr>
        <w:t>anage</w:t>
      </w:r>
      <w:r w:rsidR="007A32D0">
        <w:rPr>
          <w:rFonts w:ascii="Arial" w:hAnsi="Arial" w:cs="Arial"/>
          <w:sz w:val="20"/>
          <w:szCs w:val="20"/>
        </w:rPr>
        <w:t>d</w:t>
      </w:r>
      <w:r w:rsidR="006B24C5" w:rsidRPr="006B24C5">
        <w:rPr>
          <w:rFonts w:ascii="Arial" w:hAnsi="Arial" w:cs="Arial"/>
          <w:sz w:val="20"/>
          <w:szCs w:val="20"/>
        </w:rPr>
        <w:t xml:space="preserve"> the project calendar to ensure project phases </w:t>
      </w:r>
      <w:r w:rsidR="005838B6" w:rsidRPr="00FE0BAF">
        <w:rPr>
          <w:rFonts w:ascii="Arial" w:hAnsi="Arial" w:cs="Arial"/>
          <w:noProof/>
          <w:sz w:val="20"/>
          <w:szCs w:val="20"/>
        </w:rPr>
        <w:t>were</w:t>
      </w:r>
      <w:r w:rsidR="006B24C5" w:rsidRPr="00FE0BAF">
        <w:rPr>
          <w:rFonts w:ascii="Arial" w:hAnsi="Arial" w:cs="Arial"/>
          <w:noProof/>
          <w:sz w:val="20"/>
          <w:szCs w:val="20"/>
        </w:rPr>
        <w:t xml:space="preserve"> </w:t>
      </w:r>
      <w:r w:rsidR="00696C10" w:rsidRPr="00FE0BAF">
        <w:rPr>
          <w:rFonts w:ascii="Arial" w:hAnsi="Arial" w:cs="Arial"/>
          <w:noProof/>
          <w:sz w:val="20"/>
          <w:szCs w:val="20"/>
        </w:rPr>
        <w:t>promptly completed</w:t>
      </w:r>
      <w:r w:rsidR="006B24C5">
        <w:rPr>
          <w:rFonts w:ascii="Arial" w:hAnsi="Arial" w:cs="Arial"/>
          <w:sz w:val="20"/>
          <w:szCs w:val="20"/>
        </w:rPr>
        <w:t>.</w:t>
      </w:r>
    </w:p>
    <w:p w14:paraId="2E6BD10D" w14:textId="441AC57A" w:rsidR="006B24C5" w:rsidRPr="006B24C5" w:rsidRDefault="006B24C5" w:rsidP="006B24C5">
      <w:pPr>
        <w:pStyle w:val="ListParagraph"/>
        <w:numPr>
          <w:ilvl w:val="0"/>
          <w:numId w:val="2"/>
        </w:numPr>
        <w:contextualSpacing w:val="0"/>
        <w:rPr>
          <w:rFonts w:ascii="Arial" w:hAnsi="Arial" w:cs="Arial"/>
          <w:sz w:val="20"/>
          <w:szCs w:val="20"/>
        </w:rPr>
      </w:pPr>
      <w:r w:rsidRPr="00FE0BAF">
        <w:rPr>
          <w:rFonts w:ascii="Arial" w:hAnsi="Arial" w:cs="Arial"/>
          <w:noProof/>
          <w:sz w:val="20"/>
          <w:szCs w:val="20"/>
        </w:rPr>
        <w:t>Collaborate</w:t>
      </w:r>
      <w:r w:rsidR="007A32D0" w:rsidRPr="00FE0BAF">
        <w:rPr>
          <w:rFonts w:ascii="Arial" w:hAnsi="Arial" w:cs="Arial"/>
          <w:noProof/>
          <w:sz w:val="20"/>
          <w:szCs w:val="20"/>
        </w:rPr>
        <w:t>d</w:t>
      </w:r>
      <w:r w:rsidRPr="006B24C5">
        <w:rPr>
          <w:rFonts w:ascii="Arial" w:hAnsi="Arial" w:cs="Arial"/>
          <w:sz w:val="20"/>
          <w:szCs w:val="20"/>
        </w:rPr>
        <w:t xml:space="preserve"> with writers</w:t>
      </w:r>
      <w:r w:rsidR="00673E2A">
        <w:rPr>
          <w:rFonts w:ascii="Arial" w:hAnsi="Arial" w:cs="Arial"/>
          <w:sz w:val="20"/>
          <w:szCs w:val="20"/>
        </w:rPr>
        <w:t xml:space="preserve">, </w:t>
      </w:r>
      <w:r w:rsidRPr="006B24C5">
        <w:rPr>
          <w:rFonts w:ascii="Arial" w:hAnsi="Arial" w:cs="Arial"/>
          <w:sz w:val="20"/>
          <w:szCs w:val="20"/>
        </w:rPr>
        <w:t>designers</w:t>
      </w:r>
      <w:r w:rsidR="005A6487">
        <w:rPr>
          <w:rFonts w:ascii="Arial" w:hAnsi="Arial" w:cs="Arial"/>
          <w:sz w:val="20"/>
          <w:szCs w:val="20"/>
        </w:rPr>
        <w:t>,</w:t>
      </w:r>
      <w:r w:rsidR="00673E2A">
        <w:rPr>
          <w:rFonts w:ascii="Arial" w:hAnsi="Arial" w:cs="Arial"/>
          <w:sz w:val="20"/>
          <w:szCs w:val="20"/>
        </w:rPr>
        <w:t xml:space="preserve"> </w:t>
      </w:r>
      <w:r w:rsidR="00673E2A" w:rsidRPr="005A6487">
        <w:rPr>
          <w:rFonts w:ascii="Arial" w:hAnsi="Arial" w:cs="Arial"/>
          <w:noProof/>
          <w:sz w:val="20"/>
          <w:szCs w:val="20"/>
        </w:rPr>
        <w:t>and</w:t>
      </w:r>
      <w:r w:rsidR="00673E2A">
        <w:rPr>
          <w:rFonts w:ascii="Arial" w:hAnsi="Arial" w:cs="Arial"/>
          <w:sz w:val="20"/>
          <w:szCs w:val="20"/>
        </w:rPr>
        <w:t xml:space="preserve"> agencies</w:t>
      </w:r>
      <w:r w:rsidRPr="006B24C5">
        <w:rPr>
          <w:rFonts w:ascii="Arial" w:hAnsi="Arial" w:cs="Arial"/>
          <w:sz w:val="20"/>
          <w:szCs w:val="20"/>
        </w:rPr>
        <w:t xml:space="preserve"> to produce </w:t>
      </w:r>
      <w:r w:rsidR="00845D81">
        <w:rPr>
          <w:rFonts w:ascii="Arial" w:hAnsi="Arial" w:cs="Arial"/>
          <w:sz w:val="20"/>
          <w:szCs w:val="20"/>
        </w:rPr>
        <w:t xml:space="preserve">digital and print </w:t>
      </w:r>
      <w:r w:rsidRPr="006B24C5">
        <w:rPr>
          <w:rFonts w:ascii="Arial" w:hAnsi="Arial" w:cs="Arial"/>
          <w:sz w:val="20"/>
          <w:szCs w:val="20"/>
        </w:rPr>
        <w:t>content</w:t>
      </w:r>
      <w:r>
        <w:rPr>
          <w:rFonts w:ascii="Arial" w:hAnsi="Arial" w:cs="Arial"/>
          <w:sz w:val="20"/>
          <w:szCs w:val="20"/>
        </w:rPr>
        <w:t>.</w:t>
      </w:r>
    </w:p>
    <w:p w14:paraId="793FAC72" w14:textId="77777777" w:rsidR="006B24C5" w:rsidRPr="00C021BA" w:rsidRDefault="006B24C5" w:rsidP="006B24C5">
      <w:pPr>
        <w:pStyle w:val="ListParagraph"/>
        <w:numPr>
          <w:ilvl w:val="0"/>
          <w:numId w:val="2"/>
        </w:numPr>
        <w:contextualSpacing w:val="0"/>
        <w:rPr>
          <w:rFonts w:ascii="Arial" w:hAnsi="Arial" w:cs="Arial"/>
          <w:color w:val="000000"/>
          <w:sz w:val="20"/>
          <w:szCs w:val="20"/>
        </w:rPr>
      </w:pPr>
      <w:r w:rsidRPr="00FE0BAF">
        <w:rPr>
          <w:rFonts w:ascii="Arial" w:hAnsi="Arial" w:cs="Arial"/>
          <w:noProof/>
          <w:sz w:val="20"/>
          <w:szCs w:val="20"/>
        </w:rPr>
        <w:t>Manage</w:t>
      </w:r>
      <w:r w:rsidR="007A32D0" w:rsidRPr="00FE0BAF">
        <w:rPr>
          <w:rFonts w:ascii="Arial" w:hAnsi="Arial" w:cs="Arial"/>
          <w:noProof/>
          <w:sz w:val="20"/>
          <w:szCs w:val="20"/>
        </w:rPr>
        <w:t>d</w:t>
      </w:r>
      <w:r w:rsidRPr="00FE0BAF">
        <w:rPr>
          <w:rFonts w:ascii="Segoe UI" w:hAnsi="Segoe UI" w:cs="Segoe UI"/>
          <w:noProof/>
          <w:color w:val="000000"/>
          <w:sz w:val="20"/>
          <w:szCs w:val="20"/>
        </w:rPr>
        <w:t xml:space="preserve"> </w:t>
      </w:r>
      <w:r w:rsidR="005838B6" w:rsidRPr="00FE0BAF">
        <w:rPr>
          <w:rFonts w:ascii="Segoe UI" w:hAnsi="Segoe UI" w:cs="Segoe UI"/>
          <w:noProof/>
          <w:color w:val="000000"/>
          <w:sz w:val="20"/>
          <w:szCs w:val="20"/>
        </w:rPr>
        <w:t xml:space="preserve">the </w:t>
      </w:r>
      <w:r w:rsidRPr="00FE0BAF">
        <w:rPr>
          <w:rFonts w:ascii="Arial" w:hAnsi="Arial" w:cs="Arial"/>
          <w:noProof/>
          <w:color w:val="000000"/>
          <w:sz w:val="20"/>
          <w:szCs w:val="20"/>
        </w:rPr>
        <w:t>marketing programs</w:t>
      </w:r>
      <w:r w:rsidR="005838B6" w:rsidRPr="00FE0BAF">
        <w:rPr>
          <w:rFonts w:ascii="Arial" w:hAnsi="Arial" w:cs="Arial"/>
          <w:noProof/>
          <w:color w:val="000000"/>
          <w:sz w:val="20"/>
          <w:szCs w:val="20"/>
        </w:rPr>
        <w:t xml:space="preserve"> budget</w:t>
      </w:r>
      <w:r w:rsidRPr="00FE0BAF">
        <w:rPr>
          <w:rFonts w:ascii="Arial" w:hAnsi="Arial" w:cs="Arial"/>
          <w:noProof/>
          <w:color w:val="000000"/>
          <w:sz w:val="20"/>
          <w:szCs w:val="20"/>
        </w:rPr>
        <w:t>.</w:t>
      </w:r>
    </w:p>
    <w:p w14:paraId="1AC7919E" w14:textId="77777777" w:rsidR="006B24C5" w:rsidRDefault="006B24C5" w:rsidP="00777B16">
      <w:pPr>
        <w:rPr>
          <w:rFonts w:ascii="Arial" w:hAnsi="Arial" w:cs="Arial"/>
          <w:b/>
          <w:sz w:val="20"/>
          <w:szCs w:val="20"/>
        </w:rPr>
      </w:pPr>
    </w:p>
    <w:p w14:paraId="752A2C24" w14:textId="6BB453CC" w:rsidR="00777B16" w:rsidRDefault="00777B16" w:rsidP="00777B16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Marketing Man</w:t>
      </w:r>
      <w:r w:rsidR="00B74EDE">
        <w:rPr>
          <w:rFonts w:ascii="Arial" w:hAnsi="Arial" w:cs="Arial"/>
          <w:b/>
          <w:sz w:val="20"/>
          <w:szCs w:val="20"/>
        </w:rPr>
        <w:t>a</w:t>
      </w:r>
      <w:r>
        <w:rPr>
          <w:rFonts w:ascii="Arial" w:hAnsi="Arial" w:cs="Arial"/>
          <w:b/>
          <w:sz w:val="20"/>
          <w:szCs w:val="20"/>
        </w:rPr>
        <w:t>ger</w:t>
      </w:r>
      <w:r w:rsidR="0097734B">
        <w:rPr>
          <w:rFonts w:ascii="Arial" w:hAnsi="Arial" w:cs="Arial"/>
          <w:b/>
          <w:sz w:val="20"/>
          <w:szCs w:val="20"/>
        </w:rPr>
        <w:t xml:space="preserve">, </w:t>
      </w:r>
      <w:r w:rsidRPr="0097734B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Global Healthcare Alliance</w:t>
      </w:r>
      <w:r w:rsidRPr="0097734B">
        <w:t xml:space="preserve">, </w:t>
      </w:r>
      <w:r w:rsidRPr="0097734B">
        <w:rPr>
          <w:rFonts w:ascii="Arial" w:hAnsi="Arial" w:cs="Arial"/>
          <w:sz w:val="20"/>
          <w:szCs w:val="20"/>
        </w:rPr>
        <w:t>Houston, TX</w:t>
      </w:r>
      <w:r>
        <w:t xml:space="preserve">                                  </w:t>
      </w:r>
      <w:r w:rsidR="00911101">
        <w:t xml:space="preserve">     </w:t>
      </w:r>
      <w:r w:rsidR="0097734B">
        <w:t xml:space="preserve">     </w:t>
      </w:r>
      <w:r w:rsidRPr="00777B16">
        <w:rPr>
          <w:rFonts w:ascii="Arial" w:hAnsi="Arial" w:cs="Arial"/>
          <w:b/>
          <w:sz w:val="20"/>
          <w:szCs w:val="20"/>
        </w:rPr>
        <w:t>2</w:t>
      </w:r>
      <w:r>
        <w:rPr>
          <w:rFonts w:ascii="Arial" w:hAnsi="Arial" w:cs="Arial"/>
          <w:b/>
          <w:sz w:val="20"/>
          <w:szCs w:val="20"/>
        </w:rPr>
        <w:t xml:space="preserve">014 to </w:t>
      </w:r>
      <w:r w:rsidR="00002D20">
        <w:rPr>
          <w:rFonts w:ascii="Arial" w:hAnsi="Arial" w:cs="Arial"/>
          <w:b/>
          <w:sz w:val="20"/>
          <w:szCs w:val="20"/>
        </w:rPr>
        <w:t>2017</w:t>
      </w:r>
    </w:p>
    <w:p w14:paraId="6DEC67CC" w14:textId="77777777" w:rsidR="00777B16" w:rsidRDefault="00777B16" w:rsidP="00777B16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Software </w:t>
      </w:r>
      <w:r w:rsidRPr="00B430C7">
        <w:rPr>
          <w:rFonts w:ascii="Arial" w:hAnsi="Arial" w:cs="Arial"/>
          <w:i/>
          <w:noProof/>
          <w:sz w:val="20"/>
          <w:szCs w:val="20"/>
        </w:rPr>
        <w:t>so</w:t>
      </w:r>
      <w:r w:rsidR="00DF6EE6" w:rsidRPr="00B430C7">
        <w:rPr>
          <w:rFonts w:ascii="Arial" w:hAnsi="Arial" w:cs="Arial"/>
          <w:i/>
          <w:noProof/>
          <w:sz w:val="20"/>
          <w:szCs w:val="20"/>
        </w:rPr>
        <w:t>lutions</w:t>
      </w:r>
      <w:r w:rsidR="00DF6EE6">
        <w:rPr>
          <w:rFonts w:ascii="Arial" w:hAnsi="Arial" w:cs="Arial"/>
          <w:i/>
          <w:sz w:val="20"/>
          <w:szCs w:val="20"/>
        </w:rPr>
        <w:t xml:space="preserve"> connecting </w:t>
      </w:r>
      <w:r w:rsidR="00DF6EE6" w:rsidRPr="00D60730">
        <w:rPr>
          <w:rFonts w:ascii="Arial" w:hAnsi="Arial" w:cs="Arial"/>
          <w:i/>
          <w:noProof/>
          <w:sz w:val="20"/>
          <w:szCs w:val="20"/>
        </w:rPr>
        <w:t>patient</w:t>
      </w:r>
      <w:r w:rsidR="00DF6EE6">
        <w:rPr>
          <w:rFonts w:ascii="Arial" w:hAnsi="Arial" w:cs="Arial"/>
          <w:i/>
          <w:sz w:val="20"/>
          <w:szCs w:val="20"/>
        </w:rPr>
        <w:t xml:space="preserve">, </w:t>
      </w:r>
      <w:r w:rsidR="00DF6EE6" w:rsidRPr="00B430C7">
        <w:rPr>
          <w:rFonts w:ascii="Arial" w:hAnsi="Arial" w:cs="Arial"/>
          <w:i/>
          <w:noProof/>
          <w:sz w:val="20"/>
          <w:szCs w:val="20"/>
        </w:rPr>
        <w:t>paye</w:t>
      </w:r>
      <w:r w:rsidRPr="00B430C7">
        <w:rPr>
          <w:rFonts w:ascii="Arial" w:hAnsi="Arial" w:cs="Arial"/>
          <w:i/>
          <w:noProof/>
          <w:sz w:val="20"/>
          <w:szCs w:val="20"/>
        </w:rPr>
        <w:t>r</w:t>
      </w:r>
      <w:r w:rsidR="00B430C7">
        <w:rPr>
          <w:rFonts w:ascii="Arial" w:hAnsi="Arial" w:cs="Arial"/>
          <w:i/>
          <w:noProof/>
          <w:sz w:val="20"/>
          <w:szCs w:val="20"/>
        </w:rPr>
        <w:t>,</w:t>
      </w:r>
      <w:r>
        <w:rPr>
          <w:rFonts w:ascii="Arial" w:hAnsi="Arial" w:cs="Arial"/>
          <w:i/>
          <w:sz w:val="20"/>
          <w:szCs w:val="20"/>
        </w:rPr>
        <w:t xml:space="preserve"> and provider</w:t>
      </w:r>
      <w:r w:rsidR="00EA7F0A">
        <w:rPr>
          <w:rFonts w:ascii="Arial" w:hAnsi="Arial" w:cs="Arial"/>
          <w:i/>
          <w:sz w:val="20"/>
          <w:szCs w:val="20"/>
        </w:rPr>
        <w:t xml:space="preserve"> (SaaS)</w:t>
      </w:r>
      <w:r>
        <w:rPr>
          <w:rFonts w:ascii="Arial" w:hAnsi="Arial" w:cs="Arial"/>
          <w:i/>
          <w:sz w:val="20"/>
          <w:szCs w:val="20"/>
        </w:rPr>
        <w:t>.</w:t>
      </w:r>
    </w:p>
    <w:p w14:paraId="2156EDBB" w14:textId="53621406" w:rsidR="001E2DCD" w:rsidRPr="009706D1" w:rsidRDefault="00D80087" w:rsidP="001E2DCD">
      <w:pPr>
        <w:pStyle w:val="ListParagraph"/>
        <w:numPr>
          <w:ilvl w:val="0"/>
          <w:numId w:val="2"/>
        </w:numPr>
        <w:contextualSpacing w:val="0"/>
        <w:rPr>
          <w:rFonts w:ascii="Arial" w:hAnsi="Arial" w:cs="Arial"/>
          <w:color w:val="282C33"/>
        </w:rPr>
      </w:pPr>
      <w:r w:rsidRPr="00FE0BAF">
        <w:rPr>
          <w:rFonts w:ascii="Arial" w:hAnsi="Arial" w:cs="Arial"/>
          <w:noProof/>
          <w:sz w:val="20"/>
          <w:szCs w:val="20"/>
        </w:rPr>
        <w:t>Managed</w:t>
      </w:r>
      <w:r>
        <w:rPr>
          <w:rFonts w:ascii="Arial" w:hAnsi="Arial" w:cs="Arial"/>
          <w:sz w:val="20"/>
          <w:szCs w:val="20"/>
        </w:rPr>
        <w:t xml:space="preserve"> </w:t>
      </w:r>
      <w:r w:rsidR="001E2DCD" w:rsidRPr="00872CD8">
        <w:rPr>
          <w:rFonts w:ascii="Arial" w:hAnsi="Arial" w:cs="Arial"/>
          <w:sz w:val="20"/>
          <w:szCs w:val="20"/>
        </w:rPr>
        <w:t xml:space="preserve">all </w:t>
      </w:r>
      <w:r w:rsidR="004F2F61">
        <w:rPr>
          <w:rFonts w:ascii="Arial" w:hAnsi="Arial" w:cs="Arial"/>
          <w:sz w:val="20"/>
          <w:szCs w:val="20"/>
        </w:rPr>
        <w:t xml:space="preserve">activities in support </w:t>
      </w:r>
      <w:r w:rsidR="001E2DCD" w:rsidRPr="00872CD8">
        <w:rPr>
          <w:rFonts w:ascii="Arial" w:hAnsi="Arial" w:cs="Arial"/>
          <w:sz w:val="20"/>
          <w:szCs w:val="20"/>
        </w:rPr>
        <w:t>of</w:t>
      </w:r>
      <w:r w:rsidR="001E2DCD">
        <w:rPr>
          <w:rFonts w:ascii="Arial" w:hAnsi="Arial" w:cs="Arial"/>
          <w:sz w:val="20"/>
          <w:szCs w:val="20"/>
        </w:rPr>
        <w:t xml:space="preserve"> strategic marketing,</w:t>
      </w:r>
      <w:r w:rsidR="0088143E">
        <w:rPr>
          <w:rFonts w:ascii="Arial" w:hAnsi="Arial" w:cs="Arial"/>
          <w:sz w:val="20"/>
          <w:szCs w:val="20"/>
        </w:rPr>
        <w:t xml:space="preserve"> including;</w:t>
      </w:r>
      <w:r w:rsidR="001E2DCD">
        <w:rPr>
          <w:rFonts w:ascii="Arial" w:hAnsi="Arial" w:cs="Arial"/>
          <w:sz w:val="20"/>
          <w:szCs w:val="20"/>
        </w:rPr>
        <w:t xml:space="preserve"> </w:t>
      </w:r>
      <w:r w:rsidR="001E2DCD" w:rsidRPr="00872CD8">
        <w:rPr>
          <w:rFonts w:ascii="Arial" w:hAnsi="Arial" w:cs="Arial"/>
          <w:sz w:val="20"/>
          <w:szCs w:val="20"/>
        </w:rPr>
        <w:t xml:space="preserve">lead generation, </w:t>
      </w:r>
      <w:r w:rsidR="00F013C8">
        <w:rPr>
          <w:rFonts w:ascii="Arial" w:hAnsi="Arial" w:cs="Arial"/>
          <w:sz w:val="20"/>
          <w:szCs w:val="20"/>
        </w:rPr>
        <w:t xml:space="preserve">CRM, </w:t>
      </w:r>
      <w:r w:rsidR="0088143E">
        <w:rPr>
          <w:rFonts w:ascii="Arial" w:hAnsi="Arial" w:cs="Arial"/>
          <w:sz w:val="20"/>
          <w:szCs w:val="20"/>
        </w:rPr>
        <w:t>database marketing</w:t>
      </w:r>
      <w:r w:rsidR="001E2DCD">
        <w:rPr>
          <w:rFonts w:ascii="Arial" w:hAnsi="Arial" w:cs="Arial"/>
          <w:sz w:val="20"/>
          <w:szCs w:val="20"/>
        </w:rPr>
        <w:t xml:space="preserve">, </w:t>
      </w:r>
      <w:r w:rsidR="001E2DCD" w:rsidRPr="00872CD8">
        <w:rPr>
          <w:rFonts w:ascii="Arial" w:hAnsi="Arial" w:cs="Arial"/>
          <w:sz w:val="20"/>
          <w:szCs w:val="20"/>
        </w:rPr>
        <w:t xml:space="preserve">email marketing, social media, </w:t>
      </w:r>
      <w:r w:rsidR="001E2DCD" w:rsidRPr="005A6487">
        <w:rPr>
          <w:rFonts w:ascii="Arial" w:hAnsi="Arial" w:cs="Arial"/>
          <w:noProof/>
          <w:sz w:val="20"/>
          <w:szCs w:val="20"/>
        </w:rPr>
        <w:t>website</w:t>
      </w:r>
      <w:r w:rsidR="0088143E">
        <w:rPr>
          <w:rFonts w:ascii="Arial" w:hAnsi="Arial" w:cs="Arial"/>
          <w:noProof/>
          <w:sz w:val="20"/>
          <w:szCs w:val="20"/>
        </w:rPr>
        <w:t>, SEO</w:t>
      </w:r>
      <w:r w:rsidR="001E2DCD">
        <w:rPr>
          <w:rFonts w:ascii="Arial" w:hAnsi="Arial" w:cs="Arial"/>
          <w:sz w:val="20"/>
          <w:szCs w:val="20"/>
        </w:rPr>
        <w:t>,</w:t>
      </w:r>
      <w:r w:rsidR="001E2DCD" w:rsidRPr="00872CD8">
        <w:rPr>
          <w:rFonts w:ascii="Arial" w:hAnsi="Arial" w:cs="Arial"/>
          <w:sz w:val="20"/>
          <w:szCs w:val="20"/>
        </w:rPr>
        <w:t xml:space="preserve"> </w:t>
      </w:r>
      <w:r w:rsidR="001E2DCD" w:rsidRPr="00745FC5">
        <w:rPr>
          <w:rFonts w:ascii="Arial" w:hAnsi="Arial" w:cs="Arial"/>
          <w:noProof/>
          <w:sz w:val="20"/>
          <w:szCs w:val="20"/>
        </w:rPr>
        <w:t>trade</w:t>
      </w:r>
      <w:r w:rsidR="001E2DCD">
        <w:rPr>
          <w:rFonts w:ascii="Arial" w:hAnsi="Arial" w:cs="Arial"/>
          <w:noProof/>
          <w:sz w:val="20"/>
          <w:szCs w:val="20"/>
        </w:rPr>
        <w:t xml:space="preserve"> </w:t>
      </w:r>
      <w:r w:rsidR="001E2DCD" w:rsidRPr="00745FC5">
        <w:rPr>
          <w:rFonts w:ascii="Arial" w:hAnsi="Arial" w:cs="Arial"/>
          <w:noProof/>
          <w:sz w:val="20"/>
          <w:szCs w:val="20"/>
        </w:rPr>
        <w:t>shows</w:t>
      </w:r>
      <w:r w:rsidR="001E2DCD">
        <w:rPr>
          <w:rFonts w:ascii="Arial" w:hAnsi="Arial" w:cs="Arial"/>
          <w:noProof/>
          <w:sz w:val="20"/>
          <w:szCs w:val="20"/>
        </w:rPr>
        <w:t xml:space="preserve">, campaign </w:t>
      </w:r>
      <w:r w:rsidR="001E2DCD">
        <w:rPr>
          <w:rFonts w:ascii="Arial" w:hAnsi="Arial" w:cs="Arial"/>
          <w:sz w:val="20"/>
          <w:szCs w:val="20"/>
        </w:rPr>
        <w:t>and brand management.</w:t>
      </w:r>
    </w:p>
    <w:p w14:paraId="1EEAD2B6" w14:textId="77777777" w:rsidR="0088143E" w:rsidRPr="002E4B05" w:rsidRDefault="0088143E" w:rsidP="0088143E">
      <w:pPr>
        <w:pStyle w:val="ListParagraph"/>
        <w:numPr>
          <w:ilvl w:val="0"/>
          <w:numId w:val="2"/>
        </w:numPr>
        <w:contextualSpacing w:val="0"/>
        <w:rPr>
          <w:rFonts w:ascii="Arial" w:hAnsi="Arial" w:cs="Arial"/>
          <w:sz w:val="20"/>
          <w:szCs w:val="20"/>
        </w:rPr>
      </w:pPr>
      <w:r w:rsidRPr="00FE0BAF">
        <w:rPr>
          <w:rFonts w:ascii="Arial" w:hAnsi="Arial" w:cs="Arial"/>
          <w:noProof/>
          <w:sz w:val="20"/>
          <w:szCs w:val="20"/>
        </w:rPr>
        <w:t>Converted</w:t>
      </w:r>
      <w:r>
        <w:rPr>
          <w:rFonts w:ascii="Arial" w:hAnsi="Arial" w:cs="Arial"/>
          <w:sz w:val="20"/>
          <w:szCs w:val="20"/>
        </w:rPr>
        <w:t xml:space="preserve"> 10% of</w:t>
      </w:r>
      <w:r w:rsidR="006326C0">
        <w:rPr>
          <w:rFonts w:ascii="Arial" w:hAnsi="Arial" w:cs="Arial"/>
          <w:sz w:val="20"/>
          <w:szCs w:val="20"/>
        </w:rPr>
        <w:t xml:space="preserve"> website</w:t>
      </w:r>
      <w:r>
        <w:rPr>
          <w:rFonts w:ascii="Arial" w:hAnsi="Arial" w:cs="Arial"/>
          <w:sz w:val="20"/>
          <w:szCs w:val="20"/>
        </w:rPr>
        <w:t xml:space="preserve"> traffic to </w:t>
      </w:r>
      <w:r w:rsidRPr="00C92DE8">
        <w:rPr>
          <w:rFonts w:ascii="Arial" w:hAnsi="Arial" w:cs="Arial"/>
          <w:noProof/>
          <w:sz w:val="20"/>
          <w:szCs w:val="20"/>
        </w:rPr>
        <w:t>sales</w:t>
      </w:r>
      <w:r>
        <w:rPr>
          <w:rFonts w:ascii="Arial" w:hAnsi="Arial" w:cs="Arial"/>
          <w:sz w:val="20"/>
          <w:szCs w:val="20"/>
        </w:rPr>
        <w:t xml:space="preserve"> appointment</w:t>
      </w:r>
      <w:r w:rsidR="006326C0">
        <w:rPr>
          <w:rFonts w:ascii="Arial" w:hAnsi="Arial" w:cs="Arial"/>
          <w:sz w:val="20"/>
          <w:szCs w:val="20"/>
        </w:rPr>
        <w:t xml:space="preserve"> using a web tool to identify website visitors</w:t>
      </w:r>
      <w:r>
        <w:rPr>
          <w:rFonts w:ascii="Arial" w:hAnsi="Arial" w:cs="Arial"/>
          <w:sz w:val="20"/>
          <w:szCs w:val="20"/>
        </w:rPr>
        <w:t>.</w:t>
      </w:r>
    </w:p>
    <w:p w14:paraId="31A2574D" w14:textId="77777777" w:rsidR="001872E5" w:rsidRPr="00ED356B" w:rsidRDefault="001872E5" w:rsidP="001872E5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FE0BAF">
        <w:rPr>
          <w:rFonts w:ascii="Arial" w:hAnsi="Arial" w:cs="Arial"/>
          <w:noProof/>
          <w:sz w:val="20"/>
          <w:szCs w:val="20"/>
          <w:shd w:val="clear" w:color="auto" w:fill="FFFFFF"/>
        </w:rPr>
        <w:t>Increased</w:t>
      </w:r>
      <w:r>
        <w:rPr>
          <w:rFonts w:ascii="Arial" w:hAnsi="Arial" w:cs="Arial"/>
          <w:sz w:val="20"/>
          <w:szCs w:val="20"/>
          <w:shd w:val="clear" w:color="auto" w:fill="FFFFFF"/>
        </w:rPr>
        <w:t xml:space="preserve"> 2014 Y-O-Y sales by 50% through </w:t>
      </w:r>
      <w:r w:rsidR="0088143E">
        <w:rPr>
          <w:rFonts w:ascii="Arial" w:hAnsi="Arial" w:cs="Arial"/>
          <w:sz w:val="20"/>
          <w:szCs w:val="20"/>
          <w:shd w:val="clear" w:color="auto" w:fill="FFFFFF"/>
        </w:rPr>
        <w:t>segmented</w:t>
      </w:r>
      <w:r w:rsidR="0089731F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="00C92DE8">
        <w:rPr>
          <w:rFonts w:ascii="Arial" w:hAnsi="Arial" w:cs="Arial"/>
          <w:sz w:val="20"/>
          <w:szCs w:val="20"/>
          <w:shd w:val="clear" w:color="auto" w:fill="FFFFFF"/>
        </w:rPr>
        <w:t>email marketing</w:t>
      </w:r>
      <w:r w:rsidRPr="005C3B61">
        <w:rPr>
          <w:rFonts w:ascii="Arial" w:hAnsi="Arial" w:cs="Arial"/>
          <w:sz w:val="20"/>
          <w:szCs w:val="20"/>
          <w:shd w:val="clear" w:color="auto" w:fill="FFFFFF"/>
        </w:rPr>
        <w:t xml:space="preserve"> that </w:t>
      </w:r>
      <w:r>
        <w:rPr>
          <w:rFonts w:ascii="Arial" w:hAnsi="Arial" w:cs="Arial"/>
          <w:sz w:val="20"/>
          <w:szCs w:val="20"/>
          <w:shd w:val="clear" w:color="auto" w:fill="FFFFFF"/>
        </w:rPr>
        <w:t xml:space="preserve">drove </w:t>
      </w:r>
      <w:r w:rsidRPr="005C3B61">
        <w:rPr>
          <w:rFonts w:ascii="Arial" w:hAnsi="Arial" w:cs="Arial"/>
          <w:sz w:val="20"/>
          <w:szCs w:val="20"/>
          <w:shd w:val="clear" w:color="auto" w:fill="FFFFFF"/>
        </w:rPr>
        <w:t xml:space="preserve">conversions. </w:t>
      </w:r>
    </w:p>
    <w:p w14:paraId="3BFBEDE1" w14:textId="543742BC" w:rsidR="0088143E" w:rsidRPr="009706D1" w:rsidRDefault="0088143E" w:rsidP="0088143E">
      <w:pPr>
        <w:pStyle w:val="ListParagraph"/>
        <w:numPr>
          <w:ilvl w:val="0"/>
          <w:numId w:val="2"/>
        </w:numPr>
        <w:contextualSpacing w:val="0"/>
        <w:rPr>
          <w:rFonts w:ascii="Arial" w:hAnsi="Arial" w:cs="Arial"/>
          <w:sz w:val="20"/>
          <w:szCs w:val="20"/>
        </w:rPr>
      </w:pPr>
      <w:r w:rsidRPr="00FE0BAF">
        <w:rPr>
          <w:rFonts w:ascii="Arial" w:hAnsi="Arial" w:cs="Arial"/>
          <w:noProof/>
          <w:sz w:val="20"/>
          <w:szCs w:val="20"/>
        </w:rPr>
        <w:t>Doubled year-over-year</w:t>
      </w:r>
      <w:r w:rsidR="006B23A9" w:rsidRPr="00FE0BAF">
        <w:rPr>
          <w:rFonts w:ascii="Arial" w:hAnsi="Arial" w:cs="Arial"/>
          <w:noProof/>
          <w:sz w:val="20"/>
          <w:szCs w:val="20"/>
        </w:rPr>
        <w:t xml:space="preserve"> pre-scheduled appointments at </w:t>
      </w:r>
      <w:r w:rsidR="005A6487" w:rsidRPr="00FE0BAF">
        <w:rPr>
          <w:rFonts w:ascii="Arial" w:hAnsi="Arial" w:cs="Arial"/>
          <w:noProof/>
          <w:sz w:val="20"/>
          <w:szCs w:val="20"/>
        </w:rPr>
        <w:t>the MGMA conference</w:t>
      </w:r>
      <w:r w:rsidR="006B23A9" w:rsidRPr="00FE0BAF">
        <w:rPr>
          <w:rFonts w:ascii="Arial" w:hAnsi="Arial" w:cs="Arial"/>
          <w:noProof/>
          <w:sz w:val="20"/>
          <w:szCs w:val="20"/>
        </w:rPr>
        <w:t>.</w:t>
      </w:r>
    </w:p>
    <w:p w14:paraId="4AE1A076" w14:textId="77777777" w:rsidR="0088143E" w:rsidRPr="0088143E" w:rsidRDefault="00350E62" w:rsidP="00DD7DF6">
      <w:pPr>
        <w:numPr>
          <w:ilvl w:val="0"/>
          <w:numId w:val="2"/>
        </w:numPr>
        <w:rPr>
          <w:rFonts w:ascii="Arial" w:hAnsi="Arial" w:cs="Arial"/>
          <w:b/>
          <w:sz w:val="20"/>
          <w:szCs w:val="20"/>
        </w:rPr>
      </w:pPr>
      <w:r w:rsidRPr="00FE0BAF">
        <w:rPr>
          <w:rFonts w:ascii="Arial" w:hAnsi="Arial" w:cs="Arial"/>
          <w:noProof/>
          <w:sz w:val="20"/>
          <w:szCs w:val="20"/>
        </w:rPr>
        <w:t>I</w:t>
      </w:r>
      <w:r w:rsidR="00FA7C43" w:rsidRPr="00FE0BAF">
        <w:rPr>
          <w:rFonts w:ascii="Arial" w:hAnsi="Arial" w:cs="Arial"/>
          <w:noProof/>
          <w:sz w:val="20"/>
          <w:szCs w:val="20"/>
        </w:rPr>
        <w:t>ncreased</w:t>
      </w:r>
      <w:r w:rsidR="00FA7C43" w:rsidRPr="00C50D9C">
        <w:rPr>
          <w:rFonts w:ascii="Arial" w:hAnsi="Arial" w:cs="Arial"/>
          <w:sz w:val="20"/>
          <w:szCs w:val="20"/>
        </w:rPr>
        <w:t xml:space="preserve"> Linked</w:t>
      </w:r>
      <w:r w:rsidR="00CF4C3B">
        <w:rPr>
          <w:rFonts w:ascii="Arial" w:hAnsi="Arial" w:cs="Arial"/>
          <w:sz w:val="20"/>
          <w:szCs w:val="20"/>
        </w:rPr>
        <w:t>I</w:t>
      </w:r>
      <w:r w:rsidR="00FA7C43" w:rsidRPr="00C50D9C">
        <w:rPr>
          <w:rFonts w:ascii="Arial" w:hAnsi="Arial" w:cs="Arial"/>
          <w:sz w:val="20"/>
          <w:szCs w:val="20"/>
        </w:rPr>
        <w:t>n followers by over 400%</w:t>
      </w:r>
      <w:r>
        <w:rPr>
          <w:rFonts w:ascii="Arial" w:hAnsi="Arial" w:cs="Arial"/>
          <w:sz w:val="20"/>
          <w:szCs w:val="20"/>
        </w:rPr>
        <w:t xml:space="preserve"> through content marketing and social media.</w:t>
      </w:r>
      <w:r w:rsidR="00C50D9C" w:rsidRPr="00C50D9C">
        <w:rPr>
          <w:rFonts w:ascii="Arial" w:hAnsi="Arial" w:cs="Arial"/>
          <w:sz w:val="20"/>
          <w:szCs w:val="20"/>
        </w:rPr>
        <w:t xml:space="preserve"> </w:t>
      </w:r>
    </w:p>
    <w:p w14:paraId="5A6FB3B4" w14:textId="670809F3" w:rsidR="00ED4374" w:rsidRPr="00ED4374" w:rsidRDefault="00ED4374" w:rsidP="00DD7DF6">
      <w:pPr>
        <w:numPr>
          <w:ilvl w:val="0"/>
          <w:numId w:val="2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veloped original content, thought leadership articles and campaigns to promote services. </w:t>
      </w:r>
    </w:p>
    <w:p w14:paraId="4CD5B2E5" w14:textId="125ED074" w:rsidR="00953E81" w:rsidRPr="00C50D9C" w:rsidRDefault="00C83E5A" w:rsidP="00DD7DF6">
      <w:pPr>
        <w:numPr>
          <w:ilvl w:val="0"/>
          <w:numId w:val="2"/>
        </w:numPr>
        <w:rPr>
          <w:rFonts w:ascii="Arial" w:hAnsi="Arial" w:cs="Arial"/>
          <w:b/>
          <w:sz w:val="20"/>
          <w:szCs w:val="20"/>
        </w:rPr>
      </w:pPr>
      <w:r w:rsidRPr="00C50D9C">
        <w:rPr>
          <w:rFonts w:ascii="Arial" w:hAnsi="Arial" w:cs="Arial"/>
          <w:sz w:val="20"/>
          <w:szCs w:val="20"/>
        </w:rPr>
        <w:t xml:space="preserve">Implemented </w:t>
      </w:r>
      <w:r w:rsidR="00412BD1">
        <w:rPr>
          <w:rFonts w:ascii="Arial" w:hAnsi="Arial" w:cs="Arial"/>
          <w:sz w:val="20"/>
          <w:szCs w:val="20"/>
        </w:rPr>
        <w:t xml:space="preserve">and managed </w:t>
      </w:r>
      <w:r w:rsidR="003C2C3D" w:rsidRPr="00C50D9C">
        <w:rPr>
          <w:rFonts w:ascii="Arial" w:hAnsi="Arial" w:cs="Arial"/>
          <w:sz w:val="20"/>
          <w:szCs w:val="20"/>
        </w:rPr>
        <w:t>SEO</w:t>
      </w:r>
      <w:r w:rsidR="00412BD1">
        <w:rPr>
          <w:rFonts w:ascii="Arial" w:hAnsi="Arial" w:cs="Arial"/>
          <w:sz w:val="20"/>
          <w:szCs w:val="20"/>
        </w:rPr>
        <w:t xml:space="preserve"> strategy and content which</w:t>
      </w:r>
      <w:r w:rsidR="003C2C3D" w:rsidRPr="00C50D9C">
        <w:rPr>
          <w:rFonts w:ascii="Arial" w:hAnsi="Arial" w:cs="Arial"/>
          <w:sz w:val="20"/>
          <w:szCs w:val="20"/>
        </w:rPr>
        <w:t xml:space="preserve"> </w:t>
      </w:r>
      <w:r w:rsidRPr="00C50D9C">
        <w:rPr>
          <w:rFonts w:ascii="Arial" w:hAnsi="Arial" w:cs="Arial"/>
          <w:sz w:val="20"/>
          <w:szCs w:val="20"/>
        </w:rPr>
        <w:t>increase</w:t>
      </w:r>
      <w:r w:rsidR="00321F1D">
        <w:rPr>
          <w:rFonts w:ascii="Arial" w:hAnsi="Arial" w:cs="Arial"/>
          <w:sz w:val="20"/>
          <w:szCs w:val="20"/>
        </w:rPr>
        <w:t>d</w:t>
      </w:r>
      <w:r w:rsidRPr="00C50D9C">
        <w:rPr>
          <w:rFonts w:ascii="Arial" w:hAnsi="Arial" w:cs="Arial"/>
          <w:sz w:val="20"/>
          <w:szCs w:val="20"/>
        </w:rPr>
        <w:t xml:space="preserve"> organic </w:t>
      </w:r>
      <w:r w:rsidR="00321F1D">
        <w:rPr>
          <w:rFonts w:ascii="Arial" w:hAnsi="Arial" w:cs="Arial"/>
          <w:sz w:val="20"/>
          <w:szCs w:val="20"/>
        </w:rPr>
        <w:t>traffic by 45%</w:t>
      </w:r>
      <w:r w:rsidRPr="00C50D9C">
        <w:rPr>
          <w:rFonts w:ascii="Arial" w:hAnsi="Arial" w:cs="Arial"/>
          <w:sz w:val="20"/>
          <w:szCs w:val="20"/>
        </w:rPr>
        <w:t>.</w:t>
      </w:r>
    </w:p>
    <w:p w14:paraId="3D3CE7D7" w14:textId="77777777" w:rsidR="00C009DF" w:rsidRDefault="001378FE" w:rsidP="001378FE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BB3475">
        <w:rPr>
          <w:rFonts w:ascii="Arial" w:hAnsi="Arial" w:cs="Arial"/>
          <w:sz w:val="20"/>
          <w:szCs w:val="20"/>
        </w:rPr>
        <w:t>Manage</w:t>
      </w:r>
      <w:r w:rsidR="00C85F97">
        <w:rPr>
          <w:rFonts w:ascii="Arial" w:hAnsi="Arial" w:cs="Arial"/>
          <w:sz w:val="20"/>
          <w:szCs w:val="20"/>
        </w:rPr>
        <w:t>d the</w:t>
      </w:r>
      <w:r w:rsidRPr="00BB3475">
        <w:rPr>
          <w:rFonts w:ascii="Arial" w:hAnsi="Arial" w:cs="Arial"/>
          <w:sz w:val="20"/>
          <w:szCs w:val="20"/>
        </w:rPr>
        <w:t xml:space="preserve"> </w:t>
      </w:r>
      <w:r w:rsidR="004E3FC4">
        <w:rPr>
          <w:rFonts w:ascii="Arial" w:hAnsi="Arial" w:cs="Arial"/>
          <w:sz w:val="20"/>
          <w:szCs w:val="20"/>
        </w:rPr>
        <w:t xml:space="preserve">email </w:t>
      </w:r>
      <w:r w:rsidRPr="00BB3475">
        <w:rPr>
          <w:rFonts w:ascii="Arial" w:hAnsi="Arial" w:cs="Arial"/>
          <w:sz w:val="20"/>
          <w:szCs w:val="20"/>
        </w:rPr>
        <w:t xml:space="preserve">nurture strategy to increase </w:t>
      </w:r>
      <w:r w:rsidR="00B430C7">
        <w:rPr>
          <w:rFonts w:ascii="Arial" w:hAnsi="Arial" w:cs="Arial"/>
          <w:sz w:val="20"/>
          <w:szCs w:val="20"/>
        </w:rPr>
        <w:t xml:space="preserve">sales </w:t>
      </w:r>
      <w:r w:rsidRPr="00BB3475">
        <w:rPr>
          <w:rFonts w:ascii="Arial" w:hAnsi="Arial" w:cs="Arial"/>
          <w:sz w:val="20"/>
          <w:szCs w:val="20"/>
        </w:rPr>
        <w:t>appointments</w:t>
      </w:r>
      <w:r>
        <w:rPr>
          <w:rFonts w:ascii="Arial" w:hAnsi="Arial" w:cs="Arial"/>
          <w:sz w:val="20"/>
          <w:szCs w:val="20"/>
        </w:rPr>
        <w:t xml:space="preserve">. </w:t>
      </w:r>
    </w:p>
    <w:p w14:paraId="6496E51E" w14:textId="77777777" w:rsidR="00350E62" w:rsidRDefault="001378FE" w:rsidP="001378FE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</w:t>
      </w:r>
      <w:r w:rsidR="00C85F97">
        <w:rPr>
          <w:rFonts w:ascii="Arial" w:hAnsi="Arial" w:cs="Arial"/>
          <w:sz w:val="20"/>
          <w:szCs w:val="20"/>
        </w:rPr>
        <w:t>dentified</w:t>
      </w:r>
      <w:r w:rsidRPr="00392A4F">
        <w:rPr>
          <w:rFonts w:ascii="Arial" w:hAnsi="Arial" w:cs="Arial"/>
          <w:sz w:val="20"/>
          <w:szCs w:val="20"/>
        </w:rPr>
        <w:t xml:space="preserve"> </w:t>
      </w:r>
      <w:r w:rsidR="0020290F">
        <w:rPr>
          <w:rFonts w:ascii="Arial" w:hAnsi="Arial" w:cs="Arial"/>
          <w:sz w:val="20"/>
          <w:szCs w:val="20"/>
        </w:rPr>
        <w:t xml:space="preserve">target </w:t>
      </w:r>
      <w:r w:rsidRPr="00392A4F">
        <w:rPr>
          <w:rFonts w:ascii="Arial" w:hAnsi="Arial" w:cs="Arial"/>
          <w:sz w:val="20"/>
          <w:szCs w:val="20"/>
        </w:rPr>
        <w:t xml:space="preserve">segments </w:t>
      </w:r>
      <w:r w:rsidR="00C85F97">
        <w:rPr>
          <w:rFonts w:ascii="Arial" w:hAnsi="Arial" w:cs="Arial"/>
          <w:sz w:val="20"/>
          <w:szCs w:val="20"/>
        </w:rPr>
        <w:t>for</w:t>
      </w:r>
      <w:r w:rsidRPr="00392A4F">
        <w:rPr>
          <w:rFonts w:ascii="Arial" w:hAnsi="Arial" w:cs="Arial"/>
          <w:sz w:val="20"/>
          <w:szCs w:val="20"/>
        </w:rPr>
        <w:t xml:space="preserve"> personalized marketing</w:t>
      </w:r>
      <w:r>
        <w:rPr>
          <w:rFonts w:ascii="Arial" w:hAnsi="Arial" w:cs="Arial"/>
          <w:sz w:val="20"/>
          <w:szCs w:val="20"/>
        </w:rPr>
        <w:t>.</w:t>
      </w:r>
      <w:r w:rsidRPr="00ED356B">
        <w:rPr>
          <w:rFonts w:ascii="Arial" w:hAnsi="Arial" w:cs="Arial"/>
          <w:sz w:val="20"/>
          <w:szCs w:val="20"/>
        </w:rPr>
        <w:t xml:space="preserve"> </w:t>
      </w:r>
      <w:r w:rsidR="00350E62">
        <w:rPr>
          <w:rFonts w:ascii="Arial" w:hAnsi="Arial" w:cs="Arial"/>
          <w:sz w:val="20"/>
          <w:szCs w:val="20"/>
        </w:rPr>
        <w:t>D</w:t>
      </w:r>
      <w:r w:rsidR="00350E62" w:rsidRPr="008A3AC6">
        <w:rPr>
          <w:rFonts w:ascii="Arial" w:hAnsi="Arial" w:cs="Arial"/>
          <w:sz w:val="20"/>
          <w:szCs w:val="20"/>
        </w:rPr>
        <w:t>evelop</w:t>
      </w:r>
      <w:r w:rsidR="00350E62">
        <w:rPr>
          <w:rFonts w:ascii="Arial" w:hAnsi="Arial" w:cs="Arial"/>
          <w:sz w:val="20"/>
          <w:szCs w:val="20"/>
        </w:rPr>
        <w:t>ed</w:t>
      </w:r>
      <w:r w:rsidR="00350E62" w:rsidRPr="008A3AC6">
        <w:rPr>
          <w:rFonts w:ascii="Arial" w:hAnsi="Arial" w:cs="Arial"/>
          <w:sz w:val="20"/>
          <w:szCs w:val="20"/>
        </w:rPr>
        <w:t xml:space="preserve"> messaging, A/B testing and deployment of emails</w:t>
      </w:r>
      <w:r w:rsidR="00350E62" w:rsidRPr="008A3AC6">
        <w:rPr>
          <w:rFonts w:ascii="Arial" w:hAnsi="Arial" w:cs="Arial"/>
          <w:sz w:val="20"/>
          <w:szCs w:val="20"/>
          <w:shd w:val="clear" w:color="auto" w:fill="FFFFFF"/>
        </w:rPr>
        <w:t>,</w:t>
      </w:r>
      <w:r w:rsidR="00350E62">
        <w:rPr>
          <w:rFonts w:ascii="Arial" w:hAnsi="Arial" w:cs="Arial"/>
          <w:sz w:val="20"/>
          <w:szCs w:val="20"/>
          <w:shd w:val="clear" w:color="auto" w:fill="FFFFFF"/>
        </w:rPr>
        <w:t xml:space="preserve"> events,</w:t>
      </w:r>
      <w:r w:rsidR="00350E62" w:rsidRPr="008A3AC6">
        <w:rPr>
          <w:rFonts w:ascii="Arial" w:hAnsi="Arial" w:cs="Arial"/>
          <w:sz w:val="20"/>
          <w:szCs w:val="20"/>
          <w:shd w:val="clear" w:color="auto" w:fill="FFFFFF"/>
        </w:rPr>
        <w:t xml:space="preserve"> newsletters</w:t>
      </w:r>
      <w:r w:rsidR="005A6487">
        <w:rPr>
          <w:rFonts w:ascii="Arial" w:hAnsi="Arial" w:cs="Arial"/>
          <w:sz w:val="20"/>
          <w:szCs w:val="20"/>
          <w:shd w:val="clear" w:color="auto" w:fill="FFFFFF"/>
        </w:rPr>
        <w:t>,</w:t>
      </w:r>
      <w:r w:rsidR="00350E62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="00350E62" w:rsidRPr="005A6487">
        <w:rPr>
          <w:rFonts w:ascii="Arial" w:hAnsi="Arial" w:cs="Arial"/>
          <w:noProof/>
          <w:sz w:val="20"/>
          <w:szCs w:val="20"/>
          <w:shd w:val="clear" w:color="auto" w:fill="FFFFFF"/>
        </w:rPr>
        <w:t>and</w:t>
      </w:r>
      <w:r w:rsidR="00350E62" w:rsidRPr="008A3AC6">
        <w:rPr>
          <w:rFonts w:ascii="Arial" w:hAnsi="Arial" w:cs="Arial"/>
          <w:sz w:val="20"/>
          <w:szCs w:val="20"/>
          <w:shd w:val="clear" w:color="auto" w:fill="FFFFFF"/>
        </w:rPr>
        <w:t xml:space="preserve"> special an</w:t>
      </w:r>
      <w:r w:rsidR="00350E62">
        <w:rPr>
          <w:rFonts w:ascii="Arial" w:hAnsi="Arial" w:cs="Arial"/>
          <w:sz w:val="20"/>
          <w:szCs w:val="20"/>
          <w:shd w:val="clear" w:color="auto" w:fill="FFFFFF"/>
        </w:rPr>
        <w:t>nouncements</w:t>
      </w:r>
      <w:r w:rsidR="00350E62" w:rsidRPr="008A3AC6">
        <w:rPr>
          <w:rFonts w:ascii="Arial" w:hAnsi="Arial" w:cs="Arial"/>
          <w:sz w:val="20"/>
          <w:szCs w:val="20"/>
          <w:shd w:val="clear" w:color="auto" w:fill="FFFFFF"/>
        </w:rPr>
        <w:t>.</w:t>
      </w:r>
    </w:p>
    <w:p w14:paraId="0BE08AB7" w14:textId="77777777" w:rsidR="001378FE" w:rsidRPr="004B63BF" w:rsidRDefault="001378FE" w:rsidP="004B63BF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8A3AC6">
        <w:rPr>
          <w:rFonts w:ascii="Arial" w:hAnsi="Arial" w:cs="Arial"/>
          <w:sz w:val="20"/>
          <w:szCs w:val="20"/>
        </w:rPr>
        <w:t>Manage</w:t>
      </w:r>
      <w:r w:rsidR="00C85F97">
        <w:rPr>
          <w:rFonts w:ascii="Arial" w:hAnsi="Arial" w:cs="Arial"/>
          <w:sz w:val="20"/>
          <w:szCs w:val="20"/>
        </w:rPr>
        <w:t>d</w:t>
      </w:r>
      <w:r w:rsidRPr="008A3AC6">
        <w:rPr>
          <w:rFonts w:ascii="Arial" w:hAnsi="Arial" w:cs="Arial"/>
          <w:sz w:val="20"/>
          <w:szCs w:val="20"/>
        </w:rPr>
        <w:t xml:space="preserve"> </w:t>
      </w:r>
      <w:r w:rsidR="00BA569D">
        <w:rPr>
          <w:rFonts w:ascii="Arial" w:hAnsi="Arial" w:cs="Arial"/>
          <w:sz w:val="20"/>
          <w:szCs w:val="20"/>
        </w:rPr>
        <w:t>the</w:t>
      </w:r>
      <w:r w:rsidR="00BA569D">
        <w:rPr>
          <w:rFonts w:ascii="Lato" w:hAnsi="Lato"/>
          <w:color w:val="404040"/>
          <w:sz w:val="18"/>
          <w:szCs w:val="18"/>
          <w:shd w:val="clear" w:color="auto" w:fill="FFFFFF"/>
        </w:rPr>
        <w:t> </w:t>
      </w:r>
      <w:r w:rsidR="00BA569D" w:rsidRPr="00BA569D">
        <w:rPr>
          <w:rFonts w:ascii="Arial" w:hAnsi="Arial" w:cs="Arial"/>
          <w:sz w:val="20"/>
          <w:szCs w:val="20"/>
        </w:rPr>
        <w:t>tactical and strategic elements</w:t>
      </w:r>
      <w:r w:rsidR="00BA569D">
        <w:rPr>
          <w:rFonts w:ascii="Arial" w:hAnsi="Arial" w:cs="Arial"/>
          <w:sz w:val="20"/>
          <w:szCs w:val="20"/>
        </w:rPr>
        <w:t xml:space="preserve"> of MS Dynamics </w:t>
      </w:r>
      <w:r w:rsidR="00B430C7">
        <w:rPr>
          <w:rFonts w:ascii="Arial" w:hAnsi="Arial" w:cs="Arial"/>
          <w:sz w:val="20"/>
          <w:szCs w:val="20"/>
        </w:rPr>
        <w:t xml:space="preserve">CRM </w:t>
      </w:r>
      <w:r w:rsidR="00D21590">
        <w:rPr>
          <w:rFonts w:ascii="Arial" w:hAnsi="Arial" w:cs="Arial"/>
          <w:sz w:val="20"/>
          <w:szCs w:val="20"/>
        </w:rPr>
        <w:t>which included</w:t>
      </w:r>
      <w:r w:rsidR="00D546DF">
        <w:rPr>
          <w:rFonts w:ascii="Arial" w:hAnsi="Arial" w:cs="Arial"/>
          <w:sz w:val="20"/>
          <w:szCs w:val="20"/>
        </w:rPr>
        <w:t>;</w:t>
      </w:r>
      <w:r w:rsidR="00B430C7">
        <w:rPr>
          <w:rFonts w:ascii="Arial" w:hAnsi="Arial" w:cs="Arial"/>
          <w:sz w:val="20"/>
          <w:szCs w:val="20"/>
        </w:rPr>
        <w:t xml:space="preserve"> </w:t>
      </w:r>
      <w:r w:rsidR="00321F1D">
        <w:rPr>
          <w:rFonts w:ascii="Arial" w:hAnsi="Arial" w:cs="Arial"/>
          <w:sz w:val="20"/>
          <w:szCs w:val="20"/>
        </w:rPr>
        <w:t xml:space="preserve">records management for quality and integrity, </w:t>
      </w:r>
      <w:r w:rsidRPr="008A3AC6">
        <w:rPr>
          <w:rFonts w:ascii="Arial" w:hAnsi="Arial" w:cs="Arial"/>
          <w:sz w:val="20"/>
          <w:szCs w:val="20"/>
        </w:rPr>
        <w:t>import</w:t>
      </w:r>
      <w:r w:rsidR="00B430C7">
        <w:rPr>
          <w:rFonts w:ascii="Arial" w:hAnsi="Arial" w:cs="Arial"/>
          <w:sz w:val="20"/>
          <w:szCs w:val="20"/>
        </w:rPr>
        <w:t>ing and</w:t>
      </w:r>
      <w:r w:rsidR="004E3FC4">
        <w:rPr>
          <w:rFonts w:ascii="Arial" w:hAnsi="Arial" w:cs="Arial"/>
          <w:sz w:val="20"/>
          <w:szCs w:val="20"/>
        </w:rPr>
        <w:t xml:space="preserve"> </w:t>
      </w:r>
      <w:r w:rsidRPr="008A3AC6">
        <w:rPr>
          <w:rFonts w:ascii="Arial" w:hAnsi="Arial" w:cs="Arial"/>
          <w:sz w:val="20"/>
          <w:szCs w:val="20"/>
        </w:rPr>
        <w:t>segment</w:t>
      </w:r>
      <w:r w:rsidR="00B430C7">
        <w:rPr>
          <w:rFonts w:ascii="Arial" w:hAnsi="Arial" w:cs="Arial"/>
          <w:sz w:val="20"/>
          <w:szCs w:val="20"/>
        </w:rPr>
        <w:t>ing records</w:t>
      </w:r>
      <w:r w:rsidRPr="008A3AC6">
        <w:rPr>
          <w:rFonts w:ascii="Arial" w:hAnsi="Arial" w:cs="Arial"/>
          <w:sz w:val="20"/>
          <w:szCs w:val="20"/>
        </w:rPr>
        <w:t xml:space="preserve"> for lead-generation em</w:t>
      </w:r>
      <w:r>
        <w:rPr>
          <w:rFonts w:ascii="Arial" w:hAnsi="Arial" w:cs="Arial"/>
          <w:sz w:val="20"/>
          <w:szCs w:val="20"/>
        </w:rPr>
        <w:t>ails</w:t>
      </w:r>
      <w:r w:rsidR="00D05333">
        <w:rPr>
          <w:rFonts w:ascii="Arial" w:hAnsi="Arial" w:cs="Arial"/>
          <w:sz w:val="20"/>
          <w:szCs w:val="20"/>
        </w:rPr>
        <w:t>,</w:t>
      </w:r>
      <w:r w:rsidR="00ED313B">
        <w:rPr>
          <w:rFonts w:ascii="Arial" w:hAnsi="Arial" w:cs="Arial"/>
          <w:sz w:val="20"/>
          <w:szCs w:val="20"/>
        </w:rPr>
        <w:t xml:space="preserve"> </w:t>
      </w:r>
      <w:r w:rsidR="00EC1F54" w:rsidRPr="004B63BF">
        <w:rPr>
          <w:rFonts w:ascii="Arial" w:hAnsi="Arial" w:cs="Arial"/>
          <w:sz w:val="20"/>
          <w:szCs w:val="20"/>
        </w:rPr>
        <w:t>and contact strategy</w:t>
      </w:r>
      <w:r w:rsidR="00321F1D" w:rsidRPr="004B63BF">
        <w:rPr>
          <w:rFonts w:ascii="Arial" w:hAnsi="Arial" w:cs="Arial"/>
          <w:sz w:val="20"/>
          <w:szCs w:val="20"/>
        </w:rPr>
        <w:t xml:space="preserve">, and managing sales lists for six inside sales reps. </w:t>
      </w:r>
    </w:p>
    <w:p w14:paraId="0112DDAF" w14:textId="52912EEA" w:rsidR="004B63BF" w:rsidRPr="004B63BF" w:rsidRDefault="004B63BF" w:rsidP="004B63BF">
      <w:pPr>
        <w:numPr>
          <w:ilvl w:val="0"/>
          <w:numId w:val="2"/>
        </w:numPr>
        <w:shd w:val="clear" w:color="auto" w:fill="FFFFFF"/>
        <w:rPr>
          <w:rFonts w:ascii="Arial" w:hAnsi="Arial" w:cs="Arial"/>
          <w:sz w:val="20"/>
          <w:szCs w:val="20"/>
        </w:rPr>
      </w:pPr>
      <w:r w:rsidRPr="004B63BF">
        <w:rPr>
          <w:rFonts w:ascii="Arial" w:hAnsi="Arial" w:cs="Arial"/>
          <w:sz w:val="20"/>
          <w:szCs w:val="20"/>
          <w:shd w:val="clear" w:color="auto" w:fill="FFFFFF"/>
        </w:rPr>
        <w:t>E</w:t>
      </w:r>
      <w:r w:rsidRPr="0009269F">
        <w:rPr>
          <w:rFonts w:ascii="Arial" w:hAnsi="Arial" w:cs="Arial"/>
          <w:sz w:val="20"/>
          <w:szCs w:val="20"/>
        </w:rPr>
        <w:t>nsure</w:t>
      </w:r>
      <w:r w:rsidRPr="004B63BF">
        <w:rPr>
          <w:rFonts w:ascii="Arial" w:hAnsi="Arial" w:cs="Arial"/>
          <w:sz w:val="20"/>
          <w:szCs w:val="20"/>
        </w:rPr>
        <w:t>d</w:t>
      </w:r>
      <w:r w:rsidRPr="0009269F">
        <w:rPr>
          <w:rFonts w:ascii="Arial" w:hAnsi="Arial" w:cs="Arial"/>
          <w:sz w:val="20"/>
          <w:szCs w:val="20"/>
        </w:rPr>
        <w:t xml:space="preserve"> brand continuity along with </w:t>
      </w:r>
      <w:r w:rsidRPr="004B63BF">
        <w:rPr>
          <w:rFonts w:ascii="Arial" w:hAnsi="Arial" w:cs="Arial"/>
          <w:sz w:val="20"/>
          <w:szCs w:val="20"/>
        </w:rPr>
        <w:t>p</w:t>
      </w:r>
      <w:r w:rsidRPr="0009269F">
        <w:rPr>
          <w:rFonts w:ascii="Arial" w:hAnsi="Arial" w:cs="Arial"/>
          <w:sz w:val="20"/>
          <w:szCs w:val="20"/>
        </w:rPr>
        <w:t xml:space="preserve">roper use of </w:t>
      </w:r>
      <w:r w:rsidRPr="004B63BF">
        <w:rPr>
          <w:rFonts w:ascii="Arial" w:hAnsi="Arial" w:cs="Arial"/>
          <w:sz w:val="20"/>
          <w:szCs w:val="20"/>
        </w:rPr>
        <w:t xml:space="preserve">Trademarks, Service Marks, </w:t>
      </w:r>
      <w:r w:rsidRPr="0009269F">
        <w:rPr>
          <w:rFonts w:ascii="Arial" w:hAnsi="Arial" w:cs="Arial"/>
          <w:sz w:val="20"/>
          <w:szCs w:val="20"/>
        </w:rPr>
        <w:t xml:space="preserve">brand logos, </w:t>
      </w:r>
      <w:r w:rsidRPr="004B63BF">
        <w:rPr>
          <w:rFonts w:ascii="Arial" w:hAnsi="Arial" w:cs="Arial"/>
          <w:sz w:val="20"/>
          <w:szCs w:val="20"/>
        </w:rPr>
        <w:t xml:space="preserve">and </w:t>
      </w:r>
      <w:r w:rsidRPr="0009269F">
        <w:rPr>
          <w:rFonts w:ascii="Arial" w:hAnsi="Arial" w:cs="Arial"/>
          <w:sz w:val="20"/>
          <w:szCs w:val="20"/>
        </w:rPr>
        <w:t xml:space="preserve">naming conventions, </w:t>
      </w:r>
      <w:r w:rsidRPr="004B63BF">
        <w:rPr>
          <w:rFonts w:ascii="Arial" w:hAnsi="Arial" w:cs="Arial"/>
          <w:sz w:val="20"/>
          <w:szCs w:val="20"/>
        </w:rPr>
        <w:t xml:space="preserve">across </w:t>
      </w:r>
      <w:r>
        <w:rPr>
          <w:rFonts w:ascii="Arial" w:hAnsi="Arial" w:cs="Arial"/>
          <w:sz w:val="20"/>
          <w:szCs w:val="20"/>
        </w:rPr>
        <w:t xml:space="preserve">all </w:t>
      </w:r>
      <w:r w:rsidRPr="004B63BF">
        <w:rPr>
          <w:rFonts w:ascii="Arial" w:hAnsi="Arial" w:cs="Arial"/>
          <w:sz w:val="20"/>
          <w:szCs w:val="20"/>
        </w:rPr>
        <w:t>digital and traditional marketing</w:t>
      </w:r>
      <w:r w:rsidRPr="0009269F">
        <w:rPr>
          <w:rFonts w:ascii="Arial" w:hAnsi="Arial" w:cs="Arial"/>
          <w:sz w:val="20"/>
          <w:szCs w:val="20"/>
        </w:rPr>
        <w:t>.</w:t>
      </w:r>
    </w:p>
    <w:p w14:paraId="7D679BD8" w14:textId="77777777" w:rsidR="003C00EB" w:rsidRDefault="003C00EB" w:rsidP="001378FE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FE0BAF">
        <w:rPr>
          <w:rFonts w:ascii="Arial" w:hAnsi="Arial" w:cs="Arial"/>
          <w:noProof/>
          <w:sz w:val="20"/>
          <w:szCs w:val="20"/>
        </w:rPr>
        <w:t>Managed</w:t>
      </w:r>
      <w:r w:rsidRPr="003C00EB">
        <w:rPr>
          <w:rFonts w:ascii="Arial" w:hAnsi="Arial" w:cs="Arial"/>
          <w:sz w:val="20"/>
          <w:szCs w:val="20"/>
        </w:rPr>
        <w:t xml:space="preserve"> a $1 Million marketing budget</w:t>
      </w:r>
      <w:r w:rsidR="00B75501">
        <w:rPr>
          <w:rFonts w:ascii="Arial" w:hAnsi="Arial" w:cs="Arial"/>
          <w:sz w:val="20"/>
          <w:szCs w:val="20"/>
        </w:rPr>
        <w:t xml:space="preserve"> </w:t>
      </w:r>
      <w:r w:rsidR="00614712">
        <w:rPr>
          <w:rFonts w:ascii="Arial" w:hAnsi="Arial" w:cs="Arial"/>
          <w:sz w:val="20"/>
          <w:szCs w:val="20"/>
        </w:rPr>
        <w:t>to</w:t>
      </w:r>
      <w:r w:rsidR="00B75501">
        <w:rPr>
          <w:rFonts w:ascii="Arial" w:hAnsi="Arial" w:cs="Arial"/>
          <w:sz w:val="20"/>
          <w:szCs w:val="20"/>
        </w:rPr>
        <w:t xml:space="preserve"> include </w:t>
      </w:r>
      <w:r w:rsidR="00B75501" w:rsidRPr="00B75501">
        <w:rPr>
          <w:rFonts w:ascii="Arial" w:hAnsi="Arial" w:cs="Arial"/>
          <w:sz w:val="20"/>
          <w:szCs w:val="20"/>
        </w:rPr>
        <w:t>vendor relationships, advertising, PR</w:t>
      </w:r>
      <w:r w:rsidR="005A6487">
        <w:rPr>
          <w:rFonts w:ascii="Arial" w:hAnsi="Arial" w:cs="Arial"/>
          <w:sz w:val="20"/>
          <w:szCs w:val="20"/>
        </w:rPr>
        <w:t>,</w:t>
      </w:r>
      <w:r w:rsidR="00B75501" w:rsidRPr="00B75501">
        <w:rPr>
          <w:rFonts w:ascii="Arial" w:hAnsi="Arial" w:cs="Arial"/>
          <w:sz w:val="20"/>
          <w:szCs w:val="20"/>
        </w:rPr>
        <w:t xml:space="preserve"> </w:t>
      </w:r>
      <w:r w:rsidR="00B75501" w:rsidRPr="005A6487">
        <w:rPr>
          <w:rFonts w:ascii="Arial" w:hAnsi="Arial" w:cs="Arial"/>
          <w:noProof/>
          <w:sz w:val="20"/>
          <w:szCs w:val="20"/>
        </w:rPr>
        <w:t>and</w:t>
      </w:r>
      <w:r w:rsidR="00B75501" w:rsidRPr="00B75501">
        <w:rPr>
          <w:rFonts w:ascii="Arial" w:hAnsi="Arial" w:cs="Arial"/>
          <w:sz w:val="20"/>
          <w:szCs w:val="20"/>
        </w:rPr>
        <w:t xml:space="preserve"> events.</w:t>
      </w:r>
    </w:p>
    <w:p w14:paraId="0AD2A6EE" w14:textId="77777777" w:rsidR="00614712" w:rsidRPr="00614712" w:rsidRDefault="00614712" w:rsidP="00614712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FE0BAF">
        <w:rPr>
          <w:rFonts w:ascii="Arial" w:hAnsi="Arial" w:cs="Arial"/>
          <w:noProof/>
          <w:sz w:val="20"/>
          <w:szCs w:val="20"/>
        </w:rPr>
        <w:t>Copywriting</w:t>
      </w:r>
      <w:r w:rsidRPr="00D60730">
        <w:rPr>
          <w:rFonts w:ascii="Arial" w:hAnsi="Arial" w:cs="Arial"/>
          <w:noProof/>
          <w:sz w:val="20"/>
          <w:szCs w:val="20"/>
        </w:rPr>
        <w:t xml:space="preserve"> for PR, advertising, email marketing, video scripts, social media </w:t>
      </w:r>
      <w:r w:rsidRPr="00FE0BAF">
        <w:rPr>
          <w:rFonts w:ascii="Arial" w:hAnsi="Arial" w:cs="Arial"/>
          <w:noProof/>
          <w:sz w:val="20"/>
          <w:szCs w:val="20"/>
        </w:rPr>
        <w:t>and</w:t>
      </w:r>
      <w:r w:rsidRPr="00D60730">
        <w:rPr>
          <w:rFonts w:ascii="Arial" w:hAnsi="Arial" w:cs="Arial"/>
          <w:noProof/>
          <w:sz w:val="20"/>
          <w:szCs w:val="20"/>
        </w:rPr>
        <w:t xml:space="preserve"> other marketing collateral.</w:t>
      </w:r>
    </w:p>
    <w:p w14:paraId="4E5ABCDF" w14:textId="77777777" w:rsidR="00777B16" w:rsidRPr="00B430C7" w:rsidRDefault="00777B16" w:rsidP="00B44FF6">
      <w:pPr>
        <w:ind w:left="360"/>
        <w:rPr>
          <w:rFonts w:ascii="Arial" w:hAnsi="Arial" w:cs="Arial"/>
          <w:b/>
          <w:sz w:val="20"/>
          <w:szCs w:val="20"/>
        </w:rPr>
      </w:pPr>
    </w:p>
    <w:p w14:paraId="50592335" w14:textId="77777777" w:rsidR="00FE0BAF" w:rsidRDefault="00FE0BAF">
      <w:pPr>
        <w:spacing w:after="200" w:line="276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br w:type="page"/>
      </w:r>
    </w:p>
    <w:p w14:paraId="0A0C8AA3" w14:textId="16658983" w:rsidR="000868EC" w:rsidRDefault="003E68CE" w:rsidP="00AF7235">
      <w:pPr>
        <w:spacing w:before="1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lastRenderedPageBreak/>
        <w:t>Marketing Project</w:t>
      </w:r>
      <w:r w:rsidR="000868EC">
        <w:rPr>
          <w:rFonts w:ascii="Arial" w:hAnsi="Arial" w:cs="Arial"/>
          <w:b/>
          <w:sz w:val="20"/>
          <w:szCs w:val="20"/>
        </w:rPr>
        <w:t xml:space="preserve"> Manager</w:t>
      </w:r>
      <w:r w:rsidR="0097734B">
        <w:rPr>
          <w:rFonts w:ascii="Arial" w:hAnsi="Arial" w:cs="Arial"/>
          <w:b/>
          <w:sz w:val="20"/>
          <w:szCs w:val="20"/>
        </w:rPr>
        <w:t xml:space="preserve">, </w:t>
      </w:r>
      <w:r w:rsidR="000868EC" w:rsidRPr="0097734B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Hewlett-Packard</w:t>
      </w:r>
      <w:r w:rsidR="008324E8" w:rsidRPr="0097734B">
        <w:t xml:space="preserve">, </w:t>
      </w:r>
      <w:r w:rsidR="008324E8" w:rsidRPr="0097734B">
        <w:rPr>
          <w:rFonts w:ascii="Arial" w:hAnsi="Arial" w:cs="Arial"/>
          <w:sz w:val="20"/>
          <w:szCs w:val="20"/>
        </w:rPr>
        <w:t>Houston, TX</w:t>
      </w:r>
      <w:r w:rsidR="00136D60">
        <w:t xml:space="preserve"> </w:t>
      </w:r>
      <w:r w:rsidR="00156410">
        <w:t xml:space="preserve">                          </w:t>
      </w:r>
      <w:r w:rsidR="0097734B">
        <w:t xml:space="preserve">     </w:t>
      </w:r>
      <w:r w:rsidR="00156410">
        <w:t xml:space="preserve">  </w:t>
      </w:r>
      <w:r w:rsidR="000868EC">
        <w:rPr>
          <w:rFonts w:ascii="Arial" w:hAnsi="Arial" w:cs="Arial"/>
          <w:b/>
          <w:sz w:val="20"/>
          <w:szCs w:val="20"/>
        </w:rPr>
        <w:t xml:space="preserve">2012 to </w:t>
      </w:r>
      <w:r w:rsidR="00AF5D70">
        <w:rPr>
          <w:rFonts w:ascii="Arial" w:hAnsi="Arial" w:cs="Arial"/>
          <w:b/>
          <w:sz w:val="20"/>
          <w:szCs w:val="20"/>
        </w:rPr>
        <w:t>2014</w:t>
      </w:r>
    </w:p>
    <w:p w14:paraId="1E2F379B" w14:textId="77777777" w:rsidR="000868EC" w:rsidRPr="00475946" w:rsidRDefault="009626ED" w:rsidP="000868EC">
      <w:pPr>
        <w:rPr>
          <w:rFonts w:ascii="Arial" w:hAnsi="Arial" w:cs="Arial"/>
          <w:i/>
          <w:sz w:val="20"/>
          <w:szCs w:val="20"/>
        </w:rPr>
      </w:pPr>
      <w:r w:rsidRPr="00B430C7">
        <w:rPr>
          <w:rFonts w:ascii="Arial" w:hAnsi="Arial" w:cs="Arial"/>
          <w:i/>
          <w:noProof/>
          <w:sz w:val="20"/>
          <w:szCs w:val="20"/>
        </w:rPr>
        <w:t>T</w:t>
      </w:r>
      <w:r w:rsidR="000868EC" w:rsidRPr="00B430C7">
        <w:rPr>
          <w:rFonts w:ascii="Arial" w:hAnsi="Arial" w:cs="Arial"/>
          <w:i/>
          <w:noProof/>
          <w:sz w:val="20"/>
          <w:szCs w:val="20"/>
        </w:rPr>
        <w:t>echnology</w:t>
      </w:r>
      <w:r w:rsidR="000868EC">
        <w:rPr>
          <w:rFonts w:ascii="Arial" w:hAnsi="Arial" w:cs="Arial"/>
          <w:i/>
          <w:sz w:val="20"/>
          <w:szCs w:val="20"/>
        </w:rPr>
        <w:t xml:space="preserve"> company with a focus on hardware, cloud, security and data services</w:t>
      </w:r>
      <w:r w:rsidR="00BA5D36">
        <w:rPr>
          <w:rFonts w:ascii="Arial" w:hAnsi="Arial" w:cs="Arial"/>
          <w:i/>
          <w:sz w:val="20"/>
          <w:szCs w:val="20"/>
        </w:rPr>
        <w:t>.</w:t>
      </w:r>
    </w:p>
    <w:p w14:paraId="1474E51E" w14:textId="77777777" w:rsidR="00AF33F9" w:rsidRDefault="00AF33F9" w:rsidP="00176700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FE0BAF">
        <w:rPr>
          <w:rFonts w:ascii="Arial" w:hAnsi="Arial" w:cs="Arial"/>
          <w:noProof/>
          <w:sz w:val="20"/>
          <w:szCs w:val="20"/>
        </w:rPr>
        <w:t>Worked</w:t>
      </w:r>
      <w:r>
        <w:rPr>
          <w:rFonts w:ascii="Arial" w:hAnsi="Arial" w:cs="Arial"/>
          <w:sz w:val="20"/>
          <w:szCs w:val="20"/>
        </w:rPr>
        <w:t xml:space="preserve"> with Product Managers, Engineers</w:t>
      </w:r>
      <w:r w:rsidR="00B972E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</w:t>
      </w:r>
      <w:r w:rsidRPr="00B972EC">
        <w:rPr>
          <w:rFonts w:ascii="Arial" w:hAnsi="Arial" w:cs="Arial"/>
          <w:noProof/>
          <w:sz w:val="20"/>
          <w:szCs w:val="20"/>
        </w:rPr>
        <w:t>and</w:t>
      </w:r>
      <w:r>
        <w:rPr>
          <w:rFonts w:ascii="Arial" w:hAnsi="Arial" w:cs="Arial"/>
          <w:sz w:val="20"/>
          <w:szCs w:val="20"/>
        </w:rPr>
        <w:t xml:space="preserve"> organizational leaders to develop marketing c</w:t>
      </w:r>
      <w:r w:rsidRPr="00AF33F9">
        <w:rPr>
          <w:rFonts w:ascii="Arial" w:hAnsi="Arial" w:cs="Arial"/>
          <w:sz w:val="20"/>
          <w:szCs w:val="20"/>
        </w:rPr>
        <w:t xml:space="preserve">ollateral, sales materials, </w:t>
      </w:r>
      <w:r>
        <w:rPr>
          <w:rFonts w:ascii="Arial" w:hAnsi="Arial" w:cs="Arial"/>
          <w:sz w:val="20"/>
          <w:szCs w:val="20"/>
        </w:rPr>
        <w:t xml:space="preserve">and </w:t>
      </w:r>
      <w:r w:rsidR="00B8091D">
        <w:rPr>
          <w:rFonts w:ascii="Arial" w:hAnsi="Arial" w:cs="Arial"/>
          <w:sz w:val="20"/>
          <w:szCs w:val="20"/>
        </w:rPr>
        <w:t xml:space="preserve">positioning statements </w:t>
      </w:r>
      <w:r>
        <w:rPr>
          <w:rFonts w:ascii="Arial" w:hAnsi="Arial" w:cs="Arial"/>
          <w:sz w:val="20"/>
          <w:szCs w:val="20"/>
        </w:rPr>
        <w:t>for digital displays and accessories.</w:t>
      </w:r>
    </w:p>
    <w:p w14:paraId="63865F07" w14:textId="77777777" w:rsidR="00AF33F9" w:rsidRDefault="00AF33F9" w:rsidP="00176700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FE0BAF">
        <w:rPr>
          <w:rFonts w:ascii="Arial" w:hAnsi="Arial" w:cs="Arial"/>
          <w:noProof/>
          <w:sz w:val="20"/>
          <w:szCs w:val="20"/>
        </w:rPr>
        <w:t xml:space="preserve">Developed sales decks </w:t>
      </w:r>
      <w:r w:rsidR="00FA4DBF" w:rsidRPr="00FE0BAF">
        <w:rPr>
          <w:rFonts w:ascii="Arial" w:hAnsi="Arial" w:cs="Arial"/>
          <w:noProof/>
          <w:sz w:val="20"/>
          <w:szCs w:val="20"/>
        </w:rPr>
        <w:t xml:space="preserve">and video demos </w:t>
      </w:r>
      <w:r w:rsidRPr="00FE0BAF">
        <w:rPr>
          <w:rFonts w:ascii="Arial" w:hAnsi="Arial" w:cs="Arial"/>
          <w:noProof/>
          <w:sz w:val="20"/>
          <w:szCs w:val="20"/>
        </w:rPr>
        <w:t>for product launch.</w:t>
      </w:r>
    </w:p>
    <w:p w14:paraId="34F8730C" w14:textId="0EF32B0E" w:rsidR="00CC0559" w:rsidRDefault="00CC0559" w:rsidP="00CC0559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FE0BAF">
        <w:rPr>
          <w:rFonts w:ascii="Arial" w:hAnsi="Arial" w:cs="Arial"/>
          <w:noProof/>
          <w:sz w:val="20"/>
          <w:szCs w:val="20"/>
        </w:rPr>
        <w:t>Initiated</w:t>
      </w:r>
      <w:r>
        <w:rPr>
          <w:rFonts w:ascii="Arial" w:hAnsi="Arial" w:cs="Arial"/>
          <w:sz w:val="20"/>
          <w:szCs w:val="20"/>
        </w:rPr>
        <w:t xml:space="preserve"> a video interview with </w:t>
      </w:r>
      <w:r w:rsidR="002065D3">
        <w:rPr>
          <w:rFonts w:ascii="Arial" w:hAnsi="Arial" w:cs="Arial"/>
          <w:sz w:val="20"/>
          <w:szCs w:val="20"/>
        </w:rPr>
        <w:t xml:space="preserve">a </w:t>
      </w:r>
      <w:hyperlink r:id="rId7" w:history="1">
        <w:r w:rsidRPr="00056FB4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Hollywood cinematographer</w:t>
        </w:r>
      </w:hyperlink>
      <w:r>
        <w:rPr>
          <w:rFonts w:ascii="Arial" w:hAnsi="Arial" w:cs="Arial"/>
          <w:sz w:val="20"/>
          <w:szCs w:val="20"/>
        </w:rPr>
        <w:t xml:space="preserve"> that </w:t>
      </w:r>
      <w:r w:rsidR="002065D3">
        <w:rPr>
          <w:rFonts w:ascii="Arial" w:hAnsi="Arial" w:cs="Arial"/>
          <w:noProof/>
          <w:sz w:val="20"/>
          <w:szCs w:val="20"/>
        </w:rPr>
        <w:t xml:space="preserve">continues to function </w:t>
      </w:r>
      <w:r w:rsidR="002065D3" w:rsidRPr="002065D3">
        <w:rPr>
          <w:rFonts w:ascii="Arial" w:hAnsi="Arial" w:cs="Arial"/>
          <w:noProof/>
          <w:sz w:val="20"/>
          <w:szCs w:val="20"/>
        </w:rPr>
        <w:t>as</w:t>
      </w:r>
      <w:r>
        <w:rPr>
          <w:rFonts w:ascii="Arial" w:hAnsi="Arial" w:cs="Arial"/>
          <w:sz w:val="20"/>
          <w:szCs w:val="20"/>
        </w:rPr>
        <w:t xml:space="preserve"> </w:t>
      </w:r>
      <w:r w:rsidRPr="005A6487">
        <w:rPr>
          <w:rFonts w:ascii="Arial" w:hAnsi="Arial" w:cs="Arial"/>
          <w:noProof/>
          <w:sz w:val="20"/>
          <w:szCs w:val="20"/>
        </w:rPr>
        <w:t>both</w:t>
      </w:r>
      <w:r>
        <w:rPr>
          <w:rFonts w:ascii="Arial" w:hAnsi="Arial" w:cs="Arial"/>
          <w:sz w:val="20"/>
          <w:szCs w:val="20"/>
        </w:rPr>
        <w:t xml:space="preserve"> a testimonial and a </w:t>
      </w:r>
      <w:r w:rsidR="002065D3">
        <w:rPr>
          <w:rFonts w:ascii="Arial" w:hAnsi="Arial" w:cs="Arial"/>
          <w:sz w:val="20"/>
          <w:szCs w:val="20"/>
        </w:rPr>
        <w:t xml:space="preserve">primary </w:t>
      </w:r>
      <w:r>
        <w:rPr>
          <w:rFonts w:ascii="Arial" w:hAnsi="Arial" w:cs="Arial"/>
          <w:sz w:val="20"/>
          <w:szCs w:val="20"/>
        </w:rPr>
        <w:t xml:space="preserve">sales tool to promote high-end HP </w:t>
      </w:r>
      <w:proofErr w:type="spellStart"/>
      <w:r>
        <w:rPr>
          <w:rFonts w:ascii="Arial" w:hAnsi="Arial" w:cs="Arial"/>
          <w:sz w:val="20"/>
          <w:szCs w:val="20"/>
        </w:rPr>
        <w:t>DreamColor</w:t>
      </w:r>
      <w:proofErr w:type="spellEnd"/>
      <w:r>
        <w:rPr>
          <w:rFonts w:ascii="Arial" w:hAnsi="Arial" w:cs="Arial"/>
          <w:sz w:val="20"/>
          <w:szCs w:val="20"/>
        </w:rPr>
        <w:t xml:space="preserve"> displays.</w:t>
      </w:r>
    </w:p>
    <w:p w14:paraId="3A627597" w14:textId="77777777" w:rsidR="00AF33F9" w:rsidRDefault="00AF33F9" w:rsidP="00176700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931A30">
        <w:rPr>
          <w:rFonts w:ascii="Arial" w:hAnsi="Arial" w:cs="Arial"/>
          <w:sz w:val="20"/>
          <w:szCs w:val="20"/>
        </w:rPr>
        <w:t xml:space="preserve">Managed monthly internal newsletter to update the </w:t>
      </w:r>
      <w:r w:rsidRPr="00931A30">
        <w:rPr>
          <w:rFonts w:ascii="Arial" w:hAnsi="Arial" w:cs="Arial"/>
          <w:noProof/>
          <w:sz w:val="20"/>
          <w:szCs w:val="20"/>
        </w:rPr>
        <w:t>team</w:t>
      </w:r>
      <w:r w:rsidRPr="00931A30">
        <w:rPr>
          <w:rFonts w:ascii="Arial" w:hAnsi="Arial" w:cs="Arial"/>
          <w:sz w:val="20"/>
          <w:szCs w:val="20"/>
        </w:rPr>
        <w:t xml:space="preserve"> on new collateral, </w:t>
      </w:r>
      <w:r w:rsidRPr="00931A30">
        <w:rPr>
          <w:rFonts w:ascii="Arial" w:hAnsi="Arial" w:cs="Arial"/>
          <w:noProof/>
          <w:sz w:val="20"/>
          <w:szCs w:val="20"/>
        </w:rPr>
        <w:t>positioning,</w:t>
      </w:r>
      <w:r w:rsidRPr="00931A30">
        <w:rPr>
          <w:rFonts w:ascii="Arial" w:hAnsi="Arial" w:cs="Arial"/>
          <w:sz w:val="20"/>
          <w:szCs w:val="20"/>
        </w:rPr>
        <w:t xml:space="preserve"> and PR launches</w:t>
      </w:r>
    </w:p>
    <w:p w14:paraId="6E4600B6" w14:textId="356302B6" w:rsidR="00176700" w:rsidRDefault="002065D3" w:rsidP="00176700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ncorporated positioning </w:t>
      </w:r>
      <w:r w:rsidRPr="002065D3">
        <w:rPr>
          <w:rFonts w:ascii="Arial" w:hAnsi="Arial" w:cs="Arial"/>
          <w:noProof/>
          <w:sz w:val="20"/>
          <w:szCs w:val="20"/>
        </w:rPr>
        <w:t>stateme</w:t>
      </w:r>
      <w:r>
        <w:rPr>
          <w:rFonts w:ascii="Arial" w:hAnsi="Arial" w:cs="Arial"/>
          <w:noProof/>
          <w:sz w:val="20"/>
          <w:szCs w:val="20"/>
        </w:rPr>
        <w:t>nt</w:t>
      </w:r>
      <w:r w:rsidRPr="002065D3">
        <w:rPr>
          <w:rFonts w:ascii="Arial" w:hAnsi="Arial" w:cs="Arial"/>
          <w:noProof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 xml:space="preserve"> and original content to differentiate HP products.</w:t>
      </w:r>
    </w:p>
    <w:p w14:paraId="0E9644AD" w14:textId="77777777" w:rsidR="00176700" w:rsidRDefault="00176700" w:rsidP="00176700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FE0BAF">
        <w:rPr>
          <w:rFonts w:ascii="Arial" w:hAnsi="Arial" w:cs="Arial"/>
          <w:noProof/>
          <w:sz w:val="20"/>
          <w:szCs w:val="20"/>
        </w:rPr>
        <w:t>Created web banners as lead generation tools for a third-party site.</w:t>
      </w:r>
    </w:p>
    <w:p w14:paraId="35D54C62" w14:textId="77777777" w:rsidR="00176700" w:rsidRDefault="00176700" w:rsidP="00176700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FE0BAF">
        <w:rPr>
          <w:rFonts w:ascii="Arial" w:hAnsi="Arial" w:cs="Arial"/>
          <w:noProof/>
          <w:sz w:val="20"/>
          <w:szCs w:val="20"/>
        </w:rPr>
        <w:t>Developed SharePoint site to consolidate documents from multiple sites for regional access.</w:t>
      </w:r>
      <w:r>
        <w:rPr>
          <w:rFonts w:ascii="Arial" w:hAnsi="Arial" w:cs="Arial"/>
          <w:sz w:val="20"/>
          <w:szCs w:val="20"/>
        </w:rPr>
        <w:t xml:space="preserve"> </w:t>
      </w:r>
    </w:p>
    <w:p w14:paraId="52E01388" w14:textId="77777777" w:rsidR="004B760D" w:rsidRDefault="00176700" w:rsidP="00F8357E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naged monthly email for third-party distribution</w:t>
      </w:r>
      <w:r w:rsidR="008264D7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</w:t>
      </w:r>
    </w:p>
    <w:p w14:paraId="795A30A1" w14:textId="77777777" w:rsidR="00C50D9C" w:rsidRPr="00C50D9C" w:rsidRDefault="00C50D9C" w:rsidP="00C50D9C">
      <w:pPr>
        <w:ind w:left="360"/>
        <w:rPr>
          <w:rFonts w:ascii="Arial" w:hAnsi="Arial" w:cs="Arial"/>
          <w:b/>
          <w:sz w:val="20"/>
          <w:szCs w:val="20"/>
        </w:rPr>
      </w:pPr>
    </w:p>
    <w:p w14:paraId="140883BB" w14:textId="77777777" w:rsidR="000868EC" w:rsidRDefault="000868EC" w:rsidP="000868EC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Marketing Communications Specialist</w:t>
      </w:r>
      <w:r w:rsidR="0097734B">
        <w:rPr>
          <w:rFonts w:ascii="Arial" w:hAnsi="Arial" w:cs="Arial"/>
          <w:b/>
          <w:sz w:val="20"/>
          <w:szCs w:val="20"/>
        </w:rPr>
        <w:t xml:space="preserve">, </w:t>
      </w:r>
      <w:r w:rsidRPr="0097734B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Equity Lifestyle</w:t>
      </w:r>
      <w:r w:rsidRPr="0097734B">
        <w:rPr>
          <w:rStyle w:val="Hyperlink"/>
          <w:rFonts w:ascii="Arial" w:hAnsi="Arial" w:cs="Arial"/>
          <w:color w:val="auto"/>
          <w:sz w:val="20"/>
          <w:szCs w:val="20"/>
        </w:rPr>
        <w:t xml:space="preserve"> </w:t>
      </w:r>
      <w:r w:rsidRPr="0097734B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Properties</w:t>
      </w:r>
      <w:r w:rsidRPr="0097734B">
        <w:rPr>
          <w:rFonts w:ascii="Arial" w:hAnsi="Arial" w:cs="Arial"/>
          <w:sz w:val="20"/>
          <w:szCs w:val="20"/>
        </w:rPr>
        <w:t>, Plano, TX</w:t>
      </w:r>
      <w:r>
        <w:rPr>
          <w:rFonts w:ascii="Arial" w:hAnsi="Arial" w:cs="Arial"/>
          <w:b/>
          <w:sz w:val="20"/>
          <w:szCs w:val="20"/>
        </w:rPr>
        <w:t xml:space="preserve">         </w:t>
      </w:r>
      <w:r w:rsidR="0097734B">
        <w:rPr>
          <w:rFonts w:ascii="Arial" w:hAnsi="Arial" w:cs="Arial"/>
          <w:b/>
          <w:sz w:val="20"/>
          <w:szCs w:val="20"/>
        </w:rPr>
        <w:t xml:space="preserve">       </w:t>
      </w:r>
      <w:r>
        <w:rPr>
          <w:rFonts w:ascii="Arial" w:hAnsi="Arial" w:cs="Arial"/>
          <w:b/>
          <w:sz w:val="20"/>
          <w:szCs w:val="20"/>
        </w:rPr>
        <w:t xml:space="preserve">                 </w:t>
      </w:r>
      <w:r w:rsidR="00055FA0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2011</w:t>
      </w:r>
    </w:p>
    <w:p w14:paraId="25B25E7F" w14:textId="77777777" w:rsidR="000868EC" w:rsidRPr="0081125D" w:rsidRDefault="000868EC" w:rsidP="000868EC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ELS owns and operates RV resorts, campgrounds and </w:t>
      </w:r>
      <w:r w:rsidRPr="008264D7">
        <w:rPr>
          <w:rFonts w:ascii="Arial" w:hAnsi="Arial" w:cs="Arial"/>
          <w:i/>
          <w:noProof/>
          <w:sz w:val="20"/>
          <w:szCs w:val="20"/>
        </w:rPr>
        <w:t>mobile-home</w:t>
      </w:r>
      <w:r>
        <w:rPr>
          <w:rFonts w:ascii="Arial" w:hAnsi="Arial" w:cs="Arial"/>
          <w:i/>
          <w:sz w:val="20"/>
          <w:szCs w:val="20"/>
        </w:rPr>
        <w:t xml:space="preserve"> communities in North America.</w:t>
      </w:r>
    </w:p>
    <w:p w14:paraId="46E00581" w14:textId="77777777" w:rsidR="000868EC" w:rsidRDefault="00577E5F" w:rsidP="000868EC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FE0BAF">
        <w:rPr>
          <w:rFonts w:ascii="Arial" w:hAnsi="Arial" w:cs="Arial"/>
          <w:noProof/>
          <w:sz w:val="20"/>
          <w:szCs w:val="20"/>
        </w:rPr>
        <w:t>Managed</w:t>
      </w:r>
      <w:r w:rsidR="000868EC" w:rsidRPr="00FE0BAF">
        <w:rPr>
          <w:rFonts w:ascii="Arial" w:hAnsi="Arial" w:cs="Arial"/>
          <w:noProof/>
          <w:sz w:val="20"/>
          <w:szCs w:val="20"/>
        </w:rPr>
        <w:t xml:space="preserve"> print and digital marketing to promote 300 vacation destinations to more than 100,000 customers.</w:t>
      </w:r>
      <w:r w:rsidR="000868EC">
        <w:rPr>
          <w:rFonts w:ascii="Arial" w:hAnsi="Arial" w:cs="Arial"/>
          <w:sz w:val="20"/>
          <w:szCs w:val="20"/>
        </w:rPr>
        <w:t xml:space="preserve"> </w:t>
      </w:r>
    </w:p>
    <w:p w14:paraId="1B3FF7C3" w14:textId="77777777" w:rsidR="000868EC" w:rsidRDefault="000868EC" w:rsidP="000868EC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veloped brand standards and incorporated social media for additional exposure. </w:t>
      </w:r>
    </w:p>
    <w:p w14:paraId="0010BBC6" w14:textId="77777777" w:rsidR="000868EC" w:rsidRDefault="000868EC" w:rsidP="000868EC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FE0BAF">
        <w:rPr>
          <w:rFonts w:ascii="Arial" w:hAnsi="Arial" w:cs="Arial"/>
          <w:noProof/>
          <w:sz w:val="20"/>
          <w:szCs w:val="20"/>
        </w:rPr>
        <w:t>Implemented</w:t>
      </w:r>
      <w:r>
        <w:rPr>
          <w:rFonts w:ascii="Arial" w:hAnsi="Arial" w:cs="Arial"/>
          <w:sz w:val="20"/>
          <w:szCs w:val="20"/>
        </w:rPr>
        <w:t xml:space="preserve"> QR tags in print media and Four</w:t>
      </w:r>
      <w:r w:rsidR="004D52C6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>quare to increase brand engagement at property check-in level.</w:t>
      </w:r>
    </w:p>
    <w:p w14:paraId="1D005CCB" w14:textId="77777777" w:rsidR="000868EC" w:rsidRDefault="000868EC" w:rsidP="000868EC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FE0BAF">
        <w:rPr>
          <w:rFonts w:ascii="Arial" w:hAnsi="Arial" w:cs="Arial"/>
          <w:noProof/>
          <w:sz w:val="20"/>
          <w:szCs w:val="20"/>
        </w:rPr>
        <w:t>Implemented</w:t>
      </w:r>
      <w:r>
        <w:rPr>
          <w:rFonts w:ascii="Arial" w:hAnsi="Arial" w:cs="Arial"/>
          <w:sz w:val="20"/>
          <w:szCs w:val="20"/>
        </w:rPr>
        <w:t xml:space="preserve"> a contact strategy for the email channel to </w:t>
      </w:r>
      <w:r w:rsidR="00577E5F">
        <w:rPr>
          <w:rFonts w:ascii="Arial" w:hAnsi="Arial" w:cs="Arial"/>
          <w:sz w:val="20"/>
          <w:szCs w:val="20"/>
        </w:rPr>
        <w:t>reduce customer opt-outs</w:t>
      </w:r>
      <w:r>
        <w:rPr>
          <w:rFonts w:ascii="Arial" w:hAnsi="Arial" w:cs="Arial"/>
          <w:sz w:val="20"/>
          <w:szCs w:val="20"/>
        </w:rPr>
        <w:t>.</w:t>
      </w:r>
    </w:p>
    <w:p w14:paraId="31F4A4A0" w14:textId="77777777" w:rsidR="000868EC" w:rsidRDefault="000868EC" w:rsidP="000868EC">
      <w:pPr>
        <w:numPr>
          <w:ilvl w:val="0"/>
          <w:numId w:val="1"/>
        </w:numPr>
        <w:spacing w:after="40"/>
        <w:rPr>
          <w:rFonts w:ascii="Arial" w:hAnsi="Arial" w:cs="Arial"/>
          <w:sz w:val="20"/>
          <w:szCs w:val="20"/>
        </w:rPr>
      </w:pPr>
      <w:r w:rsidRPr="00FE0BAF">
        <w:rPr>
          <w:rFonts w:ascii="Arial" w:hAnsi="Arial" w:cs="Arial"/>
          <w:noProof/>
          <w:sz w:val="20"/>
          <w:szCs w:val="20"/>
        </w:rPr>
        <w:t>Developed</w:t>
      </w:r>
      <w:r>
        <w:rPr>
          <w:rFonts w:ascii="Arial" w:hAnsi="Arial" w:cs="Arial"/>
          <w:sz w:val="20"/>
          <w:szCs w:val="20"/>
        </w:rPr>
        <w:t xml:space="preserve"> and managed the annual marketing plan to promote properties by zone, season and customer segmentation.</w:t>
      </w:r>
    </w:p>
    <w:p w14:paraId="115C5D2D" w14:textId="60B3F9E6" w:rsidR="000868EC" w:rsidRDefault="003E68CE" w:rsidP="00D35982">
      <w:pPr>
        <w:spacing w:before="1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Marketing </w:t>
      </w:r>
      <w:r w:rsidR="000868EC">
        <w:rPr>
          <w:rFonts w:ascii="Arial" w:hAnsi="Arial" w:cs="Arial"/>
          <w:b/>
          <w:sz w:val="20"/>
          <w:szCs w:val="20"/>
        </w:rPr>
        <w:t>Project Manager</w:t>
      </w:r>
      <w:r w:rsidR="0097734B">
        <w:rPr>
          <w:rFonts w:ascii="Arial" w:hAnsi="Arial" w:cs="Arial"/>
          <w:b/>
          <w:sz w:val="20"/>
          <w:szCs w:val="20"/>
        </w:rPr>
        <w:t xml:space="preserve">, </w:t>
      </w:r>
      <w:r w:rsidR="000868EC" w:rsidRPr="0097734B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JCP Rewards</w:t>
      </w:r>
      <w:r w:rsidR="000868EC" w:rsidRPr="0097734B">
        <w:rPr>
          <w:rFonts w:ascii="Arial" w:hAnsi="Arial" w:cs="Arial"/>
          <w:sz w:val="20"/>
          <w:szCs w:val="20"/>
        </w:rPr>
        <w:t xml:space="preserve">, Plano, TX       </w:t>
      </w:r>
      <w:r>
        <w:rPr>
          <w:rFonts w:ascii="Arial" w:hAnsi="Arial" w:cs="Arial"/>
          <w:sz w:val="20"/>
          <w:szCs w:val="20"/>
        </w:rPr>
        <w:t xml:space="preserve"> </w:t>
      </w:r>
      <w:r w:rsidR="000868EC" w:rsidRPr="0097734B">
        <w:rPr>
          <w:rFonts w:ascii="Arial" w:hAnsi="Arial" w:cs="Arial"/>
          <w:sz w:val="20"/>
          <w:szCs w:val="20"/>
        </w:rPr>
        <w:t xml:space="preserve">                                 </w:t>
      </w:r>
      <w:r w:rsidR="00156410" w:rsidRPr="0097734B">
        <w:rPr>
          <w:rFonts w:ascii="Arial" w:hAnsi="Arial" w:cs="Arial"/>
          <w:sz w:val="20"/>
          <w:szCs w:val="20"/>
        </w:rPr>
        <w:t xml:space="preserve">              </w:t>
      </w:r>
      <w:r w:rsidR="0097734B">
        <w:rPr>
          <w:rFonts w:ascii="Arial" w:hAnsi="Arial" w:cs="Arial"/>
          <w:b/>
          <w:sz w:val="20"/>
          <w:szCs w:val="20"/>
        </w:rPr>
        <w:t xml:space="preserve">   </w:t>
      </w:r>
      <w:r w:rsidR="00156410" w:rsidRPr="0097734B">
        <w:rPr>
          <w:rFonts w:ascii="Arial" w:hAnsi="Arial" w:cs="Arial"/>
          <w:b/>
          <w:sz w:val="20"/>
          <w:szCs w:val="20"/>
        </w:rPr>
        <w:t xml:space="preserve">  </w:t>
      </w:r>
      <w:r w:rsidR="000868EC">
        <w:rPr>
          <w:rFonts w:ascii="Arial" w:hAnsi="Arial" w:cs="Arial"/>
          <w:b/>
          <w:sz w:val="20"/>
          <w:szCs w:val="20"/>
        </w:rPr>
        <w:t>2009 –</w:t>
      </w:r>
      <w:r w:rsidR="00777B7E">
        <w:rPr>
          <w:rFonts w:ascii="Arial" w:hAnsi="Arial" w:cs="Arial"/>
          <w:b/>
          <w:sz w:val="20"/>
          <w:szCs w:val="20"/>
        </w:rPr>
        <w:t xml:space="preserve"> </w:t>
      </w:r>
      <w:r w:rsidR="000868EC">
        <w:rPr>
          <w:rFonts w:ascii="Arial" w:hAnsi="Arial" w:cs="Arial"/>
          <w:b/>
          <w:sz w:val="20"/>
          <w:szCs w:val="20"/>
        </w:rPr>
        <w:t>2011</w:t>
      </w:r>
    </w:p>
    <w:p w14:paraId="1F6F5307" w14:textId="77777777" w:rsidR="000868EC" w:rsidRPr="002B7AF4" w:rsidRDefault="000868EC" w:rsidP="000868EC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JCP Rewards is the loyalty program for JCPenney’s with a points-for-currency system of rewarding customers for monthly purchases.</w:t>
      </w:r>
    </w:p>
    <w:p w14:paraId="0CD0F88E" w14:textId="77777777" w:rsidR="000868EC" w:rsidRDefault="000868EC" w:rsidP="000868EC">
      <w:pPr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Managed the execution of a $25 million Android Smart-Phone campaign that received more than 500,000 responses. </w:t>
      </w:r>
      <w:r w:rsidR="00D35982">
        <w:rPr>
          <w:rFonts w:ascii="Arial" w:hAnsi="Arial" w:cs="Arial"/>
          <w:sz w:val="20"/>
          <w:szCs w:val="20"/>
        </w:rPr>
        <w:t xml:space="preserve">Worked on </w:t>
      </w:r>
      <w:r w:rsidR="0074456E">
        <w:rPr>
          <w:rFonts w:ascii="Arial" w:hAnsi="Arial" w:cs="Arial"/>
          <w:sz w:val="20"/>
          <w:szCs w:val="20"/>
        </w:rPr>
        <w:t>user</w:t>
      </w:r>
      <w:r w:rsidR="00D35982">
        <w:rPr>
          <w:rFonts w:ascii="Arial" w:hAnsi="Arial" w:cs="Arial"/>
          <w:sz w:val="20"/>
          <w:szCs w:val="20"/>
        </w:rPr>
        <w:t xml:space="preserve"> experience</w:t>
      </w:r>
      <w:r w:rsidR="008E7FEE">
        <w:rPr>
          <w:rFonts w:ascii="Arial" w:hAnsi="Arial" w:cs="Arial"/>
          <w:sz w:val="20"/>
          <w:szCs w:val="20"/>
        </w:rPr>
        <w:t xml:space="preserve"> </w:t>
      </w:r>
      <w:r w:rsidR="00D35982">
        <w:rPr>
          <w:rFonts w:ascii="Arial" w:hAnsi="Arial" w:cs="Arial"/>
          <w:sz w:val="20"/>
          <w:szCs w:val="20"/>
        </w:rPr>
        <w:t>testing, messaging and execution.</w:t>
      </w:r>
    </w:p>
    <w:p w14:paraId="47DC1E3A" w14:textId="2FF4F870" w:rsidR="000868EC" w:rsidRDefault="000868EC" w:rsidP="000868EC">
      <w:pPr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FE0BAF">
        <w:rPr>
          <w:rFonts w:ascii="Arial" w:hAnsi="Arial" w:cs="Arial"/>
          <w:noProof/>
          <w:sz w:val="20"/>
          <w:szCs w:val="20"/>
        </w:rPr>
        <w:t xml:space="preserve">Developed a </w:t>
      </w:r>
      <w:r w:rsidR="004F7016" w:rsidRPr="00FE0BAF">
        <w:rPr>
          <w:rFonts w:ascii="Arial" w:hAnsi="Arial" w:cs="Arial"/>
          <w:noProof/>
          <w:sz w:val="20"/>
          <w:szCs w:val="20"/>
        </w:rPr>
        <w:t>contac</w:t>
      </w:r>
      <w:r w:rsidR="00181320" w:rsidRPr="00FE0BAF">
        <w:rPr>
          <w:rFonts w:ascii="Arial" w:hAnsi="Arial" w:cs="Arial"/>
          <w:noProof/>
          <w:sz w:val="20"/>
          <w:szCs w:val="20"/>
        </w:rPr>
        <w:t xml:space="preserve">t </w:t>
      </w:r>
      <w:r w:rsidR="004F7016" w:rsidRPr="00FE0BAF">
        <w:rPr>
          <w:rFonts w:ascii="Arial" w:hAnsi="Arial" w:cs="Arial"/>
          <w:noProof/>
          <w:sz w:val="20"/>
          <w:szCs w:val="20"/>
        </w:rPr>
        <w:t>retention</w:t>
      </w:r>
      <w:r w:rsidRPr="00FE0BAF">
        <w:rPr>
          <w:rFonts w:ascii="Arial" w:hAnsi="Arial" w:cs="Arial"/>
          <w:noProof/>
          <w:sz w:val="20"/>
          <w:szCs w:val="20"/>
        </w:rPr>
        <w:t xml:space="preserve"> strategy to personalize email messaging through both </w:t>
      </w:r>
      <w:r w:rsidR="000E2E47" w:rsidRPr="00FE0BAF">
        <w:rPr>
          <w:rFonts w:ascii="Arial" w:hAnsi="Arial" w:cs="Arial"/>
          <w:noProof/>
          <w:sz w:val="20"/>
          <w:szCs w:val="20"/>
        </w:rPr>
        <w:t xml:space="preserve">customer </w:t>
      </w:r>
      <w:r w:rsidRPr="00FE0BAF">
        <w:rPr>
          <w:rFonts w:ascii="Arial" w:hAnsi="Arial" w:cs="Arial"/>
          <w:noProof/>
          <w:sz w:val="20"/>
          <w:szCs w:val="20"/>
        </w:rPr>
        <w:t>segmentation and branded</w:t>
      </w:r>
      <w:r w:rsidR="004F7016" w:rsidRPr="00FE0BAF">
        <w:rPr>
          <w:rFonts w:ascii="Arial" w:hAnsi="Arial" w:cs="Arial"/>
          <w:noProof/>
          <w:sz w:val="20"/>
          <w:szCs w:val="20"/>
        </w:rPr>
        <w:t xml:space="preserve"> offers</w:t>
      </w:r>
      <w:r w:rsidR="00181320" w:rsidRPr="00FE0BAF">
        <w:rPr>
          <w:rFonts w:ascii="Arial" w:hAnsi="Arial" w:cs="Arial"/>
          <w:noProof/>
          <w:sz w:val="20"/>
          <w:szCs w:val="20"/>
        </w:rPr>
        <w:t>.</w:t>
      </w:r>
      <w:r w:rsidR="004F7016">
        <w:rPr>
          <w:rFonts w:ascii="Arial" w:hAnsi="Arial" w:cs="Arial"/>
          <w:sz w:val="20"/>
          <w:szCs w:val="20"/>
        </w:rPr>
        <w:t xml:space="preserve"> </w:t>
      </w:r>
    </w:p>
    <w:p w14:paraId="62806B37" w14:textId="77777777" w:rsidR="000868EC" w:rsidRDefault="000868EC" w:rsidP="000868EC">
      <w:pPr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FE0BAF">
        <w:rPr>
          <w:rFonts w:ascii="Arial" w:hAnsi="Arial" w:cs="Arial"/>
          <w:noProof/>
          <w:sz w:val="20"/>
          <w:szCs w:val="20"/>
        </w:rPr>
        <w:t>Managed the planning and execution of monthly email p</w:t>
      </w:r>
      <w:r w:rsidR="00D35982" w:rsidRPr="00FE0BAF">
        <w:rPr>
          <w:rFonts w:ascii="Arial" w:hAnsi="Arial" w:cs="Arial"/>
          <w:noProof/>
          <w:sz w:val="20"/>
          <w:szCs w:val="20"/>
        </w:rPr>
        <w:t>romotions and national contests.</w:t>
      </w:r>
    </w:p>
    <w:p w14:paraId="739DF624" w14:textId="77777777" w:rsidR="000868EC" w:rsidRPr="002863CB" w:rsidRDefault="000868EC" w:rsidP="000868EC">
      <w:pPr>
        <w:numPr>
          <w:ilvl w:val="0"/>
          <w:numId w:val="1"/>
        </w:numPr>
        <w:spacing w:after="40"/>
        <w:jc w:val="both"/>
        <w:rPr>
          <w:rFonts w:ascii="Arial" w:hAnsi="Arial" w:cs="Arial"/>
          <w:sz w:val="20"/>
          <w:szCs w:val="20"/>
        </w:rPr>
      </w:pPr>
      <w:r w:rsidRPr="00FE0BAF">
        <w:rPr>
          <w:rFonts w:ascii="Arial" w:hAnsi="Arial" w:cs="Arial"/>
          <w:noProof/>
          <w:sz w:val="20"/>
          <w:szCs w:val="20"/>
        </w:rPr>
        <w:t>Participated</w:t>
      </w:r>
      <w:r>
        <w:rPr>
          <w:rFonts w:ascii="Arial" w:hAnsi="Arial" w:cs="Arial"/>
          <w:sz w:val="20"/>
          <w:szCs w:val="20"/>
        </w:rPr>
        <w:t xml:space="preserve"> in rebranding the Rewards program to integrate a tier-level system of rewards to align with the credit program.</w:t>
      </w:r>
    </w:p>
    <w:p w14:paraId="0DF8C921" w14:textId="77777777" w:rsidR="000868EC" w:rsidRDefault="000868EC" w:rsidP="00662051">
      <w:pPr>
        <w:spacing w:before="120"/>
        <w:jc w:val="both"/>
        <w:rPr>
          <w:rFonts w:ascii="Arial" w:hAnsi="Arial" w:cs="Arial"/>
          <w:b/>
          <w:sz w:val="20"/>
          <w:szCs w:val="20"/>
        </w:rPr>
      </w:pPr>
      <w:r w:rsidRPr="002B7AF4">
        <w:rPr>
          <w:rFonts w:ascii="Arial" w:hAnsi="Arial" w:cs="Arial"/>
          <w:b/>
          <w:sz w:val="20"/>
          <w:szCs w:val="20"/>
        </w:rPr>
        <w:t>CRM Store Selection</w:t>
      </w:r>
      <w:r w:rsidR="0097734B">
        <w:rPr>
          <w:rFonts w:ascii="Arial" w:hAnsi="Arial" w:cs="Arial"/>
          <w:b/>
          <w:sz w:val="20"/>
          <w:szCs w:val="20"/>
        </w:rPr>
        <w:t xml:space="preserve">, </w:t>
      </w:r>
      <w:r w:rsidRPr="0097734B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JCPenney</w:t>
      </w:r>
      <w:r w:rsidR="00975B35" w:rsidRPr="0097734B">
        <w:t xml:space="preserve">, </w:t>
      </w:r>
      <w:r w:rsidR="00975B35" w:rsidRPr="0097734B">
        <w:rPr>
          <w:rFonts w:ascii="Arial" w:hAnsi="Arial" w:cs="Arial"/>
          <w:sz w:val="20"/>
          <w:szCs w:val="20"/>
        </w:rPr>
        <w:t>Plano, TX</w:t>
      </w:r>
      <w:r w:rsidRPr="008B149F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ab/>
      </w:r>
      <w:r w:rsidR="00975B3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ab/>
      </w:r>
      <w:r w:rsidR="002267C4">
        <w:rPr>
          <w:rFonts w:ascii="Arial" w:hAnsi="Arial" w:cs="Arial"/>
          <w:sz w:val="20"/>
          <w:szCs w:val="20"/>
        </w:rPr>
        <w:t xml:space="preserve">                 </w:t>
      </w:r>
      <w:r w:rsidR="00A61110">
        <w:rPr>
          <w:rFonts w:ascii="Arial" w:hAnsi="Arial" w:cs="Arial"/>
          <w:sz w:val="20"/>
          <w:szCs w:val="20"/>
        </w:rPr>
        <w:t xml:space="preserve"> </w:t>
      </w:r>
      <w:r w:rsidR="00156410">
        <w:rPr>
          <w:rFonts w:ascii="Arial" w:hAnsi="Arial" w:cs="Arial"/>
          <w:sz w:val="20"/>
          <w:szCs w:val="20"/>
        </w:rPr>
        <w:t xml:space="preserve">                         </w:t>
      </w:r>
      <w:r w:rsidR="00975B35">
        <w:rPr>
          <w:rFonts w:ascii="Arial" w:hAnsi="Arial" w:cs="Arial"/>
          <w:sz w:val="20"/>
          <w:szCs w:val="20"/>
        </w:rPr>
        <w:t xml:space="preserve">        </w:t>
      </w:r>
      <w:r w:rsidR="00911101">
        <w:rPr>
          <w:rFonts w:ascii="Arial" w:hAnsi="Arial" w:cs="Arial"/>
          <w:sz w:val="20"/>
          <w:szCs w:val="20"/>
        </w:rPr>
        <w:t xml:space="preserve"> </w:t>
      </w:r>
      <w:r w:rsidR="00975B35">
        <w:rPr>
          <w:rFonts w:ascii="Arial" w:hAnsi="Arial" w:cs="Arial"/>
          <w:sz w:val="20"/>
          <w:szCs w:val="20"/>
        </w:rPr>
        <w:t xml:space="preserve">     </w:t>
      </w:r>
      <w:r w:rsidRPr="0005585D">
        <w:rPr>
          <w:rFonts w:ascii="Arial" w:hAnsi="Arial" w:cs="Arial"/>
          <w:b/>
          <w:sz w:val="20"/>
          <w:szCs w:val="20"/>
        </w:rPr>
        <w:t xml:space="preserve">2008 </w:t>
      </w:r>
      <w:r>
        <w:rPr>
          <w:rFonts w:ascii="Arial" w:hAnsi="Arial" w:cs="Arial"/>
          <w:b/>
          <w:sz w:val="20"/>
          <w:szCs w:val="20"/>
        </w:rPr>
        <w:t xml:space="preserve">– </w:t>
      </w:r>
      <w:r w:rsidRPr="0005585D">
        <w:rPr>
          <w:rFonts w:ascii="Arial" w:hAnsi="Arial" w:cs="Arial"/>
          <w:b/>
          <w:sz w:val="20"/>
          <w:szCs w:val="20"/>
        </w:rPr>
        <w:t>2009</w:t>
      </w:r>
    </w:p>
    <w:p w14:paraId="1C48A8D1" w14:textId="77777777" w:rsidR="000868EC" w:rsidRPr="00DE7AC0" w:rsidRDefault="000868EC" w:rsidP="000868EC">
      <w:pPr>
        <w:jc w:val="both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CRM program at JCPenney’s for customer targeting, </w:t>
      </w:r>
      <w:r w:rsidRPr="00001F07">
        <w:rPr>
          <w:rFonts w:ascii="Arial" w:hAnsi="Arial" w:cs="Arial"/>
          <w:i/>
          <w:noProof/>
          <w:sz w:val="20"/>
          <w:szCs w:val="20"/>
        </w:rPr>
        <w:t>acquisition</w:t>
      </w:r>
      <w:r w:rsidR="00001F07">
        <w:rPr>
          <w:rFonts w:ascii="Arial" w:hAnsi="Arial" w:cs="Arial"/>
          <w:i/>
          <w:noProof/>
          <w:sz w:val="20"/>
          <w:szCs w:val="20"/>
        </w:rPr>
        <w:t>,</w:t>
      </w:r>
      <w:r>
        <w:rPr>
          <w:rFonts w:ascii="Arial" w:hAnsi="Arial" w:cs="Arial"/>
          <w:i/>
          <w:sz w:val="20"/>
          <w:szCs w:val="20"/>
        </w:rPr>
        <w:t xml:space="preserve"> and retention.</w:t>
      </w:r>
    </w:p>
    <w:p w14:paraId="2A812BC0" w14:textId="77777777" w:rsidR="000868EC" w:rsidRPr="00DE7AC0" w:rsidRDefault="000868EC" w:rsidP="000868EC">
      <w:pPr>
        <w:numPr>
          <w:ilvl w:val="0"/>
          <w:numId w:val="4"/>
        </w:numPr>
        <w:jc w:val="both"/>
        <w:rPr>
          <w:rFonts w:ascii="Arial" w:hAnsi="Arial" w:cs="Arial"/>
          <w:b/>
          <w:sz w:val="20"/>
          <w:szCs w:val="20"/>
        </w:rPr>
      </w:pPr>
      <w:r w:rsidRPr="00FE0BAF">
        <w:rPr>
          <w:rFonts w:ascii="Arial" w:hAnsi="Arial" w:cs="Arial"/>
          <w:noProof/>
          <w:sz w:val="20"/>
          <w:szCs w:val="20"/>
        </w:rPr>
        <w:t>Utilized Teradata CRM tool for database marketing to segment catalog customers for retail marketing.</w:t>
      </w:r>
    </w:p>
    <w:p w14:paraId="387825B7" w14:textId="77777777" w:rsidR="000868EC" w:rsidRDefault="000868EC" w:rsidP="000868EC">
      <w:pPr>
        <w:rPr>
          <w:rFonts w:ascii="Arial" w:hAnsi="Arial" w:cs="Arial"/>
          <w:b/>
          <w:sz w:val="20"/>
          <w:szCs w:val="20"/>
        </w:rPr>
      </w:pPr>
    </w:p>
    <w:p w14:paraId="744BA376" w14:textId="77777777" w:rsidR="000868EC" w:rsidRDefault="000868EC" w:rsidP="000868EC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Marketing Analyst</w:t>
      </w:r>
      <w:r w:rsidR="0097734B">
        <w:rPr>
          <w:rFonts w:ascii="Arial" w:hAnsi="Arial" w:cs="Arial"/>
          <w:b/>
          <w:sz w:val="20"/>
          <w:szCs w:val="20"/>
        </w:rPr>
        <w:t xml:space="preserve">, </w:t>
      </w:r>
      <w:r w:rsidRPr="0097734B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Interstate All Battery Center</w:t>
      </w:r>
      <w:r w:rsidRPr="0097734B">
        <w:rPr>
          <w:rFonts w:ascii="Arial" w:hAnsi="Arial" w:cs="Arial"/>
          <w:sz w:val="20"/>
          <w:szCs w:val="20"/>
        </w:rPr>
        <w:t>, Dallas, TX</w:t>
      </w:r>
      <w:r>
        <w:rPr>
          <w:rFonts w:ascii="Arial" w:hAnsi="Arial" w:cs="Arial"/>
          <w:b/>
          <w:sz w:val="20"/>
          <w:szCs w:val="20"/>
        </w:rPr>
        <w:t xml:space="preserve">                                              </w:t>
      </w:r>
      <w:r w:rsidR="0097734B">
        <w:rPr>
          <w:rFonts w:ascii="Arial" w:hAnsi="Arial" w:cs="Arial"/>
          <w:b/>
          <w:sz w:val="20"/>
          <w:szCs w:val="20"/>
        </w:rPr>
        <w:t xml:space="preserve">     </w:t>
      </w:r>
      <w:r w:rsidR="00A61110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20</w:t>
      </w:r>
      <w:r w:rsidRPr="0059245C">
        <w:rPr>
          <w:rFonts w:ascii="Arial" w:hAnsi="Arial" w:cs="Arial"/>
          <w:b/>
          <w:sz w:val="20"/>
          <w:szCs w:val="20"/>
        </w:rPr>
        <w:t xml:space="preserve">04 </w:t>
      </w:r>
      <w:r>
        <w:rPr>
          <w:rFonts w:ascii="Arial" w:hAnsi="Arial" w:cs="Arial"/>
          <w:b/>
          <w:sz w:val="20"/>
          <w:szCs w:val="20"/>
        </w:rPr>
        <w:t>– 2008</w:t>
      </w:r>
    </w:p>
    <w:p w14:paraId="14CAD8BC" w14:textId="77777777" w:rsidR="000868EC" w:rsidRPr="006D313B" w:rsidRDefault="00144A17" w:rsidP="000868EC">
      <w:pPr>
        <w:rPr>
          <w:rFonts w:ascii="Arial" w:hAnsi="Arial" w:cs="Arial"/>
          <w:b/>
          <w:i/>
          <w:sz w:val="20"/>
          <w:szCs w:val="20"/>
        </w:rPr>
      </w:pPr>
      <w:r>
        <w:rPr>
          <w:rFonts w:ascii="Arial" w:hAnsi="Arial" w:cs="Arial"/>
          <w:i/>
          <w:noProof/>
          <w:color w:val="333333"/>
          <w:sz w:val="20"/>
          <w:szCs w:val="20"/>
        </w:rPr>
        <w:t>A s</w:t>
      </w:r>
      <w:r w:rsidR="000868EC" w:rsidRPr="00144A17">
        <w:rPr>
          <w:rFonts w:ascii="Arial" w:hAnsi="Arial" w:cs="Arial"/>
          <w:i/>
          <w:noProof/>
          <w:color w:val="333333"/>
          <w:sz w:val="20"/>
          <w:szCs w:val="20"/>
        </w:rPr>
        <w:t>ubsidiary</w:t>
      </w:r>
      <w:r w:rsidR="000868EC">
        <w:rPr>
          <w:rFonts w:ascii="Arial" w:hAnsi="Arial" w:cs="Arial"/>
          <w:i/>
          <w:color w:val="333333"/>
          <w:sz w:val="20"/>
          <w:szCs w:val="20"/>
        </w:rPr>
        <w:t xml:space="preserve"> of Interstate Batteries: Interstate All Battery Center is a retail franchi</w:t>
      </w:r>
      <w:r w:rsidR="0095214A">
        <w:rPr>
          <w:rFonts w:ascii="Arial" w:hAnsi="Arial" w:cs="Arial"/>
          <w:i/>
          <w:color w:val="333333"/>
          <w:sz w:val="20"/>
          <w:szCs w:val="20"/>
        </w:rPr>
        <w:t xml:space="preserve">se operation with </w:t>
      </w:r>
      <w:r w:rsidR="000868EC">
        <w:rPr>
          <w:rFonts w:ascii="Arial" w:hAnsi="Arial" w:cs="Arial"/>
          <w:i/>
          <w:color w:val="333333"/>
          <w:sz w:val="20"/>
          <w:szCs w:val="20"/>
        </w:rPr>
        <w:t xml:space="preserve">stores in the US, </w:t>
      </w:r>
      <w:r w:rsidR="000868EC" w:rsidRPr="00001F07">
        <w:rPr>
          <w:rFonts w:ascii="Arial" w:hAnsi="Arial" w:cs="Arial"/>
          <w:i/>
          <w:noProof/>
          <w:color w:val="333333"/>
          <w:sz w:val="20"/>
          <w:szCs w:val="20"/>
        </w:rPr>
        <w:t>Canada</w:t>
      </w:r>
      <w:r w:rsidR="00001F07">
        <w:rPr>
          <w:rFonts w:ascii="Arial" w:hAnsi="Arial" w:cs="Arial"/>
          <w:i/>
          <w:noProof/>
          <w:color w:val="333333"/>
          <w:sz w:val="20"/>
          <w:szCs w:val="20"/>
        </w:rPr>
        <w:t>,</w:t>
      </w:r>
      <w:r w:rsidR="000868EC">
        <w:rPr>
          <w:rFonts w:ascii="Arial" w:hAnsi="Arial" w:cs="Arial"/>
          <w:i/>
          <w:color w:val="333333"/>
          <w:sz w:val="20"/>
          <w:szCs w:val="20"/>
        </w:rPr>
        <w:t xml:space="preserve"> and Puerto Rico.</w:t>
      </w:r>
    </w:p>
    <w:p w14:paraId="44E9694E" w14:textId="77777777" w:rsidR="000868EC" w:rsidRPr="00FF294A" w:rsidRDefault="000868EC" w:rsidP="00FF294A">
      <w:pPr>
        <w:numPr>
          <w:ilvl w:val="0"/>
          <w:numId w:val="5"/>
        </w:numPr>
        <w:spacing w:after="4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mplemented </w:t>
      </w:r>
      <w:r w:rsidR="00FF294A">
        <w:rPr>
          <w:rFonts w:ascii="Arial" w:hAnsi="Arial" w:cs="Arial"/>
          <w:sz w:val="20"/>
          <w:szCs w:val="20"/>
        </w:rPr>
        <w:t xml:space="preserve">email marketing through the retail stores and </w:t>
      </w:r>
      <w:r w:rsidR="00F94B8A">
        <w:rPr>
          <w:rFonts w:ascii="Arial" w:hAnsi="Arial" w:cs="Arial"/>
          <w:sz w:val="20"/>
          <w:szCs w:val="20"/>
        </w:rPr>
        <w:t>acquired</w:t>
      </w:r>
      <w:r w:rsidR="00FF294A">
        <w:rPr>
          <w:rFonts w:ascii="Arial" w:hAnsi="Arial" w:cs="Arial"/>
          <w:sz w:val="20"/>
          <w:szCs w:val="20"/>
        </w:rPr>
        <w:t xml:space="preserve"> 10,000 new records in the first year </w:t>
      </w:r>
      <w:r w:rsidRPr="00FF294A">
        <w:rPr>
          <w:rFonts w:ascii="Arial" w:hAnsi="Arial" w:cs="Arial"/>
          <w:sz w:val="20"/>
          <w:szCs w:val="20"/>
        </w:rPr>
        <w:t>which</w:t>
      </w:r>
      <w:r w:rsidRPr="00FF294A">
        <w:rPr>
          <w:rFonts w:ascii="Arial" w:hAnsi="Arial" w:cs="Arial"/>
          <w:noProof/>
          <w:sz w:val="20"/>
          <w:szCs w:val="20"/>
        </w:rPr>
        <w:t xml:space="preserve"> attributed</w:t>
      </w:r>
      <w:r w:rsidRPr="00FF294A">
        <w:rPr>
          <w:rFonts w:ascii="Arial" w:hAnsi="Arial" w:cs="Arial"/>
          <w:sz w:val="20"/>
          <w:szCs w:val="20"/>
        </w:rPr>
        <w:t xml:space="preserve"> </w:t>
      </w:r>
      <w:r w:rsidR="00FF294A">
        <w:rPr>
          <w:rFonts w:ascii="Arial" w:hAnsi="Arial" w:cs="Arial"/>
          <w:sz w:val="20"/>
          <w:szCs w:val="20"/>
        </w:rPr>
        <w:t>to</w:t>
      </w:r>
      <w:r w:rsidRPr="00FF294A">
        <w:rPr>
          <w:rFonts w:ascii="Arial" w:hAnsi="Arial" w:cs="Arial"/>
          <w:sz w:val="20"/>
          <w:szCs w:val="20"/>
        </w:rPr>
        <w:t xml:space="preserve"> double-digit store sales in three years. </w:t>
      </w:r>
    </w:p>
    <w:p w14:paraId="4979BA57" w14:textId="4110064E" w:rsidR="000868EC" w:rsidRPr="0087383F" w:rsidRDefault="0087383F" w:rsidP="00437FDC">
      <w:pPr>
        <w:numPr>
          <w:ilvl w:val="0"/>
          <w:numId w:val="5"/>
        </w:numPr>
        <w:spacing w:after="40"/>
        <w:jc w:val="both"/>
        <w:rPr>
          <w:rFonts w:ascii="Arial" w:hAnsi="Arial" w:cs="Arial"/>
          <w:sz w:val="20"/>
          <w:szCs w:val="20"/>
        </w:rPr>
      </w:pPr>
      <w:r w:rsidRPr="00FE0BAF">
        <w:rPr>
          <w:rFonts w:ascii="Arial" w:hAnsi="Arial" w:cs="Arial"/>
          <w:noProof/>
          <w:sz w:val="20"/>
          <w:szCs w:val="20"/>
        </w:rPr>
        <w:t xml:space="preserve">Defined project scope, goals, and deliverables </w:t>
      </w:r>
      <w:r w:rsidR="00B972EC" w:rsidRPr="00FE0BAF">
        <w:rPr>
          <w:rFonts w:ascii="Arial" w:hAnsi="Arial" w:cs="Arial"/>
          <w:noProof/>
          <w:sz w:val="20"/>
          <w:szCs w:val="20"/>
        </w:rPr>
        <w:t>to develop</w:t>
      </w:r>
      <w:r w:rsidR="000868EC" w:rsidRPr="00FE0BAF">
        <w:rPr>
          <w:rFonts w:ascii="Arial" w:hAnsi="Arial" w:cs="Arial"/>
          <w:noProof/>
          <w:sz w:val="20"/>
          <w:szCs w:val="20"/>
        </w:rPr>
        <w:t xml:space="preserve"> a </w:t>
      </w:r>
      <w:r w:rsidR="00C47739" w:rsidRPr="00FE0BAF">
        <w:rPr>
          <w:rFonts w:ascii="Arial" w:hAnsi="Arial" w:cs="Arial"/>
          <w:noProof/>
          <w:sz w:val="20"/>
          <w:szCs w:val="20"/>
        </w:rPr>
        <w:t xml:space="preserve">custom </w:t>
      </w:r>
      <w:r w:rsidR="004E5AF8" w:rsidRPr="00FE0BAF">
        <w:rPr>
          <w:rFonts w:ascii="Arial" w:hAnsi="Arial" w:cs="Arial"/>
          <w:noProof/>
          <w:sz w:val="20"/>
          <w:szCs w:val="20"/>
        </w:rPr>
        <w:t xml:space="preserve">content management system </w:t>
      </w:r>
      <w:r w:rsidR="0070139E" w:rsidRPr="00FE0BAF">
        <w:rPr>
          <w:rFonts w:ascii="Arial" w:hAnsi="Arial" w:cs="Arial"/>
          <w:noProof/>
          <w:sz w:val="20"/>
          <w:szCs w:val="20"/>
        </w:rPr>
        <w:t xml:space="preserve">(CMS) </w:t>
      </w:r>
      <w:r w:rsidR="00B972EC" w:rsidRPr="00FE0BAF">
        <w:rPr>
          <w:rFonts w:ascii="Arial" w:hAnsi="Arial" w:cs="Arial"/>
          <w:noProof/>
          <w:sz w:val="20"/>
          <w:szCs w:val="20"/>
        </w:rPr>
        <w:t>to</w:t>
      </w:r>
      <w:r w:rsidR="00F94B8A" w:rsidRPr="00FE0BAF">
        <w:rPr>
          <w:rFonts w:ascii="Arial" w:hAnsi="Arial" w:cs="Arial"/>
          <w:noProof/>
          <w:sz w:val="20"/>
          <w:szCs w:val="20"/>
        </w:rPr>
        <w:t xml:space="preserve"> </w:t>
      </w:r>
      <w:r w:rsidR="00B972EC" w:rsidRPr="00FE0BAF">
        <w:rPr>
          <w:rFonts w:ascii="Arial" w:hAnsi="Arial" w:cs="Arial"/>
          <w:noProof/>
          <w:sz w:val="20"/>
          <w:szCs w:val="20"/>
        </w:rPr>
        <w:t>provide</w:t>
      </w:r>
      <w:r w:rsidR="000868EC" w:rsidRPr="00FE0BAF">
        <w:rPr>
          <w:rFonts w:ascii="Arial" w:hAnsi="Arial" w:cs="Arial"/>
          <w:noProof/>
          <w:sz w:val="20"/>
          <w:szCs w:val="20"/>
        </w:rPr>
        <w:t xml:space="preserve"> franchisees with pre-approved branded marketing </w:t>
      </w:r>
      <w:r w:rsidR="00C47739" w:rsidRPr="00FE0BAF">
        <w:rPr>
          <w:rFonts w:ascii="Arial" w:hAnsi="Arial" w:cs="Arial"/>
          <w:noProof/>
          <w:sz w:val="20"/>
          <w:szCs w:val="20"/>
        </w:rPr>
        <w:t>along with</w:t>
      </w:r>
      <w:r w:rsidR="000868EC" w:rsidRPr="00FE0BAF">
        <w:rPr>
          <w:rFonts w:ascii="Arial" w:hAnsi="Arial" w:cs="Arial"/>
          <w:noProof/>
          <w:sz w:val="20"/>
          <w:szCs w:val="20"/>
        </w:rPr>
        <w:t xml:space="preserve"> a range of price points on product and services</w:t>
      </w:r>
      <w:r w:rsidR="00B972EC" w:rsidRPr="00FE0BAF">
        <w:rPr>
          <w:rFonts w:ascii="Arial" w:hAnsi="Arial" w:cs="Arial"/>
          <w:noProof/>
          <w:sz w:val="20"/>
          <w:szCs w:val="20"/>
        </w:rPr>
        <w:t xml:space="preserve"> for </w:t>
      </w:r>
      <w:r w:rsidR="00C47739" w:rsidRPr="00FE0BAF">
        <w:rPr>
          <w:rFonts w:ascii="Arial" w:hAnsi="Arial" w:cs="Arial"/>
          <w:noProof/>
          <w:sz w:val="20"/>
          <w:szCs w:val="20"/>
        </w:rPr>
        <w:t>traditional</w:t>
      </w:r>
      <w:r w:rsidR="00B972EC" w:rsidRPr="00FE0BAF">
        <w:rPr>
          <w:rFonts w:ascii="Arial" w:hAnsi="Arial" w:cs="Arial"/>
          <w:noProof/>
          <w:sz w:val="20"/>
          <w:szCs w:val="20"/>
        </w:rPr>
        <w:t xml:space="preserve"> marketing</w:t>
      </w:r>
      <w:r w:rsidR="006B24C5" w:rsidRPr="00FE0BAF">
        <w:rPr>
          <w:rFonts w:ascii="Arial" w:hAnsi="Arial" w:cs="Arial"/>
          <w:noProof/>
          <w:sz w:val="20"/>
          <w:szCs w:val="20"/>
        </w:rPr>
        <w:t>.</w:t>
      </w:r>
    </w:p>
    <w:p w14:paraId="5DEE6FC0" w14:textId="77777777" w:rsidR="00E13BD7" w:rsidRDefault="00E13BD7" w:rsidP="000868EC">
      <w:pPr>
        <w:numPr>
          <w:ilvl w:val="0"/>
          <w:numId w:val="5"/>
        </w:numPr>
        <w:spacing w:after="4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Managed monthly direct mail for </w:t>
      </w:r>
      <w:r w:rsidRPr="005A6487">
        <w:rPr>
          <w:rFonts w:ascii="Arial" w:hAnsi="Arial" w:cs="Arial"/>
          <w:noProof/>
          <w:sz w:val="20"/>
          <w:szCs w:val="20"/>
        </w:rPr>
        <w:t>company</w:t>
      </w:r>
      <w:r w:rsidR="005A6487">
        <w:rPr>
          <w:rFonts w:ascii="Arial" w:hAnsi="Arial" w:cs="Arial"/>
          <w:noProof/>
          <w:sz w:val="20"/>
          <w:szCs w:val="20"/>
        </w:rPr>
        <w:t>-</w:t>
      </w:r>
      <w:r w:rsidRPr="005A6487">
        <w:rPr>
          <w:rFonts w:ascii="Arial" w:hAnsi="Arial" w:cs="Arial"/>
          <w:noProof/>
          <w:sz w:val="20"/>
          <w:szCs w:val="20"/>
        </w:rPr>
        <w:t>owned</w:t>
      </w:r>
      <w:r>
        <w:rPr>
          <w:rFonts w:ascii="Arial" w:hAnsi="Arial" w:cs="Arial"/>
          <w:sz w:val="20"/>
          <w:szCs w:val="20"/>
        </w:rPr>
        <w:t xml:space="preserve"> and franchise stores.  </w:t>
      </w:r>
    </w:p>
    <w:p w14:paraId="1F41F1EB" w14:textId="77777777" w:rsidR="000868EC" w:rsidRDefault="000868EC" w:rsidP="000868EC">
      <w:pPr>
        <w:numPr>
          <w:ilvl w:val="0"/>
          <w:numId w:val="5"/>
        </w:numPr>
        <w:spacing w:after="40"/>
        <w:jc w:val="both"/>
        <w:rPr>
          <w:rFonts w:ascii="Arial" w:hAnsi="Arial" w:cs="Arial"/>
          <w:sz w:val="20"/>
          <w:szCs w:val="20"/>
        </w:rPr>
      </w:pPr>
      <w:r w:rsidRPr="00FE0BAF">
        <w:rPr>
          <w:rFonts w:ascii="Arial" w:hAnsi="Arial" w:cs="Arial"/>
          <w:noProof/>
          <w:sz w:val="20"/>
          <w:szCs w:val="20"/>
        </w:rPr>
        <w:t>Reduced marketing prod</w:t>
      </w:r>
      <w:r w:rsidR="00472285" w:rsidRPr="00FE0BAF">
        <w:rPr>
          <w:rFonts w:ascii="Arial" w:hAnsi="Arial" w:cs="Arial"/>
          <w:noProof/>
          <w:sz w:val="20"/>
          <w:szCs w:val="20"/>
        </w:rPr>
        <w:t>uction from 90 days to 30 days.</w:t>
      </w:r>
    </w:p>
    <w:p w14:paraId="3FEA7DB1" w14:textId="77777777" w:rsidR="000868EC" w:rsidRPr="001B7003" w:rsidRDefault="000868EC" w:rsidP="000868EC">
      <w:pPr>
        <w:numPr>
          <w:ilvl w:val="0"/>
          <w:numId w:val="1"/>
        </w:numPr>
        <w:spacing w:after="40"/>
        <w:jc w:val="both"/>
        <w:rPr>
          <w:rFonts w:ascii="Arial" w:hAnsi="Arial" w:cs="Arial"/>
          <w:sz w:val="20"/>
          <w:szCs w:val="20"/>
        </w:rPr>
      </w:pPr>
      <w:r w:rsidRPr="00FE0BAF">
        <w:rPr>
          <w:rFonts w:ascii="Arial" w:hAnsi="Arial" w:cs="Arial"/>
          <w:noProof/>
          <w:sz w:val="20"/>
          <w:szCs w:val="20"/>
        </w:rPr>
        <w:t>Managed</w:t>
      </w:r>
      <w:r w:rsidRPr="001B7003">
        <w:rPr>
          <w:rFonts w:ascii="Arial" w:hAnsi="Arial" w:cs="Arial"/>
          <w:sz w:val="20"/>
          <w:szCs w:val="20"/>
        </w:rPr>
        <w:t xml:space="preserve"> all aspects of email </w:t>
      </w:r>
      <w:r>
        <w:rPr>
          <w:rFonts w:ascii="Arial" w:hAnsi="Arial" w:cs="Arial"/>
          <w:sz w:val="20"/>
          <w:szCs w:val="20"/>
        </w:rPr>
        <w:t xml:space="preserve">and print </w:t>
      </w:r>
      <w:r w:rsidRPr="001B7003">
        <w:rPr>
          <w:rFonts w:ascii="Arial" w:hAnsi="Arial" w:cs="Arial"/>
          <w:sz w:val="20"/>
          <w:szCs w:val="20"/>
        </w:rPr>
        <w:t>communications including</w:t>
      </w:r>
      <w:r>
        <w:rPr>
          <w:rFonts w:ascii="Arial" w:hAnsi="Arial" w:cs="Arial"/>
          <w:sz w:val="20"/>
          <w:szCs w:val="20"/>
        </w:rPr>
        <w:t>;</w:t>
      </w:r>
      <w:r w:rsidR="00B36E8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reative</w:t>
      </w:r>
      <w:r w:rsidRPr="001B7003">
        <w:rPr>
          <w:rFonts w:ascii="Arial" w:hAnsi="Arial" w:cs="Arial"/>
          <w:sz w:val="20"/>
          <w:szCs w:val="20"/>
        </w:rPr>
        <w:t xml:space="preserve">, content, </w:t>
      </w:r>
      <w:r>
        <w:rPr>
          <w:rFonts w:ascii="Arial" w:hAnsi="Arial" w:cs="Arial"/>
          <w:sz w:val="20"/>
          <w:szCs w:val="20"/>
        </w:rPr>
        <w:t xml:space="preserve">vendor relationships, campaign </w:t>
      </w:r>
      <w:r w:rsidRPr="00001F07">
        <w:rPr>
          <w:rFonts w:ascii="Arial" w:hAnsi="Arial" w:cs="Arial"/>
          <w:noProof/>
          <w:sz w:val="20"/>
          <w:szCs w:val="20"/>
        </w:rPr>
        <w:t>execution</w:t>
      </w:r>
      <w:r w:rsidR="00001F07">
        <w:rPr>
          <w:rFonts w:ascii="Arial" w:hAnsi="Arial" w:cs="Arial"/>
          <w:noProof/>
          <w:sz w:val="20"/>
          <w:szCs w:val="20"/>
        </w:rPr>
        <w:t>,</w:t>
      </w:r>
      <w:r w:rsidRPr="001B7003">
        <w:rPr>
          <w:rFonts w:ascii="Arial" w:hAnsi="Arial" w:cs="Arial"/>
          <w:sz w:val="20"/>
          <w:szCs w:val="20"/>
        </w:rPr>
        <w:t xml:space="preserve"> and post-campaign analysis. </w:t>
      </w:r>
    </w:p>
    <w:p w14:paraId="21E4C76B" w14:textId="77777777" w:rsidR="000868EC" w:rsidRDefault="000868EC" w:rsidP="000868EC">
      <w:pPr>
        <w:numPr>
          <w:ilvl w:val="0"/>
          <w:numId w:val="1"/>
        </w:numPr>
        <w:spacing w:after="40"/>
        <w:jc w:val="both"/>
        <w:rPr>
          <w:rFonts w:ascii="Arial" w:hAnsi="Arial" w:cs="Arial"/>
          <w:sz w:val="20"/>
          <w:szCs w:val="20"/>
        </w:rPr>
      </w:pPr>
      <w:r w:rsidRPr="00FE0BAF">
        <w:rPr>
          <w:rFonts w:ascii="Arial" w:hAnsi="Arial" w:cs="Arial"/>
          <w:noProof/>
          <w:sz w:val="20"/>
          <w:szCs w:val="20"/>
        </w:rPr>
        <w:t>Analyzed</w:t>
      </w:r>
      <w:r w:rsidRPr="001B7003">
        <w:rPr>
          <w:rFonts w:ascii="Arial" w:hAnsi="Arial" w:cs="Arial"/>
          <w:sz w:val="20"/>
          <w:szCs w:val="20"/>
        </w:rPr>
        <w:t xml:space="preserve"> online data to determine trends and provide actionable business insights. </w:t>
      </w:r>
    </w:p>
    <w:p w14:paraId="60C31EB9" w14:textId="77777777" w:rsidR="000868EC" w:rsidRPr="00945589" w:rsidRDefault="000868EC" w:rsidP="000868EC">
      <w:pPr>
        <w:rPr>
          <w:rFonts w:ascii="Arial" w:hAnsi="Arial" w:cs="Arial"/>
          <w:sz w:val="20"/>
          <w:szCs w:val="20"/>
        </w:rPr>
      </w:pPr>
      <w:r w:rsidRPr="00945589">
        <w:rPr>
          <w:rFonts w:ascii="Arial" w:hAnsi="Arial" w:cs="Arial"/>
          <w:sz w:val="20"/>
          <w:szCs w:val="20"/>
        </w:rPr>
        <w:tab/>
      </w:r>
      <w:r w:rsidRPr="00945589">
        <w:rPr>
          <w:rFonts w:ascii="Arial" w:hAnsi="Arial" w:cs="Arial"/>
          <w:sz w:val="20"/>
          <w:szCs w:val="20"/>
        </w:rPr>
        <w:tab/>
      </w:r>
      <w:r w:rsidRPr="00945589">
        <w:rPr>
          <w:rFonts w:ascii="Arial" w:hAnsi="Arial" w:cs="Arial"/>
          <w:sz w:val="20"/>
          <w:szCs w:val="20"/>
        </w:rPr>
        <w:tab/>
      </w:r>
      <w:r w:rsidRPr="00945589">
        <w:rPr>
          <w:rFonts w:ascii="Arial" w:hAnsi="Arial" w:cs="Arial"/>
          <w:sz w:val="20"/>
          <w:szCs w:val="20"/>
        </w:rPr>
        <w:tab/>
      </w:r>
      <w:r w:rsidRPr="00945589">
        <w:rPr>
          <w:rFonts w:ascii="Arial" w:hAnsi="Arial" w:cs="Arial"/>
          <w:sz w:val="20"/>
          <w:szCs w:val="20"/>
        </w:rPr>
        <w:tab/>
      </w:r>
      <w:r w:rsidRPr="00945589">
        <w:rPr>
          <w:rFonts w:ascii="Arial" w:hAnsi="Arial" w:cs="Arial"/>
          <w:sz w:val="20"/>
          <w:szCs w:val="20"/>
        </w:rPr>
        <w:tab/>
      </w:r>
    </w:p>
    <w:sectPr w:rsidR="000868EC" w:rsidRPr="00945589" w:rsidSect="00F94B8A">
      <w:footerReference w:type="default" r:id="rId8"/>
      <w:pgSz w:w="12240" w:h="15840"/>
      <w:pgMar w:top="1080" w:right="1440" w:bottom="990" w:left="1440" w:header="720" w:footer="5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2D50E2" w14:textId="77777777" w:rsidR="00175091" w:rsidRDefault="00175091" w:rsidP="00A57611">
      <w:r>
        <w:separator/>
      </w:r>
    </w:p>
  </w:endnote>
  <w:endnote w:type="continuationSeparator" w:id="0">
    <w:p w14:paraId="758AD8AF" w14:textId="77777777" w:rsidR="00175091" w:rsidRDefault="00175091" w:rsidP="00A576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CC"/>
    <w:family w:val="swiss"/>
    <w:pitch w:val="variable"/>
    <w:sig w:usb0="E0002AFF" w:usb1="00007843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E4EFAB" w14:textId="77777777" w:rsidR="004450BE" w:rsidRDefault="00931A30" w:rsidP="00931A30">
    <w:pPr>
      <w:pStyle w:val="Footer"/>
      <w:rPr>
        <w:rFonts w:ascii="Arial" w:hAnsi="Arial" w:cs="Arial"/>
        <w:sz w:val="18"/>
        <w:szCs w:val="18"/>
      </w:rPr>
    </w:pPr>
    <w:r w:rsidRPr="0031043D">
      <w:rPr>
        <w:rFonts w:ascii="Arial" w:hAnsi="Arial" w:cs="Arial"/>
        <w:sz w:val="20"/>
        <w:szCs w:val="20"/>
      </w:rPr>
      <w:tab/>
    </w:r>
  </w:p>
  <w:p w14:paraId="72CB4191" w14:textId="77777777" w:rsidR="00D76A59" w:rsidRPr="001C670A" w:rsidRDefault="00D76A59">
    <w:pPr>
      <w:pStyle w:val="Footer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305BBE" w14:textId="77777777" w:rsidR="00175091" w:rsidRDefault="00175091" w:rsidP="00A57611">
      <w:r>
        <w:separator/>
      </w:r>
    </w:p>
  </w:footnote>
  <w:footnote w:type="continuationSeparator" w:id="0">
    <w:p w14:paraId="084D3D75" w14:textId="77777777" w:rsidR="00175091" w:rsidRDefault="00175091" w:rsidP="00A576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004B99"/>
    <w:multiLevelType w:val="hybridMultilevel"/>
    <w:tmpl w:val="BE5EADA0"/>
    <w:lvl w:ilvl="0" w:tplc="873A657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182B67"/>
    <w:multiLevelType w:val="hybridMultilevel"/>
    <w:tmpl w:val="8EC21A92"/>
    <w:lvl w:ilvl="0" w:tplc="AC56EB3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92F7497"/>
    <w:multiLevelType w:val="hybridMultilevel"/>
    <w:tmpl w:val="12965664"/>
    <w:lvl w:ilvl="0" w:tplc="AC56EB3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E7E760D"/>
    <w:multiLevelType w:val="hybridMultilevel"/>
    <w:tmpl w:val="59D0DFB8"/>
    <w:lvl w:ilvl="0" w:tplc="AC56EB3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3401822"/>
    <w:multiLevelType w:val="multilevel"/>
    <w:tmpl w:val="21D43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0AE4C22"/>
    <w:multiLevelType w:val="hybridMultilevel"/>
    <w:tmpl w:val="508A32B6"/>
    <w:lvl w:ilvl="0" w:tplc="3C82D79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3E6AA3"/>
    <w:multiLevelType w:val="multilevel"/>
    <w:tmpl w:val="8D2EB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09B45C0"/>
    <w:multiLevelType w:val="hybridMultilevel"/>
    <w:tmpl w:val="4EE894D8"/>
    <w:lvl w:ilvl="0" w:tplc="AC56EB3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29A40C7"/>
    <w:multiLevelType w:val="hybridMultilevel"/>
    <w:tmpl w:val="3B9AD92C"/>
    <w:lvl w:ilvl="0" w:tplc="AC56EB3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2"/>
  </w:num>
  <w:num w:numId="4">
    <w:abstractNumId w:val="7"/>
  </w:num>
  <w:num w:numId="5">
    <w:abstractNumId w:val="1"/>
  </w:num>
  <w:num w:numId="6">
    <w:abstractNumId w:val="6"/>
  </w:num>
  <w:num w:numId="7">
    <w:abstractNumId w:val="5"/>
  </w:num>
  <w:num w:numId="8">
    <w:abstractNumId w:val="0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xMzW0NDewMDYyNDdQ0lEKTi0uzszPAykwM60FAFvIO3AtAAAA"/>
  </w:docVars>
  <w:rsids>
    <w:rsidRoot w:val="000868EC"/>
    <w:rsid w:val="00001F07"/>
    <w:rsid w:val="00002D20"/>
    <w:rsid w:val="00004A68"/>
    <w:rsid w:val="00004F60"/>
    <w:rsid w:val="00005353"/>
    <w:rsid w:val="00007174"/>
    <w:rsid w:val="00007582"/>
    <w:rsid w:val="000114CF"/>
    <w:rsid w:val="000152AD"/>
    <w:rsid w:val="00015FC0"/>
    <w:rsid w:val="00017CFD"/>
    <w:rsid w:val="00020520"/>
    <w:rsid w:val="00022214"/>
    <w:rsid w:val="00022550"/>
    <w:rsid w:val="0003219B"/>
    <w:rsid w:val="0003244B"/>
    <w:rsid w:val="00036B7B"/>
    <w:rsid w:val="0004052A"/>
    <w:rsid w:val="00041801"/>
    <w:rsid w:val="000436E5"/>
    <w:rsid w:val="00044B4C"/>
    <w:rsid w:val="00047BB1"/>
    <w:rsid w:val="000504F7"/>
    <w:rsid w:val="000549D0"/>
    <w:rsid w:val="00055FA0"/>
    <w:rsid w:val="000569A1"/>
    <w:rsid w:val="00056FB4"/>
    <w:rsid w:val="00066D7C"/>
    <w:rsid w:val="000674AD"/>
    <w:rsid w:val="000702E2"/>
    <w:rsid w:val="00071F2B"/>
    <w:rsid w:val="00072419"/>
    <w:rsid w:val="00074682"/>
    <w:rsid w:val="00077400"/>
    <w:rsid w:val="00077A59"/>
    <w:rsid w:val="000830B3"/>
    <w:rsid w:val="00085B87"/>
    <w:rsid w:val="000868EC"/>
    <w:rsid w:val="0009326B"/>
    <w:rsid w:val="00096180"/>
    <w:rsid w:val="000962D5"/>
    <w:rsid w:val="000A579C"/>
    <w:rsid w:val="000A6275"/>
    <w:rsid w:val="000B03F3"/>
    <w:rsid w:val="000B132C"/>
    <w:rsid w:val="000B28EB"/>
    <w:rsid w:val="000B66BB"/>
    <w:rsid w:val="000C08DA"/>
    <w:rsid w:val="000C2857"/>
    <w:rsid w:val="000C5A41"/>
    <w:rsid w:val="000D1604"/>
    <w:rsid w:val="000D196E"/>
    <w:rsid w:val="000D2817"/>
    <w:rsid w:val="000E2E47"/>
    <w:rsid w:val="000E4F7E"/>
    <w:rsid w:val="000F1308"/>
    <w:rsid w:val="000F38C6"/>
    <w:rsid w:val="000F3DB1"/>
    <w:rsid w:val="000F3F0C"/>
    <w:rsid w:val="00101275"/>
    <w:rsid w:val="00106E94"/>
    <w:rsid w:val="00112A9F"/>
    <w:rsid w:val="00115A83"/>
    <w:rsid w:val="00115C1E"/>
    <w:rsid w:val="00116D4D"/>
    <w:rsid w:val="00121589"/>
    <w:rsid w:val="001236D8"/>
    <w:rsid w:val="00124ADF"/>
    <w:rsid w:val="00131090"/>
    <w:rsid w:val="00136D60"/>
    <w:rsid w:val="001378FE"/>
    <w:rsid w:val="00140E77"/>
    <w:rsid w:val="00144A17"/>
    <w:rsid w:val="0014702E"/>
    <w:rsid w:val="0014799A"/>
    <w:rsid w:val="0015470F"/>
    <w:rsid w:val="00155257"/>
    <w:rsid w:val="00156410"/>
    <w:rsid w:val="0015716B"/>
    <w:rsid w:val="0016464F"/>
    <w:rsid w:val="001646B6"/>
    <w:rsid w:val="00164DBB"/>
    <w:rsid w:val="00165BD4"/>
    <w:rsid w:val="001664A5"/>
    <w:rsid w:val="00166902"/>
    <w:rsid w:val="00170DBE"/>
    <w:rsid w:val="00174A1F"/>
    <w:rsid w:val="00175091"/>
    <w:rsid w:val="00176700"/>
    <w:rsid w:val="00181320"/>
    <w:rsid w:val="00186B2A"/>
    <w:rsid w:val="001872E5"/>
    <w:rsid w:val="00187921"/>
    <w:rsid w:val="001C0775"/>
    <w:rsid w:val="001C1A15"/>
    <w:rsid w:val="001C1E5B"/>
    <w:rsid w:val="001C28B6"/>
    <w:rsid w:val="001C46F1"/>
    <w:rsid w:val="001C5B49"/>
    <w:rsid w:val="001C670A"/>
    <w:rsid w:val="001C6B9E"/>
    <w:rsid w:val="001D2D39"/>
    <w:rsid w:val="001D5115"/>
    <w:rsid w:val="001D633E"/>
    <w:rsid w:val="001D70F6"/>
    <w:rsid w:val="001E1553"/>
    <w:rsid w:val="001E28BB"/>
    <w:rsid w:val="001E2BB2"/>
    <w:rsid w:val="001E2C7A"/>
    <w:rsid w:val="001E2DCD"/>
    <w:rsid w:val="001F0E9B"/>
    <w:rsid w:val="001F1F65"/>
    <w:rsid w:val="001F347F"/>
    <w:rsid w:val="001F43B9"/>
    <w:rsid w:val="001F6158"/>
    <w:rsid w:val="00202247"/>
    <w:rsid w:val="0020290F"/>
    <w:rsid w:val="002035E4"/>
    <w:rsid w:val="002035E8"/>
    <w:rsid w:val="0020416B"/>
    <w:rsid w:val="002050CE"/>
    <w:rsid w:val="002065D3"/>
    <w:rsid w:val="0021140B"/>
    <w:rsid w:val="00217831"/>
    <w:rsid w:val="002178D7"/>
    <w:rsid w:val="00217A10"/>
    <w:rsid w:val="00220075"/>
    <w:rsid w:val="002236CD"/>
    <w:rsid w:val="0022402D"/>
    <w:rsid w:val="002267C4"/>
    <w:rsid w:val="00227146"/>
    <w:rsid w:val="00240324"/>
    <w:rsid w:val="00240F4B"/>
    <w:rsid w:val="002413B9"/>
    <w:rsid w:val="00242B7A"/>
    <w:rsid w:val="00246D2B"/>
    <w:rsid w:val="00247BD4"/>
    <w:rsid w:val="00250D50"/>
    <w:rsid w:val="00250DBE"/>
    <w:rsid w:val="00257949"/>
    <w:rsid w:val="00263919"/>
    <w:rsid w:val="00263A45"/>
    <w:rsid w:val="002646F7"/>
    <w:rsid w:val="0027433B"/>
    <w:rsid w:val="00277322"/>
    <w:rsid w:val="00280883"/>
    <w:rsid w:val="00283CFC"/>
    <w:rsid w:val="00285331"/>
    <w:rsid w:val="002853ED"/>
    <w:rsid w:val="00291239"/>
    <w:rsid w:val="00292619"/>
    <w:rsid w:val="002944AA"/>
    <w:rsid w:val="002977A7"/>
    <w:rsid w:val="002A1417"/>
    <w:rsid w:val="002A2426"/>
    <w:rsid w:val="002A394C"/>
    <w:rsid w:val="002B0294"/>
    <w:rsid w:val="002B16D0"/>
    <w:rsid w:val="002B3388"/>
    <w:rsid w:val="002B495B"/>
    <w:rsid w:val="002B650D"/>
    <w:rsid w:val="002C0E08"/>
    <w:rsid w:val="002C1586"/>
    <w:rsid w:val="002C6F0D"/>
    <w:rsid w:val="002D06F6"/>
    <w:rsid w:val="002D0951"/>
    <w:rsid w:val="002D2D11"/>
    <w:rsid w:val="002D324C"/>
    <w:rsid w:val="002D325B"/>
    <w:rsid w:val="002D4392"/>
    <w:rsid w:val="002D5C12"/>
    <w:rsid w:val="002D7EA2"/>
    <w:rsid w:val="002E0C36"/>
    <w:rsid w:val="002E1A8B"/>
    <w:rsid w:val="002E2719"/>
    <w:rsid w:val="002E4B05"/>
    <w:rsid w:val="002E4E69"/>
    <w:rsid w:val="002E6111"/>
    <w:rsid w:val="002E7FC8"/>
    <w:rsid w:val="002F128D"/>
    <w:rsid w:val="002F1310"/>
    <w:rsid w:val="002F28FB"/>
    <w:rsid w:val="002F2A9D"/>
    <w:rsid w:val="002F2EC4"/>
    <w:rsid w:val="002F3688"/>
    <w:rsid w:val="002F7D32"/>
    <w:rsid w:val="00303DE9"/>
    <w:rsid w:val="00304976"/>
    <w:rsid w:val="00307D5D"/>
    <w:rsid w:val="0031043D"/>
    <w:rsid w:val="003151E9"/>
    <w:rsid w:val="00321496"/>
    <w:rsid w:val="00321F1D"/>
    <w:rsid w:val="003228E3"/>
    <w:rsid w:val="003268D9"/>
    <w:rsid w:val="0033340E"/>
    <w:rsid w:val="00335046"/>
    <w:rsid w:val="003356CF"/>
    <w:rsid w:val="00336958"/>
    <w:rsid w:val="0034364C"/>
    <w:rsid w:val="00350E62"/>
    <w:rsid w:val="00350F9A"/>
    <w:rsid w:val="00351DAF"/>
    <w:rsid w:val="003530C6"/>
    <w:rsid w:val="00360BB6"/>
    <w:rsid w:val="00363E4A"/>
    <w:rsid w:val="0037067E"/>
    <w:rsid w:val="003726BD"/>
    <w:rsid w:val="00373328"/>
    <w:rsid w:val="00374915"/>
    <w:rsid w:val="003818C0"/>
    <w:rsid w:val="00381F91"/>
    <w:rsid w:val="00391385"/>
    <w:rsid w:val="00392A4F"/>
    <w:rsid w:val="003A0690"/>
    <w:rsid w:val="003A3A01"/>
    <w:rsid w:val="003A599C"/>
    <w:rsid w:val="003B34AA"/>
    <w:rsid w:val="003B6356"/>
    <w:rsid w:val="003C00EB"/>
    <w:rsid w:val="003C2C3D"/>
    <w:rsid w:val="003C4745"/>
    <w:rsid w:val="003C5E70"/>
    <w:rsid w:val="003C71EB"/>
    <w:rsid w:val="003D048B"/>
    <w:rsid w:val="003D1C50"/>
    <w:rsid w:val="003D32FA"/>
    <w:rsid w:val="003D3ACC"/>
    <w:rsid w:val="003D6051"/>
    <w:rsid w:val="003D61A9"/>
    <w:rsid w:val="003E49C0"/>
    <w:rsid w:val="003E68CE"/>
    <w:rsid w:val="003F46C3"/>
    <w:rsid w:val="003F58E8"/>
    <w:rsid w:val="003F6180"/>
    <w:rsid w:val="00400D9B"/>
    <w:rsid w:val="0040220F"/>
    <w:rsid w:val="00402F16"/>
    <w:rsid w:val="00403F30"/>
    <w:rsid w:val="0040491E"/>
    <w:rsid w:val="00411327"/>
    <w:rsid w:val="00412BD1"/>
    <w:rsid w:val="0041460F"/>
    <w:rsid w:val="00414A64"/>
    <w:rsid w:val="004163FA"/>
    <w:rsid w:val="00417454"/>
    <w:rsid w:val="00420074"/>
    <w:rsid w:val="00420ADF"/>
    <w:rsid w:val="00420FDF"/>
    <w:rsid w:val="00421D8B"/>
    <w:rsid w:val="004227EC"/>
    <w:rsid w:val="00422C8B"/>
    <w:rsid w:val="00423850"/>
    <w:rsid w:val="00427ECA"/>
    <w:rsid w:val="0043071E"/>
    <w:rsid w:val="00436B93"/>
    <w:rsid w:val="0043705C"/>
    <w:rsid w:val="00437281"/>
    <w:rsid w:val="0044106C"/>
    <w:rsid w:val="00442696"/>
    <w:rsid w:val="004437D8"/>
    <w:rsid w:val="004450BE"/>
    <w:rsid w:val="00451A18"/>
    <w:rsid w:val="00452991"/>
    <w:rsid w:val="00466E36"/>
    <w:rsid w:val="00470D12"/>
    <w:rsid w:val="00472285"/>
    <w:rsid w:val="004732C2"/>
    <w:rsid w:val="00476CBB"/>
    <w:rsid w:val="00483A72"/>
    <w:rsid w:val="00487089"/>
    <w:rsid w:val="0049040A"/>
    <w:rsid w:val="00490C4D"/>
    <w:rsid w:val="00493F0D"/>
    <w:rsid w:val="0049631C"/>
    <w:rsid w:val="004A4217"/>
    <w:rsid w:val="004A595B"/>
    <w:rsid w:val="004B0E9F"/>
    <w:rsid w:val="004B2631"/>
    <w:rsid w:val="004B3247"/>
    <w:rsid w:val="004B6086"/>
    <w:rsid w:val="004B63BF"/>
    <w:rsid w:val="004B664E"/>
    <w:rsid w:val="004B760D"/>
    <w:rsid w:val="004C5B79"/>
    <w:rsid w:val="004C721B"/>
    <w:rsid w:val="004D1A58"/>
    <w:rsid w:val="004D52C6"/>
    <w:rsid w:val="004D586A"/>
    <w:rsid w:val="004D7183"/>
    <w:rsid w:val="004E15F9"/>
    <w:rsid w:val="004E3FC4"/>
    <w:rsid w:val="004E5AF8"/>
    <w:rsid w:val="004E6610"/>
    <w:rsid w:val="004F2F61"/>
    <w:rsid w:val="004F32A0"/>
    <w:rsid w:val="004F33DD"/>
    <w:rsid w:val="004F5894"/>
    <w:rsid w:val="004F7016"/>
    <w:rsid w:val="0050014D"/>
    <w:rsid w:val="00502524"/>
    <w:rsid w:val="005031D0"/>
    <w:rsid w:val="00503655"/>
    <w:rsid w:val="00503F35"/>
    <w:rsid w:val="005047E7"/>
    <w:rsid w:val="00505E72"/>
    <w:rsid w:val="005100D9"/>
    <w:rsid w:val="00513FC7"/>
    <w:rsid w:val="0052080F"/>
    <w:rsid w:val="0052153B"/>
    <w:rsid w:val="00524BAB"/>
    <w:rsid w:val="005264D3"/>
    <w:rsid w:val="00530031"/>
    <w:rsid w:val="00536710"/>
    <w:rsid w:val="00537D03"/>
    <w:rsid w:val="00537E5B"/>
    <w:rsid w:val="00542349"/>
    <w:rsid w:val="00543A09"/>
    <w:rsid w:val="00550B67"/>
    <w:rsid w:val="005510C9"/>
    <w:rsid w:val="005525A7"/>
    <w:rsid w:val="005548E4"/>
    <w:rsid w:val="00555272"/>
    <w:rsid w:val="00555286"/>
    <w:rsid w:val="00555F47"/>
    <w:rsid w:val="00560A41"/>
    <w:rsid w:val="005619C1"/>
    <w:rsid w:val="00564204"/>
    <w:rsid w:val="00566D90"/>
    <w:rsid w:val="00567F59"/>
    <w:rsid w:val="00571CDE"/>
    <w:rsid w:val="00576147"/>
    <w:rsid w:val="00576222"/>
    <w:rsid w:val="00577E5F"/>
    <w:rsid w:val="00580DD5"/>
    <w:rsid w:val="005819C5"/>
    <w:rsid w:val="005827C7"/>
    <w:rsid w:val="005838B6"/>
    <w:rsid w:val="00585403"/>
    <w:rsid w:val="00586B18"/>
    <w:rsid w:val="00593B21"/>
    <w:rsid w:val="005970A6"/>
    <w:rsid w:val="005A0214"/>
    <w:rsid w:val="005A3961"/>
    <w:rsid w:val="005A5663"/>
    <w:rsid w:val="005A6487"/>
    <w:rsid w:val="005A6C75"/>
    <w:rsid w:val="005B0793"/>
    <w:rsid w:val="005B3B8D"/>
    <w:rsid w:val="005C1563"/>
    <w:rsid w:val="005C3164"/>
    <w:rsid w:val="005C3743"/>
    <w:rsid w:val="005C3B61"/>
    <w:rsid w:val="005C4630"/>
    <w:rsid w:val="005C5980"/>
    <w:rsid w:val="005C7AC7"/>
    <w:rsid w:val="005C7E9E"/>
    <w:rsid w:val="005D367E"/>
    <w:rsid w:val="005D3703"/>
    <w:rsid w:val="005D4058"/>
    <w:rsid w:val="005E38FD"/>
    <w:rsid w:val="005E3A63"/>
    <w:rsid w:val="005E683B"/>
    <w:rsid w:val="005F24BA"/>
    <w:rsid w:val="005F5BC0"/>
    <w:rsid w:val="005F6E90"/>
    <w:rsid w:val="0060027D"/>
    <w:rsid w:val="006032AE"/>
    <w:rsid w:val="00606D81"/>
    <w:rsid w:val="00610D38"/>
    <w:rsid w:val="006122B5"/>
    <w:rsid w:val="00614269"/>
    <w:rsid w:val="00614712"/>
    <w:rsid w:val="0061477D"/>
    <w:rsid w:val="0061792F"/>
    <w:rsid w:val="006224A2"/>
    <w:rsid w:val="00624A78"/>
    <w:rsid w:val="0062622C"/>
    <w:rsid w:val="00631E0D"/>
    <w:rsid w:val="006326C0"/>
    <w:rsid w:val="00632E5D"/>
    <w:rsid w:val="00632EC3"/>
    <w:rsid w:val="00640975"/>
    <w:rsid w:val="00642D2A"/>
    <w:rsid w:val="006431AD"/>
    <w:rsid w:val="00645D50"/>
    <w:rsid w:val="00650FEF"/>
    <w:rsid w:val="006606E0"/>
    <w:rsid w:val="00662051"/>
    <w:rsid w:val="00662F0D"/>
    <w:rsid w:val="00665F92"/>
    <w:rsid w:val="00667954"/>
    <w:rsid w:val="00671479"/>
    <w:rsid w:val="00672462"/>
    <w:rsid w:val="00673718"/>
    <w:rsid w:val="00673E2A"/>
    <w:rsid w:val="006740BE"/>
    <w:rsid w:val="0067657C"/>
    <w:rsid w:val="006776DB"/>
    <w:rsid w:val="0067773D"/>
    <w:rsid w:val="0068580A"/>
    <w:rsid w:val="00691CD7"/>
    <w:rsid w:val="00693179"/>
    <w:rsid w:val="00694185"/>
    <w:rsid w:val="006969C9"/>
    <w:rsid w:val="00696C10"/>
    <w:rsid w:val="006A0FE9"/>
    <w:rsid w:val="006A1D45"/>
    <w:rsid w:val="006A2822"/>
    <w:rsid w:val="006A3579"/>
    <w:rsid w:val="006B18AA"/>
    <w:rsid w:val="006B23A9"/>
    <w:rsid w:val="006B24C5"/>
    <w:rsid w:val="006B28ED"/>
    <w:rsid w:val="006B3C65"/>
    <w:rsid w:val="006B57BD"/>
    <w:rsid w:val="006B59D5"/>
    <w:rsid w:val="006B6A14"/>
    <w:rsid w:val="006C0581"/>
    <w:rsid w:val="006C09FC"/>
    <w:rsid w:val="006C4BA9"/>
    <w:rsid w:val="006D048F"/>
    <w:rsid w:val="006D3281"/>
    <w:rsid w:val="006D7F79"/>
    <w:rsid w:val="006E49EC"/>
    <w:rsid w:val="006F1F09"/>
    <w:rsid w:val="006F271F"/>
    <w:rsid w:val="006F43EB"/>
    <w:rsid w:val="006F527A"/>
    <w:rsid w:val="0070068E"/>
    <w:rsid w:val="0070139E"/>
    <w:rsid w:val="00703E46"/>
    <w:rsid w:val="00705ABA"/>
    <w:rsid w:val="00705B4B"/>
    <w:rsid w:val="00712F9D"/>
    <w:rsid w:val="00713966"/>
    <w:rsid w:val="0071706C"/>
    <w:rsid w:val="0072537A"/>
    <w:rsid w:val="00730AFA"/>
    <w:rsid w:val="007353CC"/>
    <w:rsid w:val="0074456E"/>
    <w:rsid w:val="00745E65"/>
    <w:rsid w:val="00745FC5"/>
    <w:rsid w:val="00746081"/>
    <w:rsid w:val="00746B4F"/>
    <w:rsid w:val="00746EF1"/>
    <w:rsid w:val="007472B6"/>
    <w:rsid w:val="00747391"/>
    <w:rsid w:val="00756654"/>
    <w:rsid w:val="00757F3A"/>
    <w:rsid w:val="007645BF"/>
    <w:rsid w:val="00771832"/>
    <w:rsid w:val="00774AF3"/>
    <w:rsid w:val="00774D40"/>
    <w:rsid w:val="00777B16"/>
    <w:rsid w:val="00777B7E"/>
    <w:rsid w:val="00782597"/>
    <w:rsid w:val="00783259"/>
    <w:rsid w:val="007942AE"/>
    <w:rsid w:val="00797038"/>
    <w:rsid w:val="007A2726"/>
    <w:rsid w:val="007A32D0"/>
    <w:rsid w:val="007A693E"/>
    <w:rsid w:val="007B281A"/>
    <w:rsid w:val="007B34A5"/>
    <w:rsid w:val="007B41EE"/>
    <w:rsid w:val="007B69DD"/>
    <w:rsid w:val="007B6BF5"/>
    <w:rsid w:val="007B7F8E"/>
    <w:rsid w:val="007C1671"/>
    <w:rsid w:val="007C1B70"/>
    <w:rsid w:val="007C3DFF"/>
    <w:rsid w:val="007C3F9A"/>
    <w:rsid w:val="007C782F"/>
    <w:rsid w:val="007D0F05"/>
    <w:rsid w:val="007D1768"/>
    <w:rsid w:val="007D1B63"/>
    <w:rsid w:val="007D2127"/>
    <w:rsid w:val="007D3C53"/>
    <w:rsid w:val="007D3F12"/>
    <w:rsid w:val="007D55A2"/>
    <w:rsid w:val="007D5945"/>
    <w:rsid w:val="007E0AEC"/>
    <w:rsid w:val="007E1306"/>
    <w:rsid w:val="007E2F57"/>
    <w:rsid w:val="007E4A93"/>
    <w:rsid w:val="007E4F26"/>
    <w:rsid w:val="007E5AC5"/>
    <w:rsid w:val="007E5AFF"/>
    <w:rsid w:val="007E6F34"/>
    <w:rsid w:val="007F7248"/>
    <w:rsid w:val="007F7F3E"/>
    <w:rsid w:val="008006B9"/>
    <w:rsid w:val="00805CCF"/>
    <w:rsid w:val="008157D8"/>
    <w:rsid w:val="00816323"/>
    <w:rsid w:val="00817ADC"/>
    <w:rsid w:val="00820609"/>
    <w:rsid w:val="00821795"/>
    <w:rsid w:val="0082203E"/>
    <w:rsid w:val="008259DB"/>
    <w:rsid w:val="00826141"/>
    <w:rsid w:val="008264D7"/>
    <w:rsid w:val="008319C5"/>
    <w:rsid w:val="008324E8"/>
    <w:rsid w:val="008347BE"/>
    <w:rsid w:val="00835CAF"/>
    <w:rsid w:val="00836E57"/>
    <w:rsid w:val="008416C4"/>
    <w:rsid w:val="00842DAC"/>
    <w:rsid w:val="0084360E"/>
    <w:rsid w:val="0084580B"/>
    <w:rsid w:val="00845BE4"/>
    <w:rsid w:val="00845D81"/>
    <w:rsid w:val="008468BC"/>
    <w:rsid w:val="008512AF"/>
    <w:rsid w:val="008544FF"/>
    <w:rsid w:val="00855E2A"/>
    <w:rsid w:val="00855FF0"/>
    <w:rsid w:val="00865499"/>
    <w:rsid w:val="00867D0C"/>
    <w:rsid w:val="0087092F"/>
    <w:rsid w:val="00872CD8"/>
    <w:rsid w:val="0087383F"/>
    <w:rsid w:val="00873A2F"/>
    <w:rsid w:val="00876E0B"/>
    <w:rsid w:val="0087740E"/>
    <w:rsid w:val="0088143E"/>
    <w:rsid w:val="008833F7"/>
    <w:rsid w:val="00887383"/>
    <w:rsid w:val="0088783D"/>
    <w:rsid w:val="00890A5E"/>
    <w:rsid w:val="00892788"/>
    <w:rsid w:val="00894D15"/>
    <w:rsid w:val="0089731F"/>
    <w:rsid w:val="008A1100"/>
    <w:rsid w:val="008A2C5B"/>
    <w:rsid w:val="008A3AC6"/>
    <w:rsid w:val="008B12A0"/>
    <w:rsid w:val="008B6422"/>
    <w:rsid w:val="008B7AD2"/>
    <w:rsid w:val="008B7CA5"/>
    <w:rsid w:val="008C46F9"/>
    <w:rsid w:val="008D50BD"/>
    <w:rsid w:val="008D6C48"/>
    <w:rsid w:val="008E53BB"/>
    <w:rsid w:val="008E7FEE"/>
    <w:rsid w:val="008F288C"/>
    <w:rsid w:val="008F52F7"/>
    <w:rsid w:val="008F5696"/>
    <w:rsid w:val="008F67CA"/>
    <w:rsid w:val="008F6AFB"/>
    <w:rsid w:val="009011B8"/>
    <w:rsid w:val="00901266"/>
    <w:rsid w:val="00902E32"/>
    <w:rsid w:val="00903C4B"/>
    <w:rsid w:val="00904D1F"/>
    <w:rsid w:val="009054D6"/>
    <w:rsid w:val="00911101"/>
    <w:rsid w:val="0091199B"/>
    <w:rsid w:val="0091606E"/>
    <w:rsid w:val="00921AA8"/>
    <w:rsid w:val="00923059"/>
    <w:rsid w:val="00923E56"/>
    <w:rsid w:val="00927048"/>
    <w:rsid w:val="00931A30"/>
    <w:rsid w:val="0094080B"/>
    <w:rsid w:val="009435BF"/>
    <w:rsid w:val="00947248"/>
    <w:rsid w:val="009473E9"/>
    <w:rsid w:val="0095214A"/>
    <w:rsid w:val="00953A6C"/>
    <w:rsid w:val="00953E81"/>
    <w:rsid w:val="009545C4"/>
    <w:rsid w:val="00961370"/>
    <w:rsid w:val="00961CB9"/>
    <w:rsid w:val="009626ED"/>
    <w:rsid w:val="00966452"/>
    <w:rsid w:val="009706D1"/>
    <w:rsid w:val="00975B35"/>
    <w:rsid w:val="0097734B"/>
    <w:rsid w:val="00980404"/>
    <w:rsid w:val="0098130C"/>
    <w:rsid w:val="00981E2B"/>
    <w:rsid w:val="00994C9B"/>
    <w:rsid w:val="009A13AE"/>
    <w:rsid w:val="009A2182"/>
    <w:rsid w:val="009A7294"/>
    <w:rsid w:val="009B25EC"/>
    <w:rsid w:val="009B2D02"/>
    <w:rsid w:val="009B7BA9"/>
    <w:rsid w:val="009C3F41"/>
    <w:rsid w:val="009D3E0F"/>
    <w:rsid w:val="009D66F8"/>
    <w:rsid w:val="009D6A9C"/>
    <w:rsid w:val="009E0226"/>
    <w:rsid w:val="009E05C1"/>
    <w:rsid w:val="009E09A3"/>
    <w:rsid w:val="009E514D"/>
    <w:rsid w:val="00A0215B"/>
    <w:rsid w:val="00A03E26"/>
    <w:rsid w:val="00A100B9"/>
    <w:rsid w:val="00A1027A"/>
    <w:rsid w:val="00A11AF0"/>
    <w:rsid w:val="00A24D25"/>
    <w:rsid w:val="00A274EF"/>
    <w:rsid w:val="00A31217"/>
    <w:rsid w:val="00A32792"/>
    <w:rsid w:val="00A35DBE"/>
    <w:rsid w:val="00A36663"/>
    <w:rsid w:val="00A41EAB"/>
    <w:rsid w:val="00A4214B"/>
    <w:rsid w:val="00A45CE2"/>
    <w:rsid w:val="00A45EE7"/>
    <w:rsid w:val="00A47022"/>
    <w:rsid w:val="00A51FEF"/>
    <w:rsid w:val="00A526F3"/>
    <w:rsid w:val="00A56D7C"/>
    <w:rsid w:val="00A57611"/>
    <w:rsid w:val="00A60E0B"/>
    <w:rsid w:val="00A61110"/>
    <w:rsid w:val="00A623B1"/>
    <w:rsid w:val="00A64888"/>
    <w:rsid w:val="00A661A6"/>
    <w:rsid w:val="00A66ABF"/>
    <w:rsid w:val="00A66BBB"/>
    <w:rsid w:val="00A7196F"/>
    <w:rsid w:val="00A71F90"/>
    <w:rsid w:val="00A75680"/>
    <w:rsid w:val="00A76787"/>
    <w:rsid w:val="00A914FD"/>
    <w:rsid w:val="00A92478"/>
    <w:rsid w:val="00A93EE4"/>
    <w:rsid w:val="00A94CD5"/>
    <w:rsid w:val="00A9770C"/>
    <w:rsid w:val="00AA441B"/>
    <w:rsid w:val="00AA499B"/>
    <w:rsid w:val="00AA5803"/>
    <w:rsid w:val="00AA619F"/>
    <w:rsid w:val="00AA6666"/>
    <w:rsid w:val="00AA7620"/>
    <w:rsid w:val="00AA79EC"/>
    <w:rsid w:val="00AC1E94"/>
    <w:rsid w:val="00AC252E"/>
    <w:rsid w:val="00AC2D9F"/>
    <w:rsid w:val="00AC404B"/>
    <w:rsid w:val="00AD0846"/>
    <w:rsid w:val="00AD651C"/>
    <w:rsid w:val="00AE2C2B"/>
    <w:rsid w:val="00AE32C6"/>
    <w:rsid w:val="00AE4B71"/>
    <w:rsid w:val="00AE51A2"/>
    <w:rsid w:val="00AF010E"/>
    <w:rsid w:val="00AF1B22"/>
    <w:rsid w:val="00AF2B6C"/>
    <w:rsid w:val="00AF33F9"/>
    <w:rsid w:val="00AF5B90"/>
    <w:rsid w:val="00AF5D70"/>
    <w:rsid w:val="00AF7235"/>
    <w:rsid w:val="00B00A2B"/>
    <w:rsid w:val="00B00E8D"/>
    <w:rsid w:val="00B02687"/>
    <w:rsid w:val="00B10666"/>
    <w:rsid w:val="00B167AD"/>
    <w:rsid w:val="00B226FD"/>
    <w:rsid w:val="00B22752"/>
    <w:rsid w:val="00B27FEB"/>
    <w:rsid w:val="00B31385"/>
    <w:rsid w:val="00B318F1"/>
    <w:rsid w:val="00B36E88"/>
    <w:rsid w:val="00B37464"/>
    <w:rsid w:val="00B40922"/>
    <w:rsid w:val="00B42E8D"/>
    <w:rsid w:val="00B430C7"/>
    <w:rsid w:val="00B44FF6"/>
    <w:rsid w:val="00B50E62"/>
    <w:rsid w:val="00B54498"/>
    <w:rsid w:val="00B6142F"/>
    <w:rsid w:val="00B6146B"/>
    <w:rsid w:val="00B64544"/>
    <w:rsid w:val="00B73436"/>
    <w:rsid w:val="00B73A5E"/>
    <w:rsid w:val="00B73E9F"/>
    <w:rsid w:val="00B74EDE"/>
    <w:rsid w:val="00B75501"/>
    <w:rsid w:val="00B8091D"/>
    <w:rsid w:val="00B80BF0"/>
    <w:rsid w:val="00B820D0"/>
    <w:rsid w:val="00B86DC4"/>
    <w:rsid w:val="00B90100"/>
    <w:rsid w:val="00B96916"/>
    <w:rsid w:val="00B972EC"/>
    <w:rsid w:val="00BA0E56"/>
    <w:rsid w:val="00BA4A69"/>
    <w:rsid w:val="00BA569D"/>
    <w:rsid w:val="00BA5D36"/>
    <w:rsid w:val="00BA7E41"/>
    <w:rsid w:val="00BB3475"/>
    <w:rsid w:val="00BB5484"/>
    <w:rsid w:val="00BD112C"/>
    <w:rsid w:val="00BD2E5D"/>
    <w:rsid w:val="00BD42D1"/>
    <w:rsid w:val="00BD736D"/>
    <w:rsid w:val="00BE3421"/>
    <w:rsid w:val="00BE4006"/>
    <w:rsid w:val="00BE631C"/>
    <w:rsid w:val="00BE7705"/>
    <w:rsid w:val="00BE7BB3"/>
    <w:rsid w:val="00BE7C36"/>
    <w:rsid w:val="00BF39E9"/>
    <w:rsid w:val="00BF6E43"/>
    <w:rsid w:val="00C001A5"/>
    <w:rsid w:val="00C009DF"/>
    <w:rsid w:val="00C021BA"/>
    <w:rsid w:val="00C046C5"/>
    <w:rsid w:val="00C05222"/>
    <w:rsid w:val="00C11DE4"/>
    <w:rsid w:val="00C14FAA"/>
    <w:rsid w:val="00C167FE"/>
    <w:rsid w:val="00C20A23"/>
    <w:rsid w:val="00C2104B"/>
    <w:rsid w:val="00C2114B"/>
    <w:rsid w:val="00C2405A"/>
    <w:rsid w:val="00C249BA"/>
    <w:rsid w:val="00C30553"/>
    <w:rsid w:val="00C40915"/>
    <w:rsid w:val="00C45E2B"/>
    <w:rsid w:val="00C47739"/>
    <w:rsid w:val="00C50D9C"/>
    <w:rsid w:val="00C55D18"/>
    <w:rsid w:val="00C561FA"/>
    <w:rsid w:val="00C57A05"/>
    <w:rsid w:val="00C57CAB"/>
    <w:rsid w:val="00C60D78"/>
    <w:rsid w:val="00C6278E"/>
    <w:rsid w:val="00C63221"/>
    <w:rsid w:val="00C63BD0"/>
    <w:rsid w:val="00C63DB6"/>
    <w:rsid w:val="00C64077"/>
    <w:rsid w:val="00C643E0"/>
    <w:rsid w:val="00C73D82"/>
    <w:rsid w:val="00C75179"/>
    <w:rsid w:val="00C76FE6"/>
    <w:rsid w:val="00C81D35"/>
    <w:rsid w:val="00C83E5A"/>
    <w:rsid w:val="00C85F4D"/>
    <w:rsid w:val="00C85F97"/>
    <w:rsid w:val="00C91C00"/>
    <w:rsid w:val="00C92DE8"/>
    <w:rsid w:val="00C93F49"/>
    <w:rsid w:val="00C979C0"/>
    <w:rsid w:val="00CA0E90"/>
    <w:rsid w:val="00CA6F24"/>
    <w:rsid w:val="00CB2484"/>
    <w:rsid w:val="00CB30E3"/>
    <w:rsid w:val="00CB35EC"/>
    <w:rsid w:val="00CC0559"/>
    <w:rsid w:val="00CC45C2"/>
    <w:rsid w:val="00CC47F6"/>
    <w:rsid w:val="00CC577C"/>
    <w:rsid w:val="00CD3D95"/>
    <w:rsid w:val="00CE1E9C"/>
    <w:rsid w:val="00CF4C3B"/>
    <w:rsid w:val="00CF5A29"/>
    <w:rsid w:val="00CF7CA6"/>
    <w:rsid w:val="00CF7E99"/>
    <w:rsid w:val="00D019AA"/>
    <w:rsid w:val="00D02CB0"/>
    <w:rsid w:val="00D03546"/>
    <w:rsid w:val="00D05333"/>
    <w:rsid w:val="00D06CE4"/>
    <w:rsid w:val="00D146E7"/>
    <w:rsid w:val="00D17739"/>
    <w:rsid w:val="00D21590"/>
    <w:rsid w:val="00D22EE4"/>
    <w:rsid w:val="00D23DAF"/>
    <w:rsid w:val="00D251A2"/>
    <w:rsid w:val="00D277A8"/>
    <w:rsid w:val="00D35982"/>
    <w:rsid w:val="00D406A6"/>
    <w:rsid w:val="00D43DE4"/>
    <w:rsid w:val="00D50753"/>
    <w:rsid w:val="00D508B2"/>
    <w:rsid w:val="00D546DF"/>
    <w:rsid w:val="00D5640B"/>
    <w:rsid w:val="00D57263"/>
    <w:rsid w:val="00D60730"/>
    <w:rsid w:val="00D61F88"/>
    <w:rsid w:val="00D6239E"/>
    <w:rsid w:val="00D63C0C"/>
    <w:rsid w:val="00D677A9"/>
    <w:rsid w:val="00D70801"/>
    <w:rsid w:val="00D70C09"/>
    <w:rsid w:val="00D75A9C"/>
    <w:rsid w:val="00D75C6B"/>
    <w:rsid w:val="00D76936"/>
    <w:rsid w:val="00D76A59"/>
    <w:rsid w:val="00D80087"/>
    <w:rsid w:val="00D8036C"/>
    <w:rsid w:val="00D81157"/>
    <w:rsid w:val="00D84A5C"/>
    <w:rsid w:val="00D84E9D"/>
    <w:rsid w:val="00D850BB"/>
    <w:rsid w:val="00D8577B"/>
    <w:rsid w:val="00DA0D2B"/>
    <w:rsid w:val="00DA186D"/>
    <w:rsid w:val="00DA55AB"/>
    <w:rsid w:val="00DA5AA2"/>
    <w:rsid w:val="00DA5DEF"/>
    <w:rsid w:val="00DB5944"/>
    <w:rsid w:val="00DB6FAE"/>
    <w:rsid w:val="00DB725F"/>
    <w:rsid w:val="00DC227A"/>
    <w:rsid w:val="00DC25C0"/>
    <w:rsid w:val="00DC3913"/>
    <w:rsid w:val="00DC7728"/>
    <w:rsid w:val="00DC78D4"/>
    <w:rsid w:val="00DD2E19"/>
    <w:rsid w:val="00DD3BE0"/>
    <w:rsid w:val="00DE08A0"/>
    <w:rsid w:val="00DE1BAE"/>
    <w:rsid w:val="00DE3BFC"/>
    <w:rsid w:val="00DE42D6"/>
    <w:rsid w:val="00DE61CD"/>
    <w:rsid w:val="00DE6AB8"/>
    <w:rsid w:val="00DE6E56"/>
    <w:rsid w:val="00DE6F37"/>
    <w:rsid w:val="00DE7F63"/>
    <w:rsid w:val="00DF2A14"/>
    <w:rsid w:val="00DF3A06"/>
    <w:rsid w:val="00DF45CC"/>
    <w:rsid w:val="00DF5B64"/>
    <w:rsid w:val="00DF6EE6"/>
    <w:rsid w:val="00DF7950"/>
    <w:rsid w:val="00E000AB"/>
    <w:rsid w:val="00E00EC3"/>
    <w:rsid w:val="00E04EEC"/>
    <w:rsid w:val="00E10E98"/>
    <w:rsid w:val="00E13BD7"/>
    <w:rsid w:val="00E16A3B"/>
    <w:rsid w:val="00E16E99"/>
    <w:rsid w:val="00E17314"/>
    <w:rsid w:val="00E245CD"/>
    <w:rsid w:val="00E31686"/>
    <w:rsid w:val="00E3195C"/>
    <w:rsid w:val="00E34118"/>
    <w:rsid w:val="00E35CEC"/>
    <w:rsid w:val="00E407E3"/>
    <w:rsid w:val="00E438DF"/>
    <w:rsid w:val="00E43BBF"/>
    <w:rsid w:val="00E47191"/>
    <w:rsid w:val="00E47350"/>
    <w:rsid w:val="00E509E5"/>
    <w:rsid w:val="00E53CF6"/>
    <w:rsid w:val="00E60C1E"/>
    <w:rsid w:val="00E62AA6"/>
    <w:rsid w:val="00E64B2E"/>
    <w:rsid w:val="00E7054F"/>
    <w:rsid w:val="00E7684A"/>
    <w:rsid w:val="00E7731C"/>
    <w:rsid w:val="00E81215"/>
    <w:rsid w:val="00E81B64"/>
    <w:rsid w:val="00E837B3"/>
    <w:rsid w:val="00E84B20"/>
    <w:rsid w:val="00E84B4D"/>
    <w:rsid w:val="00E87213"/>
    <w:rsid w:val="00E971B1"/>
    <w:rsid w:val="00E9776D"/>
    <w:rsid w:val="00EA083F"/>
    <w:rsid w:val="00EA1763"/>
    <w:rsid w:val="00EA2C92"/>
    <w:rsid w:val="00EA541C"/>
    <w:rsid w:val="00EA7F0A"/>
    <w:rsid w:val="00EB0781"/>
    <w:rsid w:val="00EB119E"/>
    <w:rsid w:val="00EB2FA7"/>
    <w:rsid w:val="00EC05A4"/>
    <w:rsid w:val="00EC1F54"/>
    <w:rsid w:val="00EC5F68"/>
    <w:rsid w:val="00EC7B81"/>
    <w:rsid w:val="00ED0414"/>
    <w:rsid w:val="00ED08F0"/>
    <w:rsid w:val="00ED30EE"/>
    <w:rsid w:val="00ED313B"/>
    <w:rsid w:val="00ED356B"/>
    <w:rsid w:val="00ED4374"/>
    <w:rsid w:val="00EE3F37"/>
    <w:rsid w:val="00EE48DA"/>
    <w:rsid w:val="00EE6F6A"/>
    <w:rsid w:val="00EF07C1"/>
    <w:rsid w:val="00EF1691"/>
    <w:rsid w:val="00EF1817"/>
    <w:rsid w:val="00EF190D"/>
    <w:rsid w:val="00EF6156"/>
    <w:rsid w:val="00F00C9A"/>
    <w:rsid w:val="00F013C8"/>
    <w:rsid w:val="00F04844"/>
    <w:rsid w:val="00F05ECE"/>
    <w:rsid w:val="00F07C06"/>
    <w:rsid w:val="00F10EA7"/>
    <w:rsid w:val="00F11746"/>
    <w:rsid w:val="00F22599"/>
    <w:rsid w:val="00F22A8B"/>
    <w:rsid w:val="00F30CFB"/>
    <w:rsid w:val="00F33353"/>
    <w:rsid w:val="00F33CC1"/>
    <w:rsid w:val="00F33F5A"/>
    <w:rsid w:val="00F37A69"/>
    <w:rsid w:val="00F4015D"/>
    <w:rsid w:val="00F43608"/>
    <w:rsid w:val="00F47D0A"/>
    <w:rsid w:val="00F55A51"/>
    <w:rsid w:val="00F60D8C"/>
    <w:rsid w:val="00F637BF"/>
    <w:rsid w:val="00F70279"/>
    <w:rsid w:val="00F721AE"/>
    <w:rsid w:val="00F730B7"/>
    <w:rsid w:val="00F808BF"/>
    <w:rsid w:val="00F833EA"/>
    <w:rsid w:val="00F8357E"/>
    <w:rsid w:val="00F90898"/>
    <w:rsid w:val="00F91583"/>
    <w:rsid w:val="00F93737"/>
    <w:rsid w:val="00F94B8A"/>
    <w:rsid w:val="00F95510"/>
    <w:rsid w:val="00FA0DAE"/>
    <w:rsid w:val="00FA1278"/>
    <w:rsid w:val="00FA4658"/>
    <w:rsid w:val="00FA4DBF"/>
    <w:rsid w:val="00FA7C43"/>
    <w:rsid w:val="00FB0E8E"/>
    <w:rsid w:val="00FB23B4"/>
    <w:rsid w:val="00FB2D84"/>
    <w:rsid w:val="00FB40AD"/>
    <w:rsid w:val="00FB4405"/>
    <w:rsid w:val="00FC06AA"/>
    <w:rsid w:val="00FC4555"/>
    <w:rsid w:val="00FC6DF5"/>
    <w:rsid w:val="00FC7C22"/>
    <w:rsid w:val="00FC7DC0"/>
    <w:rsid w:val="00FD52CA"/>
    <w:rsid w:val="00FD561D"/>
    <w:rsid w:val="00FD6E31"/>
    <w:rsid w:val="00FE0BAF"/>
    <w:rsid w:val="00FF0264"/>
    <w:rsid w:val="00FF0C83"/>
    <w:rsid w:val="00FF294A"/>
    <w:rsid w:val="00FF4128"/>
    <w:rsid w:val="00FF4D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14F119"/>
  <w15:docId w15:val="{0CE24459-8956-49E4-B99C-C3F2DD6E1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868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0868E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72C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5761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761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576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7611"/>
    <w:rPr>
      <w:rFonts w:ascii="Times New Roman" w:eastAsia="Times New Roman" w:hAnsi="Times New Roman" w:cs="Times New Roman"/>
      <w:sz w:val="24"/>
      <w:szCs w:val="24"/>
    </w:rPr>
  </w:style>
  <w:style w:type="character" w:customStyle="1" w:styleId="domain">
    <w:name w:val="domain"/>
    <w:basedOn w:val="DefaultParagraphFont"/>
    <w:rsid w:val="0031043D"/>
  </w:style>
  <w:style w:type="character" w:customStyle="1" w:styleId="vanity-name">
    <w:name w:val="vanity-name"/>
    <w:basedOn w:val="DefaultParagraphFont"/>
    <w:rsid w:val="0031043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F33DD"/>
    <w:rPr>
      <w:color w:val="808080"/>
      <w:shd w:val="clear" w:color="auto" w:fill="E6E6E6"/>
    </w:rPr>
  </w:style>
  <w:style w:type="character" w:customStyle="1" w:styleId="yiv6535761192apple-tab-span">
    <w:name w:val="yiv6535761192apple-tab-span"/>
    <w:basedOn w:val="DefaultParagraphFont"/>
    <w:rsid w:val="006B24C5"/>
  </w:style>
  <w:style w:type="paragraph" w:styleId="BalloonText">
    <w:name w:val="Balloon Text"/>
    <w:basedOn w:val="Normal"/>
    <w:link w:val="BalloonTextChar"/>
    <w:uiPriority w:val="99"/>
    <w:semiHidden/>
    <w:unhideWhenUsed/>
    <w:rsid w:val="002D439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392"/>
    <w:rPr>
      <w:rFonts w:ascii="Segoe UI" w:eastAsia="Times New Roman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A69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602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64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84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4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74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youtube.com/watch?v=F5j-ToETYv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72</Words>
  <Characters>611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7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Orelup</dc:creator>
  <cp:lastModifiedBy>Michelle Orelup</cp:lastModifiedBy>
  <cp:revision>3</cp:revision>
  <cp:lastPrinted>2019-02-05T20:45:00Z</cp:lastPrinted>
  <dcterms:created xsi:type="dcterms:W3CDTF">2019-04-02T16:58:00Z</dcterms:created>
  <dcterms:modified xsi:type="dcterms:W3CDTF">2019-04-02T16:58:00Z</dcterms:modified>
</cp:coreProperties>
</file>